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page" w:tblpX="7766" w:tblpY="312"/>
        <w:tblW w:w="35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28"/>
      </w:tblGrid>
      <w:tr w:rsidR="00FC7215" w:rsidRPr="002B3CFC" w14:paraId="3724FA6C" w14:textId="77777777" w:rsidTr="0036362E">
        <w:tc>
          <w:tcPr>
            <w:tcW w:w="3528" w:type="dxa"/>
          </w:tcPr>
          <w:p w14:paraId="26481A48" w14:textId="77777777" w:rsidR="00FC7215" w:rsidRPr="002B3CFC" w:rsidRDefault="00C229B4" w:rsidP="00FC7215">
            <w:pPr>
              <w:rPr>
                <w:sz w:val="28"/>
                <w:szCs w:val="28"/>
              </w:rPr>
            </w:pPr>
            <w:r w:rsidRPr="002B3CFC">
              <w:rPr>
                <w:sz w:val="28"/>
                <w:szCs w:val="28"/>
              </w:rPr>
              <w:t>Serial No:</w:t>
            </w:r>
          </w:p>
        </w:tc>
      </w:tr>
      <w:tr w:rsidR="00FC7215" w:rsidRPr="002B3CFC" w14:paraId="6238DD53" w14:textId="77777777" w:rsidTr="0036362E">
        <w:tc>
          <w:tcPr>
            <w:tcW w:w="3528" w:type="dxa"/>
          </w:tcPr>
          <w:p w14:paraId="20A7D8E7" w14:textId="7F9B1164" w:rsidR="00FC7215" w:rsidRPr="002B3CFC" w:rsidRDefault="009A2968" w:rsidP="0098375D">
            <w:pPr>
              <w:rPr>
                <w:b/>
                <w:sz w:val="48"/>
                <w:szCs w:val="48"/>
              </w:rPr>
            </w:pPr>
            <w:r>
              <w:rPr>
                <w:b/>
                <w:sz w:val="36"/>
                <w:szCs w:val="36"/>
              </w:rPr>
              <w:t>2</w:t>
            </w:r>
            <w:r w:rsidRPr="009A2968">
              <w:rPr>
                <w:b/>
                <w:sz w:val="36"/>
                <w:szCs w:val="36"/>
                <w:vertAlign w:val="superscript"/>
              </w:rPr>
              <w:t>nd</w:t>
            </w:r>
            <w:r>
              <w:rPr>
                <w:b/>
                <w:sz w:val="36"/>
                <w:szCs w:val="36"/>
              </w:rPr>
              <w:t xml:space="preserve"> </w:t>
            </w:r>
            <w:r w:rsidR="001A0E3D">
              <w:rPr>
                <w:b/>
                <w:sz w:val="36"/>
                <w:szCs w:val="36"/>
              </w:rPr>
              <w:t>Mid</w:t>
            </w:r>
            <w:r w:rsidR="009A156C">
              <w:rPr>
                <w:b/>
                <w:sz w:val="36"/>
                <w:szCs w:val="36"/>
              </w:rPr>
              <w:t xml:space="preserve"> </w:t>
            </w:r>
            <w:r w:rsidR="00FE1D5F">
              <w:rPr>
                <w:b/>
                <w:sz w:val="36"/>
                <w:szCs w:val="36"/>
              </w:rPr>
              <w:t xml:space="preserve">Term </w:t>
            </w:r>
            <w:r w:rsidR="009F5D6E">
              <w:rPr>
                <w:b/>
                <w:sz w:val="36"/>
                <w:szCs w:val="36"/>
              </w:rPr>
              <w:t>Exam</w:t>
            </w:r>
          </w:p>
        </w:tc>
      </w:tr>
      <w:tr w:rsidR="00FC7215" w:rsidRPr="002B3CFC" w14:paraId="319F4518" w14:textId="77777777" w:rsidTr="0036362E">
        <w:tc>
          <w:tcPr>
            <w:tcW w:w="3528" w:type="dxa"/>
          </w:tcPr>
          <w:p w14:paraId="3A8F96F7" w14:textId="15AE13E9" w:rsidR="00FC7215" w:rsidRPr="00A90822" w:rsidRDefault="000B31C8" w:rsidP="00AF4C71">
            <w:pPr>
              <w:rPr>
                <w:b/>
                <w:sz w:val="36"/>
                <w:szCs w:val="36"/>
              </w:rPr>
            </w:pPr>
            <w:r w:rsidRPr="00A90822">
              <w:rPr>
                <w:b/>
                <w:sz w:val="36"/>
                <w:szCs w:val="36"/>
              </w:rPr>
              <w:t>Total Time:</w:t>
            </w:r>
            <w:r w:rsidR="00FC7D21">
              <w:rPr>
                <w:b/>
                <w:sz w:val="36"/>
                <w:szCs w:val="36"/>
              </w:rPr>
              <w:t>2</w:t>
            </w:r>
            <w:r w:rsidR="00F72587" w:rsidRPr="00A90822">
              <w:rPr>
                <w:b/>
                <w:sz w:val="36"/>
                <w:szCs w:val="36"/>
              </w:rPr>
              <w:t xml:space="preserve"> </w:t>
            </w:r>
            <w:r w:rsidR="00C229B4" w:rsidRPr="00A90822">
              <w:rPr>
                <w:b/>
                <w:sz w:val="36"/>
                <w:szCs w:val="36"/>
              </w:rPr>
              <w:t>Hour</w:t>
            </w:r>
          </w:p>
        </w:tc>
      </w:tr>
      <w:tr w:rsidR="00FC7215" w:rsidRPr="002B3CFC" w14:paraId="63F8254E" w14:textId="77777777" w:rsidTr="0036362E">
        <w:tc>
          <w:tcPr>
            <w:tcW w:w="3528" w:type="dxa"/>
          </w:tcPr>
          <w:p w14:paraId="462A6882" w14:textId="7A002442" w:rsidR="00FC7215" w:rsidRPr="00A90822" w:rsidRDefault="00C229B4" w:rsidP="009F5D6E">
            <w:pPr>
              <w:rPr>
                <w:b/>
                <w:sz w:val="36"/>
                <w:szCs w:val="36"/>
              </w:rPr>
            </w:pPr>
            <w:r w:rsidRPr="00A90822">
              <w:rPr>
                <w:b/>
                <w:sz w:val="36"/>
                <w:szCs w:val="36"/>
              </w:rPr>
              <w:t xml:space="preserve">Total Marks: </w:t>
            </w:r>
            <w:r w:rsidR="00FC7D21">
              <w:rPr>
                <w:b/>
                <w:sz w:val="36"/>
                <w:szCs w:val="36"/>
              </w:rPr>
              <w:t>60</w:t>
            </w:r>
          </w:p>
        </w:tc>
      </w:tr>
      <w:tr w:rsidR="00C229B4" w:rsidRPr="002B3CFC" w14:paraId="2D526B2B" w14:textId="77777777" w:rsidTr="0036362E">
        <w:trPr>
          <w:trHeight w:val="1039"/>
        </w:trPr>
        <w:tc>
          <w:tcPr>
            <w:tcW w:w="3528" w:type="dxa"/>
          </w:tcPr>
          <w:p w14:paraId="41BC189F" w14:textId="77777777" w:rsidR="00C229B4" w:rsidRPr="002B3CFC" w:rsidRDefault="00C229B4" w:rsidP="00FC7215">
            <w:pPr>
              <w:rPr>
                <w:b/>
                <w:sz w:val="32"/>
                <w:szCs w:val="32"/>
              </w:rPr>
            </w:pPr>
          </w:p>
          <w:p w14:paraId="68096C31" w14:textId="77777777" w:rsidR="00C229B4" w:rsidRPr="002B3CFC" w:rsidRDefault="00C229B4" w:rsidP="00FC7215">
            <w:pPr>
              <w:rPr>
                <w:sz w:val="32"/>
                <w:szCs w:val="32"/>
              </w:rPr>
            </w:pPr>
            <w:r w:rsidRPr="002B3CFC">
              <w:rPr>
                <w:sz w:val="32"/>
                <w:szCs w:val="32"/>
              </w:rPr>
              <w:t>__</w:t>
            </w:r>
            <w:r w:rsidR="00116059" w:rsidRPr="002B3CFC">
              <w:rPr>
                <w:sz w:val="32"/>
                <w:szCs w:val="32"/>
              </w:rPr>
              <w:t>_____________</w:t>
            </w:r>
            <w:r w:rsidRPr="002B3CFC">
              <w:rPr>
                <w:sz w:val="32"/>
                <w:szCs w:val="32"/>
              </w:rPr>
              <w:t>_</w:t>
            </w:r>
          </w:p>
          <w:p w14:paraId="4C888B3C" w14:textId="77777777" w:rsidR="00C229B4" w:rsidRPr="002B3CFC" w:rsidRDefault="00C229B4" w:rsidP="00FC7215">
            <w:r w:rsidRPr="002B3CFC">
              <w:t>Signature of Invigilator</w:t>
            </w:r>
          </w:p>
        </w:tc>
      </w:tr>
    </w:tbl>
    <w:p w14:paraId="4DE61973" w14:textId="77777777" w:rsidR="000E4E38" w:rsidRPr="002B3CFC" w:rsidRDefault="000E4E38" w:rsidP="00FC7215"/>
    <w:tbl>
      <w:tblPr>
        <w:tblpPr w:leftFromText="180" w:rightFromText="180" w:vertAnchor="text" w:horzAnchor="page" w:tblpX="1178" w:tblpY="36"/>
        <w:tblOverlap w:val="never"/>
        <w:tblW w:w="6138" w:type="dxa"/>
        <w:tblLook w:val="01E0" w:firstRow="1" w:lastRow="1" w:firstColumn="1" w:lastColumn="1" w:noHBand="0" w:noVBand="0"/>
      </w:tblPr>
      <w:tblGrid>
        <w:gridCol w:w="6138"/>
      </w:tblGrid>
      <w:tr w:rsidR="00FC7215" w:rsidRPr="002B3CFC" w14:paraId="207F1C58" w14:textId="77777777" w:rsidTr="0036362E">
        <w:trPr>
          <w:trHeight w:val="432"/>
        </w:trPr>
        <w:tc>
          <w:tcPr>
            <w:tcW w:w="6138" w:type="dxa"/>
          </w:tcPr>
          <w:p w14:paraId="0F6B3FE6" w14:textId="2B9BC8DD" w:rsidR="002A4500" w:rsidRPr="00C64B6B" w:rsidRDefault="00C64B6B" w:rsidP="002A4500">
            <w:pPr>
              <w:spacing w:line="276" w:lineRule="auto"/>
              <w:rPr>
                <w:b/>
                <w:sz w:val="48"/>
                <w:szCs w:val="48"/>
              </w:rPr>
            </w:pPr>
            <w:r w:rsidRPr="00C64B6B">
              <w:rPr>
                <w:b/>
                <w:sz w:val="48"/>
                <w:szCs w:val="48"/>
              </w:rPr>
              <w:t>CS</w:t>
            </w:r>
            <w:r w:rsidR="00FC7D21">
              <w:rPr>
                <w:b/>
                <w:sz w:val="48"/>
                <w:szCs w:val="48"/>
              </w:rPr>
              <w:t>4048</w:t>
            </w:r>
            <w:r w:rsidR="00D41DC0" w:rsidRPr="00C64B6B">
              <w:rPr>
                <w:b/>
                <w:sz w:val="48"/>
                <w:szCs w:val="48"/>
              </w:rPr>
              <w:t xml:space="preserve"> </w:t>
            </w:r>
            <w:r w:rsidR="00FC7D21">
              <w:rPr>
                <w:b/>
                <w:sz w:val="48"/>
                <w:szCs w:val="48"/>
              </w:rPr>
              <w:t>Data Science</w:t>
            </w:r>
          </w:p>
        </w:tc>
      </w:tr>
      <w:tr w:rsidR="00FC7215" w:rsidRPr="002B3CFC" w14:paraId="0D737A46" w14:textId="77777777" w:rsidTr="0036362E">
        <w:trPr>
          <w:trHeight w:val="432"/>
        </w:trPr>
        <w:tc>
          <w:tcPr>
            <w:tcW w:w="6138" w:type="dxa"/>
            <w:vAlign w:val="center"/>
          </w:tcPr>
          <w:p w14:paraId="476F21E0" w14:textId="0B3737E0" w:rsidR="009F1051" w:rsidRPr="00C64B6B" w:rsidRDefault="009F1051" w:rsidP="00AF4C71">
            <w:pPr>
              <w:spacing w:line="276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riday, November 26, 2021</w:t>
            </w:r>
          </w:p>
        </w:tc>
      </w:tr>
      <w:tr w:rsidR="00116059" w:rsidRPr="002B3CFC" w14:paraId="3DB4AAB5" w14:textId="77777777" w:rsidTr="0036362E">
        <w:trPr>
          <w:trHeight w:val="432"/>
        </w:trPr>
        <w:tc>
          <w:tcPr>
            <w:tcW w:w="6138" w:type="dxa"/>
          </w:tcPr>
          <w:p w14:paraId="2226987D" w14:textId="77777777" w:rsidR="00116059" w:rsidRPr="00C64B6B" w:rsidRDefault="00116059" w:rsidP="00FC7215">
            <w:pPr>
              <w:spacing w:line="276" w:lineRule="auto"/>
              <w:rPr>
                <w:b/>
                <w:sz w:val="36"/>
                <w:szCs w:val="36"/>
              </w:rPr>
            </w:pPr>
            <w:r w:rsidRPr="00C64B6B">
              <w:rPr>
                <w:b/>
                <w:sz w:val="36"/>
                <w:szCs w:val="36"/>
              </w:rPr>
              <w:t xml:space="preserve">Course Instructor </w:t>
            </w:r>
          </w:p>
        </w:tc>
      </w:tr>
      <w:tr w:rsidR="00116059" w:rsidRPr="002B3CFC" w14:paraId="12454488" w14:textId="77777777" w:rsidTr="0036362E">
        <w:trPr>
          <w:trHeight w:val="562"/>
        </w:trPr>
        <w:tc>
          <w:tcPr>
            <w:tcW w:w="6138" w:type="dxa"/>
            <w:vAlign w:val="center"/>
          </w:tcPr>
          <w:p w14:paraId="5DE05CC7" w14:textId="77777777" w:rsidR="00116059" w:rsidRDefault="00FC7D21" w:rsidP="0074600A">
            <w:pPr>
              <w:spacing w:line="276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r. </w:t>
            </w:r>
            <w:r w:rsidR="00C64B6B" w:rsidRPr="00C64B6B">
              <w:rPr>
                <w:sz w:val="28"/>
                <w:szCs w:val="28"/>
              </w:rPr>
              <w:t>Adeel Ashraf Cheema</w:t>
            </w:r>
          </w:p>
          <w:p w14:paraId="5705BD8A" w14:textId="3600259C" w:rsidR="00FC7D21" w:rsidRPr="00C64B6B" w:rsidRDefault="00FC7D21" w:rsidP="0074600A">
            <w:pPr>
              <w:spacing w:line="276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r. Muhammad Usman </w:t>
            </w:r>
            <w:proofErr w:type="spellStart"/>
            <w:r>
              <w:rPr>
                <w:sz w:val="28"/>
                <w:szCs w:val="28"/>
              </w:rPr>
              <w:t>Joyia</w:t>
            </w:r>
            <w:proofErr w:type="spellEnd"/>
          </w:p>
        </w:tc>
      </w:tr>
    </w:tbl>
    <w:p w14:paraId="0662D061" w14:textId="77777777" w:rsidR="00FC7215" w:rsidRPr="002B3CFC" w:rsidRDefault="00FC7215" w:rsidP="004C05F2">
      <w:pPr>
        <w:jc w:val="center"/>
      </w:pPr>
    </w:p>
    <w:tbl>
      <w:tblPr>
        <w:tblW w:w="101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135"/>
      </w:tblGrid>
      <w:tr w:rsidR="005A5CCC" w:rsidRPr="002B3CFC" w14:paraId="69E15E1A" w14:textId="77777777" w:rsidTr="008520C3">
        <w:trPr>
          <w:jc w:val="center"/>
        </w:trPr>
        <w:tc>
          <w:tcPr>
            <w:tcW w:w="10135" w:type="dxa"/>
          </w:tcPr>
          <w:p w14:paraId="17E0CAD8" w14:textId="77777777" w:rsidR="000E4E38" w:rsidRPr="002B3CFC" w:rsidRDefault="000E4E38" w:rsidP="001B6650">
            <w:pPr>
              <w:rPr>
                <w:b/>
                <w:sz w:val="28"/>
                <w:szCs w:val="28"/>
              </w:rPr>
            </w:pPr>
          </w:p>
          <w:p w14:paraId="25D27D63" w14:textId="77777777" w:rsidR="002B3CFC" w:rsidRPr="00C0587C" w:rsidRDefault="007B72E4" w:rsidP="008520C3">
            <w:pPr>
              <w:rPr>
                <w:b/>
                <w:sz w:val="28"/>
                <w:szCs w:val="28"/>
                <w:highlight w:val="yellow"/>
                <w:u w:val="single"/>
              </w:rPr>
            </w:pPr>
            <w:r w:rsidRPr="00C0587C">
              <w:rPr>
                <w:b/>
                <w:sz w:val="28"/>
                <w:szCs w:val="28"/>
                <w:highlight w:val="yellow"/>
              </w:rPr>
              <w:t>___</w:t>
            </w:r>
            <w:r w:rsidR="002B3CFC" w:rsidRPr="00C0587C">
              <w:rPr>
                <w:b/>
                <w:sz w:val="28"/>
                <w:szCs w:val="28"/>
                <w:highlight w:val="yellow"/>
              </w:rPr>
              <w:t>__________________</w:t>
            </w:r>
            <w:r w:rsidR="008520C3" w:rsidRPr="00C0587C">
              <w:rPr>
                <w:b/>
                <w:sz w:val="28"/>
                <w:szCs w:val="28"/>
                <w:highlight w:val="yellow"/>
              </w:rPr>
              <w:t xml:space="preserve">                 </w:t>
            </w:r>
            <w:r w:rsidR="008520C3" w:rsidRPr="00C0587C">
              <w:rPr>
                <w:b/>
                <w:sz w:val="28"/>
                <w:szCs w:val="28"/>
                <w:highlight w:val="yellow"/>
                <w:u w:val="single"/>
              </w:rPr>
              <w:t xml:space="preserve">                                </w:t>
            </w:r>
            <w:r w:rsidR="008520C3" w:rsidRPr="00C0587C">
              <w:rPr>
                <w:b/>
                <w:color w:val="FFFFFF" w:themeColor="background1"/>
                <w:sz w:val="28"/>
                <w:szCs w:val="28"/>
                <w:highlight w:val="yellow"/>
                <w:u w:val="single"/>
              </w:rPr>
              <w:t xml:space="preserve">.   </w:t>
            </w:r>
            <w:r w:rsidR="008520C3" w:rsidRPr="00C0587C">
              <w:rPr>
                <w:b/>
                <w:sz w:val="28"/>
                <w:szCs w:val="28"/>
                <w:highlight w:val="yellow"/>
                <w:u w:val="single"/>
              </w:rPr>
              <w:t xml:space="preserve">                                           </w:t>
            </w:r>
            <w:r w:rsidR="008520C3" w:rsidRPr="00C0587C">
              <w:rPr>
                <w:b/>
                <w:color w:val="FFFFFF" w:themeColor="background1"/>
                <w:sz w:val="28"/>
                <w:szCs w:val="28"/>
                <w:highlight w:val="yellow"/>
                <w:u w:val="single"/>
              </w:rPr>
              <w:t>.</w:t>
            </w:r>
          </w:p>
          <w:p w14:paraId="17210C4B" w14:textId="77777777" w:rsidR="005A5CCC" w:rsidRPr="002B3CFC" w:rsidRDefault="004D7573" w:rsidP="00CB536A">
            <w:pPr>
              <w:rPr>
                <w:b/>
                <w:sz w:val="28"/>
                <w:szCs w:val="28"/>
              </w:rPr>
            </w:pPr>
            <w:r w:rsidRPr="00C0587C">
              <w:rPr>
                <w:b/>
                <w:highlight w:val="yellow"/>
              </w:rPr>
              <w:t xml:space="preserve">        </w:t>
            </w:r>
            <w:r w:rsidR="002B3CFC" w:rsidRPr="00C0587C">
              <w:rPr>
                <w:b/>
                <w:highlight w:val="yellow"/>
              </w:rPr>
              <w:t xml:space="preserve">Roll No     </w:t>
            </w:r>
            <w:r w:rsidR="009F5D6E" w:rsidRPr="00C0587C">
              <w:rPr>
                <w:b/>
                <w:highlight w:val="yellow"/>
              </w:rPr>
              <w:t xml:space="preserve">                                                         </w:t>
            </w:r>
            <w:r w:rsidR="002B3CFC" w:rsidRPr="00C0587C">
              <w:rPr>
                <w:b/>
                <w:highlight w:val="yellow"/>
              </w:rPr>
              <w:t xml:space="preserve">Section      </w:t>
            </w:r>
            <w:r w:rsidR="009F5D6E" w:rsidRPr="00C0587C">
              <w:rPr>
                <w:b/>
                <w:highlight w:val="yellow"/>
              </w:rPr>
              <w:t xml:space="preserve">              </w:t>
            </w:r>
            <w:r w:rsidRPr="00C0587C">
              <w:rPr>
                <w:b/>
                <w:highlight w:val="yellow"/>
              </w:rPr>
              <w:t xml:space="preserve">                  </w:t>
            </w:r>
            <w:r w:rsidR="002B3CFC" w:rsidRPr="00C0587C">
              <w:rPr>
                <w:b/>
                <w:highlight w:val="yellow"/>
              </w:rPr>
              <w:t>Signature</w:t>
            </w:r>
          </w:p>
        </w:tc>
      </w:tr>
    </w:tbl>
    <w:p w14:paraId="05E408E1" w14:textId="77777777" w:rsidR="001B6650" w:rsidRPr="002B3CFC" w:rsidRDefault="001B6650" w:rsidP="001B6650">
      <w:pPr>
        <w:pStyle w:val="Heading2"/>
        <w:spacing w:before="0" w:after="0"/>
        <w:rPr>
          <w:rFonts w:ascii="Times New Roman" w:hAnsi="Times New Roman" w:cs="Times New Roman"/>
          <w:b w:val="0"/>
          <w:bCs w:val="0"/>
          <w:i w:val="0"/>
          <w:iCs w:val="0"/>
          <w:sz w:val="20"/>
          <w:szCs w:val="20"/>
        </w:rPr>
      </w:pPr>
    </w:p>
    <w:p w14:paraId="183555C4" w14:textId="52E1FD74" w:rsidR="000E4E38" w:rsidRDefault="000E4E38" w:rsidP="001B6650">
      <w:pPr>
        <w:pStyle w:val="Heading2"/>
        <w:spacing w:before="0" w:after="0"/>
        <w:jc w:val="center"/>
        <w:rPr>
          <w:rFonts w:ascii="Times New Roman" w:hAnsi="Times New Roman" w:cs="Times New Roman"/>
          <w:bCs w:val="0"/>
          <w:iCs w:val="0"/>
          <w:sz w:val="26"/>
          <w:szCs w:val="20"/>
        </w:rPr>
      </w:pPr>
    </w:p>
    <w:p w14:paraId="42C52F78" w14:textId="203C585A" w:rsidR="009E4AE9" w:rsidRPr="009E4AE9" w:rsidRDefault="009E4AE9" w:rsidP="009E4AE9">
      <w:pPr>
        <w:rPr>
          <w:sz w:val="44"/>
          <w:szCs w:val="44"/>
          <w:lang w:eastAsia="ko-KR"/>
        </w:rPr>
      </w:pPr>
      <w:r w:rsidRPr="009E4AE9">
        <w:rPr>
          <w:sz w:val="44"/>
          <w:szCs w:val="44"/>
          <w:lang w:eastAsia="ko-KR"/>
        </w:rPr>
        <w:t>Name: Usama Khalid</w:t>
      </w:r>
    </w:p>
    <w:p w14:paraId="42F8322A" w14:textId="11C789C8" w:rsidR="009E4AE9" w:rsidRPr="009E4AE9" w:rsidRDefault="009E4AE9" w:rsidP="009E4AE9">
      <w:pPr>
        <w:rPr>
          <w:sz w:val="44"/>
          <w:szCs w:val="44"/>
          <w:lang w:eastAsia="ko-KR"/>
        </w:rPr>
      </w:pPr>
      <w:r w:rsidRPr="009E4AE9">
        <w:rPr>
          <w:sz w:val="44"/>
          <w:szCs w:val="44"/>
          <w:lang w:eastAsia="ko-KR"/>
        </w:rPr>
        <w:t>Roll no: F17-8013</w:t>
      </w:r>
    </w:p>
    <w:p w14:paraId="2EFD836A" w14:textId="450013EF" w:rsidR="009E4AE9" w:rsidRDefault="009E4AE9" w:rsidP="009E4AE9">
      <w:pPr>
        <w:rPr>
          <w:sz w:val="44"/>
          <w:szCs w:val="44"/>
          <w:lang w:eastAsia="ko-KR"/>
        </w:rPr>
      </w:pPr>
      <w:r w:rsidRPr="009E4AE9">
        <w:rPr>
          <w:sz w:val="44"/>
          <w:szCs w:val="44"/>
          <w:lang w:eastAsia="ko-KR"/>
        </w:rPr>
        <w:t>Sec: 7A</w:t>
      </w:r>
    </w:p>
    <w:p w14:paraId="2F098620" w14:textId="4989D1DA" w:rsidR="00FD47A5" w:rsidRDefault="00FD47A5" w:rsidP="009E4AE9">
      <w:pPr>
        <w:rPr>
          <w:sz w:val="44"/>
          <w:szCs w:val="44"/>
          <w:lang w:eastAsia="ko-KR"/>
        </w:rPr>
      </w:pPr>
    </w:p>
    <w:p w14:paraId="47447C60" w14:textId="77777777" w:rsidR="009840CD" w:rsidRPr="009E4AE9" w:rsidRDefault="009840CD" w:rsidP="009E4AE9">
      <w:pPr>
        <w:rPr>
          <w:sz w:val="44"/>
          <w:szCs w:val="44"/>
          <w:lang w:eastAsia="ko-KR"/>
        </w:rPr>
      </w:pPr>
    </w:p>
    <w:p w14:paraId="5127F241" w14:textId="77777777" w:rsidR="00151DA2" w:rsidRPr="002B3CFC" w:rsidRDefault="00151DA2" w:rsidP="001E5EC8">
      <w:pPr>
        <w:pStyle w:val="Heading2"/>
        <w:spacing w:before="0" w:after="0"/>
        <w:jc w:val="center"/>
        <w:rPr>
          <w:rFonts w:ascii="Times New Roman" w:hAnsi="Times New Roman" w:cs="Times New Roman"/>
          <w:bCs w:val="0"/>
          <w:i w:val="0"/>
          <w:iCs w:val="0"/>
          <w:sz w:val="22"/>
          <w:szCs w:val="20"/>
        </w:rPr>
      </w:pPr>
      <w:r w:rsidRPr="002B3CFC">
        <w:rPr>
          <w:rFonts w:ascii="Times New Roman" w:hAnsi="Times New Roman" w:cs="Times New Roman"/>
          <w:bCs w:val="0"/>
          <w:i w:val="0"/>
          <w:iCs w:val="0"/>
          <w:sz w:val="26"/>
          <w:szCs w:val="20"/>
        </w:rPr>
        <w:t>DO NOT OPEN THE QUESTION BOOK OR START UNTIL INSTRUCTED</w:t>
      </w:r>
      <w:r w:rsidRPr="002B3CFC">
        <w:rPr>
          <w:rFonts w:ascii="Times New Roman" w:hAnsi="Times New Roman" w:cs="Times New Roman"/>
          <w:bCs w:val="0"/>
          <w:i w:val="0"/>
          <w:iCs w:val="0"/>
          <w:sz w:val="22"/>
          <w:szCs w:val="20"/>
        </w:rPr>
        <w:t>.</w:t>
      </w:r>
    </w:p>
    <w:p w14:paraId="04858E58" w14:textId="77777777" w:rsidR="00B64732" w:rsidRPr="002B3CFC" w:rsidRDefault="00717717" w:rsidP="00B64732">
      <w:pPr>
        <w:rPr>
          <w:b/>
          <w:sz w:val="26"/>
        </w:rPr>
      </w:pPr>
      <w:r w:rsidRPr="002B3CFC">
        <w:rPr>
          <w:b/>
          <w:sz w:val="26"/>
        </w:rPr>
        <w:t xml:space="preserve">Instructions: </w:t>
      </w:r>
    </w:p>
    <w:p w14:paraId="44F95DDE" w14:textId="77777777" w:rsidR="00625471" w:rsidRPr="00625471" w:rsidRDefault="00625471" w:rsidP="00720765">
      <w:pPr>
        <w:numPr>
          <w:ilvl w:val="0"/>
          <w:numId w:val="1"/>
        </w:numPr>
        <w:jc w:val="both"/>
        <w:rPr>
          <w:sz w:val="26"/>
        </w:rPr>
      </w:pPr>
      <w:r w:rsidRPr="00625471">
        <w:rPr>
          <w:sz w:val="26"/>
        </w:rPr>
        <w:t>Read the questions carefully for clarity of context and understanding of meaning and make assumptions wherever required, for neither the invigilator will address your queries, nor the teacher/examiner will come to the examination hall for any assistance.</w:t>
      </w:r>
    </w:p>
    <w:p w14:paraId="2D92F14E" w14:textId="77777777" w:rsidR="00625471" w:rsidRPr="00625471" w:rsidRDefault="00625471" w:rsidP="00720765">
      <w:pPr>
        <w:numPr>
          <w:ilvl w:val="0"/>
          <w:numId w:val="1"/>
        </w:numPr>
        <w:jc w:val="both"/>
        <w:rPr>
          <w:sz w:val="26"/>
        </w:rPr>
      </w:pPr>
      <w:r w:rsidRPr="00625471">
        <w:rPr>
          <w:sz w:val="26"/>
        </w:rPr>
        <w:t xml:space="preserve">Fit in all your answers in the provided space. You may use extra space on the last page if required. If you do so, clearly mark question/part number on that page to avoid confusion. </w:t>
      </w:r>
    </w:p>
    <w:p w14:paraId="79400723" w14:textId="77777777" w:rsidR="00625471" w:rsidRPr="00625471" w:rsidRDefault="00625471" w:rsidP="00720765">
      <w:pPr>
        <w:numPr>
          <w:ilvl w:val="0"/>
          <w:numId w:val="1"/>
        </w:numPr>
        <w:jc w:val="both"/>
        <w:rPr>
          <w:sz w:val="26"/>
        </w:rPr>
      </w:pPr>
      <w:r w:rsidRPr="00625471">
        <w:rPr>
          <w:sz w:val="26"/>
        </w:rPr>
        <w:t xml:space="preserve">Use only your own stationery and calculator. If you do not have your own calculator, use manual calculations. </w:t>
      </w:r>
    </w:p>
    <w:p w14:paraId="285EC6B2" w14:textId="77777777" w:rsidR="00625471" w:rsidRPr="00625471" w:rsidRDefault="00625471" w:rsidP="00720765">
      <w:pPr>
        <w:numPr>
          <w:ilvl w:val="0"/>
          <w:numId w:val="1"/>
        </w:numPr>
        <w:jc w:val="both"/>
        <w:rPr>
          <w:sz w:val="26"/>
        </w:rPr>
      </w:pPr>
      <w:r w:rsidRPr="00625471">
        <w:rPr>
          <w:sz w:val="26"/>
        </w:rPr>
        <w:t>Use only permanent ink-pens. Only the questions attempted with permanent ink-pens will be considered. Any part of paper done in lead pencil cannot be claimed for checking/rechecking.</w:t>
      </w:r>
    </w:p>
    <w:p w14:paraId="56F9739A" w14:textId="77777777" w:rsidR="001335F2" w:rsidRPr="002B3CFC" w:rsidRDefault="001335F2" w:rsidP="001335F2">
      <w:pPr>
        <w:ind w:left="720"/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17"/>
        <w:gridCol w:w="787"/>
        <w:gridCol w:w="789"/>
        <w:gridCol w:w="790"/>
        <w:gridCol w:w="964"/>
        <w:gridCol w:w="964"/>
        <w:gridCol w:w="964"/>
        <w:gridCol w:w="964"/>
      </w:tblGrid>
      <w:tr w:rsidR="00FC7D21" w:rsidRPr="002B3CFC" w14:paraId="16B81BFB" w14:textId="77777777" w:rsidTr="00FC7D21">
        <w:trPr>
          <w:trHeight w:val="576"/>
          <w:jc w:val="center"/>
        </w:trPr>
        <w:tc>
          <w:tcPr>
            <w:tcW w:w="1217" w:type="dxa"/>
            <w:vAlign w:val="center"/>
          </w:tcPr>
          <w:p w14:paraId="3AD4CC16" w14:textId="77777777" w:rsidR="00FC7D21" w:rsidRPr="002B3CFC" w:rsidRDefault="00FC7D21" w:rsidP="00FC7D21">
            <w:pPr>
              <w:jc w:val="center"/>
            </w:pPr>
          </w:p>
        </w:tc>
        <w:tc>
          <w:tcPr>
            <w:tcW w:w="787" w:type="dxa"/>
            <w:vAlign w:val="center"/>
          </w:tcPr>
          <w:p w14:paraId="10A64C79" w14:textId="77777777" w:rsidR="00FC7D21" w:rsidRPr="00D67A21" w:rsidRDefault="00FC7D21" w:rsidP="00FC7D21">
            <w:pPr>
              <w:jc w:val="center"/>
            </w:pPr>
            <w:r w:rsidRPr="00D67A21">
              <w:t>Q-1</w:t>
            </w:r>
          </w:p>
        </w:tc>
        <w:tc>
          <w:tcPr>
            <w:tcW w:w="789" w:type="dxa"/>
            <w:vAlign w:val="center"/>
          </w:tcPr>
          <w:p w14:paraId="56D087AF" w14:textId="77777777" w:rsidR="00FC7D21" w:rsidRPr="00D67A21" w:rsidRDefault="00FC7D21" w:rsidP="00FC7D21">
            <w:pPr>
              <w:jc w:val="center"/>
            </w:pPr>
            <w:r w:rsidRPr="00D67A21">
              <w:t>Q-2</w:t>
            </w:r>
          </w:p>
        </w:tc>
        <w:tc>
          <w:tcPr>
            <w:tcW w:w="790" w:type="dxa"/>
            <w:vAlign w:val="center"/>
          </w:tcPr>
          <w:p w14:paraId="18F23A97" w14:textId="77777777" w:rsidR="00FC7D21" w:rsidRPr="00D67A21" w:rsidRDefault="00FC7D21" w:rsidP="00FC7D21">
            <w:pPr>
              <w:jc w:val="center"/>
            </w:pPr>
            <w:r w:rsidRPr="00D67A21">
              <w:t>Q-3</w:t>
            </w:r>
          </w:p>
        </w:tc>
        <w:tc>
          <w:tcPr>
            <w:tcW w:w="964" w:type="dxa"/>
            <w:vAlign w:val="center"/>
          </w:tcPr>
          <w:p w14:paraId="1FBE698E" w14:textId="77777777" w:rsidR="00FC7D21" w:rsidRPr="00D67A21" w:rsidRDefault="00FC7D21" w:rsidP="00FC7D21">
            <w:pPr>
              <w:jc w:val="center"/>
            </w:pPr>
            <w:r w:rsidRPr="00D67A21">
              <w:t>Q-4</w:t>
            </w:r>
          </w:p>
        </w:tc>
        <w:tc>
          <w:tcPr>
            <w:tcW w:w="964" w:type="dxa"/>
            <w:vAlign w:val="center"/>
          </w:tcPr>
          <w:p w14:paraId="22FDCBBB" w14:textId="7E9FD717" w:rsidR="00FC7D21" w:rsidRPr="00D67A21" w:rsidRDefault="00FC7D21" w:rsidP="00FC7D21">
            <w:pPr>
              <w:jc w:val="center"/>
            </w:pPr>
            <w:r>
              <w:t>Q-5</w:t>
            </w:r>
          </w:p>
        </w:tc>
        <w:tc>
          <w:tcPr>
            <w:tcW w:w="964" w:type="dxa"/>
            <w:vAlign w:val="center"/>
          </w:tcPr>
          <w:p w14:paraId="2BAFDB6C" w14:textId="35962C0B" w:rsidR="00FC7D21" w:rsidRPr="00D67A21" w:rsidRDefault="00FC7D21" w:rsidP="00FC7D21">
            <w:pPr>
              <w:jc w:val="center"/>
            </w:pPr>
            <w:r w:rsidRPr="00D67A21">
              <w:t>Q-</w:t>
            </w:r>
            <w:r>
              <w:t>6</w:t>
            </w:r>
          </w:p>
        </w:tc>
        <w:tc>
          <w:tcPr>
            <w:tcW w:w="964" w:type="dxa"/>
            <w:vAlign w:val="center"/>
          </w:tcPr>
          <w:p w14:paraId="5C1E6FE9" w14:textId="197EAC97" w:rsidR="00FC7D21" w:rsidRPr="00D67A21" w:rsidRDefault="00FC7D21" w:rsidP="00FC7D21">
            <w:pPr>
              <w:jc w:val="center"/>
            </w:pPr>
            <w:r w:rsidRPr="00D67A21">
              <w:t>Total</w:t>
            </w:r>
          </w:p>
        </w:tc>
      </w:tr>
      <w:tr w:rsidR="00FC7D21" w:rsidRPr="002B3CFC" w14:paraId="388324F6" w14:textId="77777777" w:rsidTr="00FC7D21">
        <w:trPr>
          <w:trHeight w:val="576"/>
          <w:jc w:val="center"/>
        </w:trPr>
        <w:tc>
          <w:tcPr>
            <w:tcW w:w="1217" w:type="dxa"/>
            <w:vAlign w:val="center"/>
          </w:tcPr>
          <w:p w14:paraId="301639F6" w14:textId="77777777" w:rsidR="00FC7D21" w:rsidRPr="002B3CFC" w:rsidRDefault="00FC7D21" w:rsidP="00FC7D21">
            <w:pPr>
              <w:jc w:val="center"/>
              <w:rPr>
                <w:b/>
              </w:rPr>
            </w:pPr>
            <w:r w:rsidRPr="002B3CFC">
              <w:rPr>
                <w:b/>
              </w:rPr>
              <w:t>Total</w:t>
            </w:r>
          </w:p>
          <w:p w14:paraId="5FBA5AAC" w14:textId="77777777" w:rsidR="00FC7D21" w:rsidRPr="002B3CFC" w:rsidRDefault="00FC7D21" w:rsidP="00FC7D21">
            <w:pPr>
              <w:jc w:val="center"/>
            </w:pPr>
            <w:r w:rsidRPr="002B3CFC">
              <w:rPr>
                <w:b/>
              </w:rPr>
              <w:t>Marks</w:t>
            </w:r>
          </w:p>
        </w:tc>
        <w:tc>
          <w:tcPr>
            <w:tcW w:w="787" w:type="dxa"/>
            <w:vAlign w:val="center"/>
          </w:tcPr>
          <w:p w14:paraId="0B355D31" w14:textId="12FFA681" w:rsidR="00FC7D21" w:rsidRPr="00D67A21" w:rsidRDefault="00FC7D21" w:rsidP="00FC7D21">
            <w:pPr>
              <w:jc w:val="center"/>
            </w:pPr>
            <w:r>
              <w:t>10</w:t>
            </w:r>
          </w:p>
        </w:tc>
        <w:tc>
          <w:tcPr>
            <w:tcW w:w="789" w:type="dxa"/>
            <w:vAlign w:val="center"/>
          </w:tcPr>
          <w:p w14:paraId="1944D913" w14:textId="3CB2110F" w:rsidR="00FC7D21" w:rsidRPr="00D67A21" w:rsidRDefault="00FC7D21" w:rsidP="00FC7D21">
            <w:pPr>
              <w:jc w:val="center"/>
            </w:pPr>
            <w:r>
              <w:t>1</w:t>
            </w:r>
            <w:r w:rsidRPr="00D67A21">
              <w:t>0</w:t>
            </w:r>
          </w:p>
        </w:tc>
        <w:tc>
          <w:tcPr>
            <w:tcW w:w="790" w:type="dxa"/>
            <w:vAlign w:val="center"/>
          </w:tcPr>
          <w:p w14:paraId="01487131" w14:textId="783F323A" w:rsidR="00FC7D21" w:rsidRPr="00D67A21" w:rsidRDefault="00FC7D21" w:rsidP="00FC7D21">
            <w:pPr>
              <w:jc w:val="center"/>
            </w:pPr>
            <w:r>
              <w:t>1</w:t>
            </w:r>
            <w:r w:rsidRPr="00D67A21">
              <w:t>0</w:t>
            </w:r>
          </w:p>
        </w:tc>
        <w:tc>
          <w:tcPr>
            <w:tcW w:w="964" w:type="dxa"/>
            <w:vAlign w:val="center"/>
          </w:tcPr>
          <w:p w14:paraId="532B1C9F" w14:textId="48CF33AB" w:rsidR="00FC7D21" w:rsidRPr="00D67A21" w:rsidRDefault="00FC7D21" w:rsidP="00FC7D21">
            <w:pPr>
              <w:jc w:val="center"/>
            </w:pPr>
            <w:r w:rsidRPr="00D67A21">
              <w:t>10</w:t>
            </w:r>
          </w:p>
        </w:tc>
        <w:tc>
          <w:tcPr>
            <w:tcW w:w="964" w:type="dxa"/>
            <w:vAlign w:val="center"/>
          </w:tcPr>
          <w:p w14:paraId="5435E6A6" w14:textId="57FDDCF6" w:rsidR="00FC7D21" w:rsidRPr="00D67A21" w:rsidRDefault="00FC7D21" w:rsidP="00FC7D21">
            <w:pPr>
              <w:jc w:val="center"/>
            </w:pPr>
            <w:r>
              <w:t>10</w:t>
            </w:r>
          </w:p>
        </w:tc>
        <w:tc>
          <w:tcPr>
            <w:tcW w:w="964" w:type="dxa"/>
            <w:vAlign w:val="center"/>
          </w:tcPr>
          <w:p w14:paraId="48CE186E" w14:textId="7D7D8A77" w:rsidR="00FC7D21" w:rsidRPr="00D67A21" w:rsidRDefault="00FC7D21" w:rsidP="00FC7D21">
            <w:pPr>
              <w:jc w:val="center"/>
              <w:rPr>
                <w:b/>
              </w:rPr>
            </w:pPr>
            <w:r w:rsidRPr="00D67A21">
              <w:t>10</w:t>
            </w:r>
          </w:p>
        </w:tc>
        <w:tc>
          <w:tcPr>
            <w:tcW w:w="964" w:type="dxa"/>
            <w:vAlign w:val="center"/>
          </w:tcPr>
          <w:p w14:paraId="6F8410BD" w14:textId="49FBBA02" w:rsidR="00FC7D21" w:rsidRPr="00D67A21" w:rsidRDefault="00FC7D21" w:rsidP="00FC7D21">
            <w:pPr>
              <w:jc w:val="center"/>
              <w:rPr>
                <w:b/>
              </w:rPr>
            </w:pPr>
            <w:r>
              <w:rPr>
                <w:b/>
              </w:rPr>
              <w:t>60</w:t>
            </w:r>
          </w:p>
        </w:tc>
      </w:tr>
      <w:tr w:rsidR="00FC7D21" w:rsidRPr="002B3CFC" w14:paraId="74FBF8AC" w14:textId="77777777" w:rsidTr="00FC7D21">
        <w:trPr>
          <w:trHeight w:val="576"/>
          <w:jc w:val="center"/>
        </w:trPr>
        <w:tc>
          <w:tcPr>
            <w:tcW w:w="1217" w:type="dxa"/>
            <w:vAlign w:val="center"/>
          </w:tcPr>
          <w:p w14:paraId="1A2DC66A" w14:textId="77777777" w:rsidR="00FC7D21" w:rsidRPr="002B3CFC" w:rsidRDefault="00FC7D21" w:rsidP="00FC7D21">
            <w:pPr>
              <w:jc w:val="center"/>
              <w:rPr>
                <w:b/>
              </w:rPr>
            </w:pPr>
            <w:r w:rsidRPr="002B3CFC">
              <w:rPr>
                <w:b/>
              </w:rPr>
              <w:t>Marks Obtained</w:t>
            </w:r>
          </w:p>
        </w:tc>
        <w:tc>
          <w:tcPr>
            <w:tcW w:w="787" w:type="dxa"/>
            <w:vAlign w:val="center"/>
          </w:tcPr>
          <w:p w14:paraId="69218A33" w14:textId="77777777" w:rsidR="00FC7D21" w:rsidRPr="002B3CFC" w:rsidRDefault="00FC7D21" w:rsidP="00FC7D21">
            <w:pPr>
              <w:jc w:val="center"/>
            </w:pPr>
          </w:p>
        </w:tc>
        <w:tc>
          <w:tcPr>
            <w:tcW w:w="789" w:type="dxa"/>
            <w:vAlign w:val="center"/>
          </w:tcPr>
          <w:p w14:paraId="46BFC17C" w14:textId="77777777" w:rsidR="00FC7D21" w:rsidRPr="002B3CFC" w:rsidRDefault="00FC7D21" w:rsidP="00FC7D21">
            <w:pPr>
              <w:jc w:val="center"/>
            </w:pPr>
          </w:p>
        </w:tc>
        <w:tc>
          <w:tcPr>
            <w:tcW w:w="790" w:type="dxa"/>
            <w:vAlign w:val="center"/>
          </w:tcPr>
          <w:p w14:paraId="456E8EA9" w14:textId="77777777" w:rsidR="00FC7D21" w:rsidRPr="002B3CFC" w:rsidRDefault="00FC7D21" w:rsidP="00FC7D21">
            <w:pPr>
              <w:jc w:val="center"/>
            </w:pPr>
          </w:p>
        </w:tc>
        <w:tc>
          <w:tcPr>
            <w:tcW w:w="964" w:type="dxa"/>
            <w:vAlign w:val="center"/>
          </w:tcPr>
          <w:p w14:paraId="3D63B05A" w14:textId="77777777" w:rsidR="00FC7D21" w:rsidRPr="002B3CFC" w:rsidRDefault="00FC7D21" w:rsidP="00FC7D21">
            <w:pPr>
              <w:jc w:val="center"/>
            </w:pPr>
          </w:p>
        </w:tc>
        <w:tc>
          <w:tcPr>
            <w:tcW w:w="964" w:type="dxa"/>
            <w:vAlign w:val="center"/>
          </w:tcPr>
          <w:p w14:paraId="1517FE64" w14:textId="77777777" w:rsidR="00FC7D21" w:rsidRPr="002B3CFC" w:rsidRDefault="00FC7D21" w:rsidP="00FC7D21">
            <w:pPr>
              <w:jc w:val="center"/>
            </w:pPr>
          </w:p>
        </w:tc>
        <w:tc>
          <w:tcPr>
            <w:tcW w:w="964" w:type="dxa"/>
            <w:vAlign w:val="center"/>
          </w:tcPr>
          <w:p w14:paraId="09CC19B5" w14:textId="32DE4C0B" w:rsidR="00FC7D21" w:rsidRPr="002B3CFC" w:rsidRDefault="00FC7D21" w:rsidP="00FC7D21">
            <w:pPr>
              <w:jc w:val="center"/>
            </w:pPr>
          </w:p>
        </w:tc>
        <w:tc>
          <w:tcPr>
            <w:tcW w:w="964" w:type="dxa"/>
            <w:vAlign w:val="center"/>
          </w:tcPr>
          <w:p w14:paraId="78BFE688" w14:textId="258C1346" w:rsidR="00FC7D21" w:rsidRPr="002B3CFC" w:rsidRDefault="00FC7D21" w:rsidP="00FC7D21">
            <w:pPr>
              <w:jc w:val="center"/>
            </w:pPr>
          </w:p>
        </w:tc>
      </w:tr>
    </w:tbl>
    <w:p w14:paraId="017FD5B3" w14:textId="77777777" w:rsidR="00634C67" w:rsidRPr="002B3CFC" w:rsidRDefault="00634C67" w:rsidP="003E29C8">
      <w:pPr>
        <w:rPr>
          <w:b/>
          <w:sz w:val="18"/>
        </w:rPr>
      </w:pPr>
    </w:p>
    <w:p w14:paraId="2035E735" w14:textId="77777777" w:rsidR="001B6650" w:rsidRDefault="001B6650" w:rsidP="003E29C8">
      <w:pPr>
        <w:rPr>
          <w:b/>
          <w:sz w:val="18"/>
        </w:rPr>
      </w:pPr>
    </w:p>
    <w:p w14:paraId="4EF3920E" w14:textId="77777777" w:rsidR="008956F7" w:rsidRDefault="008956F7" w:rsidP="003E29C8">
      <w:pPr>
        <w:rPr>
          <w:b/>
          <w:sz w:val="18"/>
        </w:rPr>
      </w:pPr>
    </w:p>
    <w:p w14:paraId="7136F218" w14:textId="77777777" w:rsidR="008956F7" w:rsidRPr="002B3CFC" w:rsidRDefault="008956F7" w:rsidP="003E29C8">
      <w:pPr>
        <w:rPr>
          <w:b/>
          <w:sz w:val="18"/>
        </w:rPr>
      </w:pPr>
    </w:p>
    <w:p w14:paraId="63F2847E" w14:textId="77777777" w:rsidR="002B3CFC" w:rsidRDefault="002B3CFC" w:rsidP="001B6650">
      <w:pPr>
        <w:rPr>
          <w:b/>
        </w:rPr>
      </w:pPr>
    </w:p>
    <w:p w14:paraId="69D1C6B0" w14:textId="77777777" w:rsidR="00474A13" w:rsidRDefault="00474A13" w:rsidP="001B6650">
      <w:pPr>
        <w:rPr>
          <w:b/>
        </w:rPr>
      </w:pPr>
    </w:p>
    <w:p w14:paraId="2FC043E0" w14:textId="77777777" w:rsidR="00474A13" w:rsidRDefault="00474A13" w:rsidP="001B6650">
      <w:pPr>
        <w:rPr>
          <w:b/>
        </w:rPr>
      </w:pPr>
    </w:p>
    <w:p w14:paraId="7DF8BE77" w14:textId="77777777" w:rsidR="00E62D5A" w:rsidRDefault="00293D88" w:rsidP="001B6650">
      <w:pPr>
        <w:rPr>
          <w:b/>
        </w:rPr>
      </w:pPr>
      <w:r w:rsidRPr="002B3CFC">
        <w:rPr>
          <w:b/>
        </w:rPr>
        <w:t>Vetted By: _____</w:t>
      </w:r>
      <w:r w:rsidR="001E5EC8" w:rsidRPr="002B3CFC">
        <w:rPr>
          <w:b/>
        </w:rPr>
        <w:t>__________________</w:t>
      </w:r>
      <w:r w:rsidR="001F1717">
        <w:rPr>
          <w:b/>
        </w:rPr>
        <w:t>_____</w:t>
      </w:r>
      <w:r w:rsidRPr="002B3CFC">
        <w:rPr>
          <w:b/>
        </w:rPr>
        <w:t>Vetter Signature: _</w:t>
      </w:r>
      <w:r w:rsidR="001E5EC8" w:rsidRPr="002B3CFC">
        <w:rPr>
          <w:b/>
        </w:rPr>
        <w:t>_</w:t>
      </w:r>
      <w:r w:rsidRPr="002B3CFC">
        <w:rPr>
          <w:b/>
        </w:rPr>
        <w:t>___________________</w:t>
      </w:r>
      <w:r w:rsidR="005E59DE" w:rsidRPr="002B3CFC">
        <w:rPr>
          <w:b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49"/>
        <w:gridCol w:w="590"/>
        <w:gridCol w:w="236"/>
        <w:gridCol w:w="222"/>
        <w:gridCol w:w="222"/>
        <w:gridCol w:w="222"/>
        <w:gridCol w:w="590"/>
        <w:gridCol w:w="222"/>
      </w:tblGrid>
      <w:tr w:rsidR="00474A13" w14:paraId="11DB4BA8" w14:textId="77777777" w:rsidTr="00FC7D21">
        <w:tc>
          <w:tcPr>
            <w:tcW w:w="0" w:type="auto"/>
          </w:tcPr>
          <w:p w14:paraId="4AAFD01E" w14:textId="77777777" w:rsidR="00474A13" w:rsidRDefault="00474A13" w:rsidP="001B6650">
            <w:pPr>
              <w:rPr>
                <w:b/>
              </w:rPr>
            </w:pPr>
            <w:r>
              <w:rPr>
                <w:b/>
              </w:rPr>
              <w:t>University Answer Sheet Required:</w:t>
            </w:r>
          </w:p>
        </w:tc>
        <w:tc>
          <w:tcPr>
            <w:tcW w:w="590" w:type="dxa"/>
            <w:tcBorders>
              <w:right w:val="single" w:sz="4" w:space="0" w:color="auto"/>
            </w:tcBorders>
          </w:tcPr>
          <w:p w14:paraId="55CFF686" w14:textId="77777777" w:rsidR="00474A13" w:rsidRDefault="00474A13" w:rsidP="001B6650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2631548A" w14:textId="77777777" w:rsidR="00474A13" w:rsidRDefault="00474A13" w:rsidP="001B6650">
            <w:pPr>
              <w:rPr>
                <w:b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D84EE26" w14:textId="77777777" w:rsidR="00474A13" w:rsidRDefault="00474A13" w:rsidP="001B6650">
            <w:pPr>
              <w:rPr>
                <w:b/>
              </w:rPr>
            </w:pPr>
          </w:p>
        </w:tc>
        <w:tc>
          <w:tcPr>
            <w:tcW w:w="0" w:type="auto"/>
          </w:tcPr>
          <w:p w14:paraId="7FB11499" w14:textId="77777777" w:rsidR="00474A13" w:rsidRDefault="00474A13" w:rsidP="001B6650">
            <w:pPr>
              <w:rPr>
                <w:b/>
              </w:rPr>
            </w:pPr>
          </w:p>
        </w:tc>
        <w:tc>
          <w:tcPr>
            <w:tcW w:w="0" w:type="auto"/>
          </w:tcPr>
          <w:p w14:paraId="477027E5" w14:textId="77777777" w:rsidR="00474A13" w:rsidRDefault="00474A13" w:rsidP="001B6650">
            <w:pPr>
              <w:rPr>
                <w:b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34B74ED7" w14:textId="77777777" w:rsidR="00474A13" w:rsidRDefault="00474A13" w:rsidP="001B6650">
            <w:pPr>
              <w:rPr>
                <w:b/>
              </w:rPr>
            </w:pPr>
            <w:r>
              <w:rPr>
                <w:b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84EFE" w14:textId="77777777" w:rsidR="00474A13" w:rsidRDefault="00474A13" w:rsidP="001B6650">
            <w:pPr>
              <w:rPr>
                <w:b/>
              </w:rPr>
            </w:pPr>
          </w:p>
        </w:tc>
      </w:tr>
    </w:tbl>
    <w:p w14:paraId="24F2165E" w14:textId="77777777" w:rsidR="00474A13" w:rsidRDefault="00474A13" w:rsidP="001B6650"/>
    <w:p w14:paraId="7650DFAC" w14:textId="77777777" w:rsidR="001C3FF3" w:rsidRDefault="001C3FF3" w:rsidP="001B6650"/>
    <w:p w14:paraId="69EA641A" w14:textId="476C87DE" w:rsidR="00FC7D21" w:rsidRDefault="00FC7D21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br w:type="page"/>
      </w:r>
    </w:p>
    <w:p w14:paraId="1EFDDDC3" w14:textId="77777777" w:rsidR="00BE2FA3" w:rsidRDefault="00BE2FA3">
      <w:pPr>
        <w:rPr>
          <w:rFonts w:ascii="Arial" w:hAnsi="Arial" w:cs="Arial"/>
          <w:b/>
          <w:bCs/>
          <w:color w:val="1F1F1F"/>
          <w:sz w:val="21"/>
          <w:szCs w:val="21"/>
          <w:lang/>
        </w:rPr>
      </w:pPr>
    </w:p>
    <w:p w14:paraId="64BC0B37" w14:textId="57920DB1" w:rsidR="00FC7D21" w:rsidRPr="00BE2FA3" w:rsidRDefault="00BE2FA3">
      <w:pPr>
        <w:rPr>
          <w:rFonts w:ascii="Arial" w:hAnsi="Arial" w:cs="Arial"/>
          <w:b/>
          <w:bCs/>
          <w:color w:val="1F1F1F"/>
          <w:sz w:val="21"/>
          <w:szCs w:val="21"/>
          <w:lang/>
        </w:rPr>
      </w:pPr>
      <w:r w:rsidRPr="00BE2FA3">
        <w:rPr>
          <w:rFonts w:ascii="Arial" w:hAnsi="Arial" w:cs="Arial"/>
          <w:b/>
          <w:bCs/>
          <w:color w:val="1F1F1F"/>
          <w:sz w:val="21"/>
          <w:szCs w:val="21"/>
          <w:lang/>
        </w:rPr>
        <w:t>Question 1</w:t>
      </w:r>
      <w:r>
        <w:rPr>
          <w:rFonts w:ascii="Arial" w:hAnsi="Arial" w:cs="Arial"/>
          <w:b/>
          <w:bCs/>
          <w:color w:val="1F1F1F"/>
          <w:sz w:val="21"/>
          <w:szCs w:val="21"/>
          <w:lang/>
        </w:rPr>
        <w:t>:</w:t>
      </w:r>
    </w:p>
    <w:p w14:paraId="133C760E" w14:textId="77777777" w:rsidR="00BE2FA3" w:rsidRDefault="00BE2FA3">
      <w:pPr>
        <w:rPr>
          <w:rFonts w:ascii="Arial" w:hAnsi="Arial" w:cs="Arial"/>
          <w:color w:val="1F1F1F"/>
          <w:sz w:val="21"/>
          <w:szCs w:val="21"/>
          <w:lang/>
        </w:rPr>
      </w:pPr>
    </w:p>
    <w:p w14:paraId="13C852F5" w14:textId="0B854889" w:rsidR="00BE2FA3" w:rsidRDefault="00BE2FA3">
      <w:pPr>
        <w:rPr>
          <w:rFonts w:ascii="Arial" w:hAnsi="Arial" w:cs="Arial"/>
          <w:color w:val="1F1F1F"/>
          <w:sz w:val="21"/>
          <w:szCs w:val="21"/>
          <w:lang/>
        </w:rPr>
      </w:pPr>
      <w:r>
        <w:rPr>
          <w:rFonts w:ascii="Arial" w:hAnsi="Arial" w:cs="Arial"/>
          <w:color w:val="1F1F1F"/>
          <w:sz w:val="21"/>
          <w:szCs w:val="21"/>
          <w:lang/>
        </w:rPr>
        <w:t>Co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BE2FA3" w14:paraId="3FB4EAE6" w14:textId="77777777" w:rsidTr="00BE2FA3">
        <w:tc>
          <w:tcPr>
            <w:tcW w:w="9243" w:type="dxa"/>
          </w:tcPr>
          <w:p w14:paraId="58B6B592" w14:textId="77777777" w:rsidR="00BA40E0" w:rsidRPr="00BA40E0" w:rsidRDefault="00BA40E0" w:rsidP="00BA40E0">
            <w:pPr>
              <w:rPr>
                <w:rFonts w:ascii="Calibri" w:hAnsi="Calibri" w:cs="Calibri"/>
                <w:sz w:val="22"/>
                <w:szCs w:val="22"/>
              </w:rPr>
            </w:pPr>
            <w:r w:rsidRPr="00BA40E0">
              <w:rPr>
                <w:rFonts w:ascii="Calibri" w:hAnsi="Calibri" w:cs="Calibri"/>
                <w:sz w:val="22"/>
                <w:szCs w:val="22"/>
              </w:rPr>
              <w:t xml:space="preserve">NEI &lt;- </w:t>
            </w:r>
            <w:proofErr w:type="spellStart"/>
            <w:r w:rsidRPr="00BA40E0">
              <w:rPr>
                <w:rFonts w:ascii="Calibri" w:hAnsi="Calibri" w:cs="Calibri"/>
                <w:sz w:val="22"/>
                <w:szCs w:val="22"/>
              </w:rPr>
              <w:t>readRDS</w:t>
            </w:r>
            <w:proofErr w:type="spellEnd"/>
            <w:r w:rsidRPr="00BA40E0">
              <w:rPr>
                <w:rFonts w:ascii="Calibri" w:hAnsi="Calibri" w:cs="Calibri"/>
                <w:sz w:val="22"/>
                <w:szCs w:val="22"/>
              </w:rPr>
              <w:t>("summarySCC_PM25.rds")</w:t>
            </w:r>
          </w:p>
          <w:p w14:paraId="7460829E" w14:textId="77777777" w:rsidR="00BA40E0" w:rsidRPr="00BA40E0" w:rsidRDefault="00BA40E0" w:rsidP="00BA40E0">
            <w:pPr>
              <w:rPr>
                <w:rFonts w:ascii="Calibri" w:hAnsi="Calibri" w:cs="Calibri"/>
                <w:sz w:val="22"/>
                <w:szCs w:val="22"/>
              </w:rPr>
            </w:pPr>
            <w:r w:rsidRPr="00BA40E0">
              <w:rPr>
                <w:rFonts w:ascii="Calibri" w:hAnsi="Calibri" w:cs="Calibri"/>
                <w:sz w:val="22"/>
                <w:szCs w:val="22"/>
              </w:rPr>
              <w:t xml:space="preserve">SCC &lt;- </w:t>
            </w:r>
            <w:proofErr w:type="spellStart"/>
            <w:r w:rsidRPr="00BA40E0">
              <w:rPr>
                <w:rFonts w:ascii="Calibri" w:hAnsi="Calibri" w:cs="Calibri"/>
                <w:sz w:val="22"/>
                <w:szCs w:val="22"/>
              </w:rPr>
              <w:t>readRDS</w:t>
            </w:r>
            <w:proofErr w:type="spellEnd"/>
            <w:r w:rsidRPr="00BA40E0">
              <w:rPr>
                <w:rFonts w:ascii="Calibri" w:hAnsi="Calibri" w:cs="Calibri"/>
                <w:sz w:val="22"/>
                <w:szCs w:val="22"/>
              </w:rPr>
              <w:t>("</w:t>
            </w:r>
            <w:proofErr w:type="spellStart"/>
            <w:r w:rsidRPr="00BA40E0">
              <w:rPr>
                <w:rFonts w:ascii="Calibri" w:hAnsi="Calibri" w:cs="Calibri"/>
                <w:sz w:val="22"/>
                <w:szCs w:val="22"/>
              </w:rPr>
              <w:t>Source_Classification_Code.rds</w:t>
            </w:r>
            <w:proofErr w:type="spellEnd"/>
            <w:r w:rsidRPr="00BA40E0">
              <w:rPr>
                <w:rFonts w:ascii="Calibri" w:hAnsi="Calibri" w:cs="Calibri"/>
                <w:sz w:val="22"/>
                <w:szCs w:val="22"/>
              </w:rPr>
              <w:t>")</w:t>
            </w:r>
          </w:p>
          <w:p w14:paraId="357FECC6" w14:textId="77777777" w:rsidR="00BA40E0" w:rsidRPr="00BA40E0" w:rsidRDefault="00BA40E0" w:rsidP="00BA40E0">
            <w:pPr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BA40E0">
              <w:rPr>
                <w:rFonts w:ascii="Calibri" w:hAnsi="Calibri" w:cs="Calibri"/>
                <w:sz w:val="22"/>
                <w:szCs w:val="22"/>
              </w:rPr>
              <w:t>totalNEI</w:t>
            </w:r>
            <w:proofErr w:type="spellEnd"/>
            <w:r w:rsidRPr="00BA40E0">
              <w:rPr>
                <w:rFonts w:ascii="Calibri" w:hAnsi="Calibri" w:cs="Calibri"/>
                <w:sz w:val="22"/>
                <w:szCs w:val="22"/>
              </w:rPr>
              <w:t xml:space="preserve"> &lt;- </w:t>
            </w:r>
            <w:proofErr w:type="gramStart"/>
            <w:r w:rsidRPr="00BA40E0">
              <w:rPr>
                <w:rFonts w:ascii="Calibri" w:hAnsi="Calibri" w:cs="Calibri"/>
                <w:sz w:val="22"/>
                <w:szCs w:val="22"/>
              </w:rPr>
              <w:t>aggregate(</w:t>
            </w:r>
            <w:proofErr w:type="gramEnd"/>
            <w:r w:rsidRPr="00BA40E0">
              <w:rPr>
                <w:rFonts w:ascii="Calibri" w:hAnsi="Calibri" w:cs="Calibri"/>
                <w:sz w:val="22"/>
                <w:szCs w:val="22"/>
              </w:rPr>
              <w:t>Emissions ~ year, NEI, sum)</w:t>
            </w:r>
          </w:p>
          <w:p w14:paraId="60C9FB27" w14:textId="07AB27B3" w:rsidR="00BE2FA3" w:rsidRDefault="00BA40E0" w:rsidP="00BA40E0">
            <w:pPr>
              <w:rPr>
                <w:rFonts w:ascii="Calibri" w:hAnsi="Calibri" w:cs="Calibri"/>
                <w:sz w:val="22"/>
                <w:szCs w:val="22"/>
              </w:rPr>
            </w:pPr>
            <w:proofErr w:type="gramStart"/>
            <w:r w:rsidRPr="00BA40E0">
              <w:rPr>
                <w:rFonts w:ascii="Calibri" w:hAnsi="Calibri" w:cs="Calibri"/>
                <w:sz w:val="22"/>
                <w:szCs w:val="22"/>
              </w:rPr>
              <w:t>plot(</w:t>
            </w:r>
            <w:proofErr w:type="spellStart"/>
            <w:proofErr w:type="gramEnd"/>
            <w:r w:rsidRPr="00BA40E0">
              <w:rPr>
                <w:rFonts w:ascii="Calibri" w:hAnsi="Calibri" w:cs="Calibri"/>
                <w:sz w:val="22"/>
                <w:szCs w:val="22"/>
              </w:rPr>
              <w:t>totalNEI$year</w:t>
            </w:r>
            <w:proofErr w:type="spellEnd"/>
            <w:r w:rsidRPr="00BA40E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BA40E0">
              <w:rPr>
                <w:rFonts w:ascii="Calibri" w:hAnsi="Calibri" w:cs="Calibri"/>
                <w:sz w:val="22"/>
                <w:szCs w:val="22"/>
              </w:rPr>
              <w:t>totalNEI$Emissions</w:t>
            </w:r>
            <w:proofErr w:type="spellEnd"/>
            <w:r w:rsidRPr="00BA40E0">
              <w:rPr>
                <w:rFonts w:ascii="Calibri" w:hAnsi="Calibri" w:cs="Calibri"/>
                <w:sz w:val="22"/>
                <w:szCs w:val="22"/>
              </w:rPr>
              <w:t xml:space="preserve">, type = "o", col = "steelblue3", main = expression("Total US "~ PM[2.5]~ "Emissions by Year"), </w:t>
            </w:r>
            <w:proofErr w:type="spellStart"/>
            <w:r w:rsidRPr="00BA40E0">
              <w:rPr>
                <w:rFonts w:ascii="Calibri" w:hAnsi="Calibri" w:cs="Calibri"/>
                <w:sz w:val="22"/>
                <w:szCs w:val="22"/>
              </w:rPr>
              <w:t>ylab</w:t>
            </w:r>
            <w:proofErr w:type="spellEnd"/>
            <w:r w:rsidRPr="00BA40E0">
              <w:rPr>
                <w:rFonts w:ascii="Calibri" w:hAnsi="Calibri" w:cs="Calibri"/>
                <w:sz w:val="22"/>
                <w:szCs w:val="22"/>
              </w:rPr>
              <w:t xml:space="preserve"> = expression("Total US "~   PM[2.5] ~ "Emissions"), </w:t>
            </w:r>
            <w:proofErr w:type="spellStart"/>
            <w:r w:rsidRPr="00BA40E0">
              <w:rPr>
                <w:rFonts w:ascii="Calibri" w:hAnsi="Calibri" w:cs="Calibri"/>
                <w:sz w:val="22"/>
                <w:szCs w:val="22"/>
              </w:rPr>
              <w:t>xlab</w:t>
            </w:r>
            <w:proofErr w:type="spellEnd"/>
            <w:r w:rsidRPr="00BA40E0">
              <w:rPr>
                <w:rFonts w:ascii="Calibri" w:hAnsi="Calibri" w:cs="Calibri"/>
                <w:sz w:val="22"/>
                <w:szCs w:val="22"/>
              </w:rPr>
              <w:t xml:space="preserve"> = "Year")</w:t>
            </w:r>
          </w:p>
        </w:tc>
      </w:tr>
    </w:tbl>
    <w:p w14:paraId="54804F54" w14:textId="1189B91A" w:rsidR="00BE2FA3" w:rsidRDefault="00BE2FA3">
      <w:pPr>
        <w:rPr>
          <w:rFonts w:ascii="Calibri" w:hAnsi="Calibri" w:cs="Calibri"/>
          <w:sz w:val="22"/>
          <w:szCs w:val="22"/>
        </w:rPr>
      </w:pPr>
    </w:p>
    <w:p w14:paraId="6B8ECEE5" w14:textId="3B3AAE39" w:rsidR="00BE2FA3" w:rsidRDefault="00BE2FA3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utput plots</w:t>
      </w:r>
    </w:p>
    <w:p w14:paraId="32013B44" w14:textId="0599246F" w:rsidR="00BE2FA3" w:rsidRPr="00BE2FA3" w:rsidRDefault="00BE2FA3" w:rsidP="00BE2FA3">
      <w:pPr>
        <w:pStyle w:val="Caption"/>
        <w:keepNext/>
        <w:rPr>
          <w:i w:val="0"/>
          <w:iCs w:val="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BE2FA3" w14:paraId="70C636A4" w14:textId="77777777" w:rsidTr="00BE2FA3">
        <w:tc>
          <w:tcPr>
            <w:tcW w:w="9243" w:type="dxa"/>
          </w:tcPr>
          <w:p w14:paraId="367DBEDA" w14:textId="4E1CAF99" w:rsidR="00BE2FA3" w:rsidRDefault="00BA40E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noProof/>
                <w:sz w:val="22"/>
                <w:szCs w:val="22"/>
              </w:rPr>
              <w:drawing>
                <wp:inline distT="0" distB="0" distL="0" distR="0" wp14:anchorId="3D8965E3" wp14:editId="5A71F7AC">
                  <wp:extent cx="5732145" cy="3573145"/>
                  <wp:effectExtent l="0" t="0" r="0" b="0"/>
                  <wp:docPr id="1" name="Picture 1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Chart, line chart&#10;&#10;Description automatically generated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35731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534C9A" w14:textId="77777777" w:rsidR="00BE2FA3" w:rsidRDefault="00BE2FA3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0F1697B2" w14:textId="110F76F5" w:rsidR="00BE2FA3" w:rsidRDefault="00BE2FA3" w:rsidP="00BE2FA3">
            <w:pPr>
              <w:keepNext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503995B8" w14:textId="1924195E" w:rsidR="00BE2FA3" w:rsidRDefault="00BE2FA3" w:rsidP="00BE2FA3">
      <w:pPr>
        <w:pStyle w:val="Caption"/>
        <w:jc w:val="center"/>
        <w:rPr>
          <w:b/>
          <w:bCs/>
          <w:i w:val="0"/>
          <w:iCs w:val="0"/>
        </w:rPr>
      </w:pPr>
      <w:r w:rsidRPr="00BE2FA3">
        <w:rPr>
          <w:b/>
          <w:bCs/>
          <w:i w:val="0"/>
          <w:iCs w:val="0"/>
        </w:rPr>
        <w:t xml:space="preserve">Figure </w:t>
      </w:r>
      <w:r w:rsidRPr="00BE2FA3">
        <w:rPr>
          <w:b/>
          <w:bCs/>
          <w:i w:val="0"/>
          <w:iCs w:val="0"/>
        </w:rPr>
        <w:fldChar w:fldCharType="begin"/>
      </w:r>
      <w:r w:rsidRPr="00BE2FA3">
        <w:rPr>
          <w:b/>
          <w:bCs/>
          <w:i w:val="0"/>
          <w:iCs w:val="0"/>
        </w:rPr>
        <w:instrText xml:space="preserve"> SEQ Figure \* ARABIC </w:instrText>
      </w:r>
      <w:r w:rsidRPr="00BE2FA3">
        <w:rPr>
          <w:b/>
          <w:bCs/>
          <w:i w:val="0"/>
          <w:iCs w:val="0"/>
        </w:rPr>
        <w:fldChar w:fldCharType="separate"/>
      </w:r>
      <w:r w:rsidRPr="00BE2FA3">
        <w:rPr>
          <w:b/>
          <w:bCs/>
          <w:i w:val="0"/>
          <w:iCs w:val="0"/>
          <w:noProof/>
        </w:rPr>
        <w:t>1</w:t>
      </w:r>
      <w:r w:rsidRPr="00BE2FA3">
        <w:rPr>
          <w:b/>
          <w:bCs/>
          <w:i w:val="0"/>
          <w:iCs w:val="0"/>
        </w:rPr>
        <w:fldChar w:fldCharType="end"/>
      </w:r>
      <w:r w:rsidRPr="00BE2FA3">
        <w:rPr>
          <w:b/>
          <w:bCs/>
          <w:i w:val="0"/>
          <w:iCs w:val="0"/>
        </w:rPr>
        <w:t>Caption Me</w:t>
      </w:r>
    </w:p>
    <w:p w14:paraId="18EDEB5D" w14:textId="7A6B1BCF" w:rsidR="00BE2FA3" w:rsidRDefault="00BE2FA3" w:rsidP="00BE2FA3"/>
    <w:p w14:paraId="28C7CE49" w14:textId="45099264" w:rsidR="003831CE" w:rsidRDefault="003831CE" w:rsidP="003831CE">
      <w:pPr>
        <w:rPr>
          <w:rFonts w:ascii="Arial" w:hAnsi="Arial" w:cs="Arial"/>
          <w:b/>
          <w:bCs/>
          <w:color w:val="1F1F1F"/>
          <w:sz w:val="21"/>
          <w:szCs w:val="21"/>
          <w:lang/>
        </w:rPr>
      </w:pPr>
      <w:r w:rsidRPr="00BE2FA3">
        <w:rPr>
          <w:rFonts w:ascii="Arial" w:hAnsi="Arial" w:cs="Arial"/>
          <w:b/>
          <w:bCs/>
          <w:color w:val="1F1F1F"/>
          <w:sz w:val="21"/>
          <w:szCs w:val="21"/>
          <w:lang/>
        </w:rPr>
        <w:t xml:space="preserve">Question </w:t>
      </w:r>
      <w:r>
        <w:rPr>
          <w:rFonts w:ascii="Arial" w:hAnsi="Arial" w:cs="Arial"/>
          <w:b/>
          <w:bCs/>
          <w:color w:val="1F1F1F"/>
          <w:sz w:val="21"/>
          <w:szCs w:val="21"/>
          <w:lang/>
        </w:rPr>
        <w:t>2</w:t>
      </w:r>
      <w:r>
        <w:rPr>
          <w:rFonts w:ascii="Arial" w:hAnsi="Arial" w:cs="Arial"/>
          <w:b/>
          <w:bCs/>
          <w:color w:val="1F1F1F"/>
          <w:sz w:val="21"/>
          <w:szCs w:val="21"/>
          <w:lang/>
        </w:rPr>
        <w:t>:</w:t>
      </w:r>
    </w:p>
    <w:p w14:paraId="1B41E4AA" w14:textId="77777777" w:rsidR="003831CE" w:rsidRDefault="003831CE" w:rsidP="003831CE">
      <w:pPr>
        <w:rPr>
          <w:rFonts w:ascii="Arial" w:hAnsi="Arial" w:cs="Arial"/>
          <w:b/>
          <w:bCs/>
          <w:color w:val="1F1F1F"/>
          <w:sz w:val="21"/>
          <w:szCs w:val="21"/>
          <w:lang/>
        </w:rPr>
      </w:pPr>
    </w:p>
    <w:p w14:paraId="75B41225" w14:textId="7BCB65B4" w:rsidR="003831CE" w:rsidRPr="003831CE" w:rsidRDefault="003831CE" w:rsidP="003831CE">
      <w:pPr>
        <w:rPr>
          <w:rFonts w:ascii="Arial" w:hAnsi="Arial" w:cs="Arial"/>
          <w:color w:val="1F1F1F"/>
          <w:sz w:val="21"/>
          <w:szCs w:val="21"/>
          <w:lang/>
        </w:rPr>
      </w:pPr>
      <w:r>
        <w:rPr>
          <w:rFonts w:ascii="Arial" w:hAnsi="Arial" w:cs="Arial"/>
          <w:color w:val="1F1F1F"/>
          <w:sz w:val="21"/>
          <w:szCs w:val="21"/>
          <w:lang/>
        </w:rPr>
        <w:t>Co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3831CE" w14:paraId="60C091D7" w14:textId="77777777" w:rsidTr="003831CE">
        <w:tc>
          <w:tcPr>
            <w:tcW w:w="9243" w:type="dxa"/>
          </w:tcPr>
          <w:p w14:paraId="7C1412BE" w14:textId="77777777" w:rsidR="003831CE" w:rsidRPr="003831CE" w:rsidRDefault="003831CE" w:rsidP="003831CE">
            <w:pPr>
              <w:rPr>
                <w:rFonts w:ascii="Arial" w:hAnsi="Arial" w:cs="Arial"/>
                <w:color w:val="1F1F1F"/>
                <w:sz w:val="21"/>
                <w:szCs w:val="21"/>
                <w:lang/>
              </w:rPr>
            </w:pPr>
            <w:proofErr w:type="spellStart"/>
            <w:r w:rsidRPr="003831C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baltimoredata</w:t>
            </w:r>
            <w:proofErr w:type="spellEnd"/>
            <w:r w:rsidRPr="003831C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 &lt;- </w:t>
            </w:r>
            <w:proofErr w:type="gramStart"/>
            <w:r w:rsidRPr="003831C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subset(</w:t>
            </w:r>
            <w:proofErr w:type="gramEnd"/>
            <w:r w:rsidRPr="003831C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NEI, </w:t>
            </w:r>
            <w:proofErr w:type="spellStart"/>
            <w:r w:rsidRPr="003831C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NEI$fips</w:t>
            </w:r>
            <w:proofErr w:type="spellEnd"/>
            <w:r w:rsidRPr="003831C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 == "24510")</w:t>
            </w:r>
          </w:p>
          <w:p w14:paraId="73781F28" w14:textId="77777777" w:rsidR="003831CE" w:rsidRDefault="003831CE" w:rsidP="003831CE">
            <w:pPr>
              <w:rPr>
                <w:rFonts w:ascii="Arial" w:hAnsi="Arial" w:cs="Arial"/>
                <w:color w:val="1F1F1F"/>
                <w:sz w:val="21"/>
                <w:szCs w:val="21"/>
                <w:lang/>
              </w:rPr>
            </w:pPr>
            <w:proofErr w:type="spellStart"/>
            <w:r w:rsidRPr="003831C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totalBaltimoredata</w:t>
            </w:r>
            <w:proofErr w:type="spellEnd"/>
            <w:r w:rsidRPr="003831C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 &lt;- </w:t>
            </w:r>
            <w:proofErr w:type="gramStart"/>
            <w:r w:rsidRPr="003831C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aggregate(</w:t>
            </w:r>
            <w:proofErr w:type="gramEnd"/>
            <w:r w:rsidRPr="003831C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Emissions ~ year, </w:t>
            </w:r>
            <w:proofErr w:type="spellStart"/>
            <w:r w:rsidRPr="003831C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baltimoredata</w:t>
            </w:r>
            <w:proofErr w:type="spellEnd"/>
            <w:r w:rsidRPr="003831C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, sum)</w:t>
            </w:r>
          </w:p>
          <w:p w14:paraId="38DA5EF1" w14:textId="77777777" w:rsidR="00591376" w:rsidRDefault="00591376" w:rsidP="003831CE">
            <w:pPr>
              <w:rPr>
                <w:rFonts w:ascii="Arial" w:hAnsi="Arial" w:cs="Arial"/>
                <w:b/>
                <w:bCs/>
                <w:color w:val="1F1F1F"/>
                <w:sz w:val="21"/>
                <w:szCs w:val="21"/>
                <w:lang/>
              </w:rPr>
            </w:pPr>
          </w:p>
          <w:p w14:paraId="35E9ADE2" w14:textId="3E5C3460" w:rsidR="00591376" w:rsidRPr="00591376" w:rsidRDefault="00591376" w:rsidP="003831CE">
            <w:pPr>
              <w:rPr>
                <w:rFonts w:ascii="Arial" w:hAnsi="Arial" w:cs="Arial"/>
                <w:color w:val="1F1F1F"/>
                <w:sz w:val="21"/>
                <w:szCs w:val="21"/>
                <w:lang/>
              </w:rPr>
            </w:pPr>
            <w:proofErr w:type="gramStart"/>
            <w:r w:rsidRPr="005913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plot(</w:t>
            </w:r>
            <w:proofErr w:type="spellStart"/>
            <w:proofErr w:type="gramEnd"/>
            <w:r w:rsidRPr="005913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totalBaltimoredata$year</w:t>
            </w:r>
            <w:proofErr w:type="spellEnd"/>
            <w:r w:rsidRPr="005913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, </w:t>
            </w:r>
            <w:proofErr w:type="spellStart"/>
            <w:r w:rsidRPr="005913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totalBaltimoredata$Emissions</w:t>
            </w:r>
            <w:proofErr w:type="spellEnd"/>
            <w:r w:rsidRPr="005913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, type = "o", main = expression("Total Baltimore" ~ PM[2.5] ~ "Emissions by Year"), </w:t>
            </w:r>
            <w:proofErr w:type="spellStart"/>
            <w:r w:rsidRPr="005913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xlab</w:t>
            </w:r>
            <w:proofErr w:type="spellEnd"/>
            <w:r w:rsidRPr="005913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 = "Year", </w:t>
            </w:r>
            <w:proofErr w:type="spellStart"/>
            <w:r w:rsidRPr="005913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ylab</w:t>
            </w:r>
            <w:proofErr w:type="spellEnd"/>
            <w:r w:rsidRPr="005913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 = expression("Total Baltimore "~ PM[2.5] ~ "Emissions"), col = "steelblue3")</w:t>
            </w:r>
          </w:p>
        </w:tc>
      </w:tr>
    </w:tbl>
    <w:p w14:paraId="52079C16" w14:textId="4EA31F13" w:rsidR="003831CE" w:rsidRDefault="003831CE" w:rsidP="003831CE">
      <w:pPr>
        <w:rPr>
          <w:rFonts w:ascii="Arial" w:hAnsi="Arial" w:cs="Arial"/>
          <w:b/>
          <w:bCs/>
          <w:color w:val="1F1F1F"/>
          <w:sz w:val="21"/>
          <w:szCs w:val="21"/>
          <w:lang/>
        </w:rPr>
      </w:pPr>
    </w:p>
    <w:p w14:paraId="12E018F2" w14:textId="77777777" w:rsidR="003831CE" w:rsidRDefault="003831CE" w:rsidP="003831CE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utput plo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3831CE" w14:paraId="67BB3EF4" w14:textId="77777777" w:rsidTr="003831CE">
        <w:tc>
          <w:tcPr>
            <w:tcW w:w="9243" w:type="dxa"/>
          </w:tcPr>
          <w:p w14:paraId="414A8CFD" w14:textId="77777777" w:rsidR="003831CE" w:rsidRDefault="003831CE" w:rsidP="003831CE">
            <w:pPr>
              <w:rPr>
                <w:rFonts w:ascii="Arial" w:hAnsi="Arial" w:cs="Arial"/>
                <w:b/>
                <w:bCs/>
                <w:color w:val="1F1F1F"/>
                <w:sz w:val="21"/>
                <w:szCs w:val="21"/>
                <w:lang/>
              </w:rPr>
            </w:pPr>
            <w:r>
              <w:rPr>
                <w:rFonts w:ascii="Arial" w:hAnsi="Arial" w:cs="Arial"/>
                <w:b/>
                <w:bCs/>
                <w:noProof/>
                <w:color w:val="1F1F1F"/>
                <w:sz w:val="21"/>
                <w:szCs w:val="21"/>
                <w:lang/>
              </w:rPr>
              <w:lastRenderedPageBreak/>
              <w:drawing>
                <wp:inline distT="0" distB="0" distL="0" distR="0" wp14:anchorId="7DB55110" wp14:editId="65C3DB17">
                  <wp:extent cx="5418828" cy="4206240"/>
                  <wp:effectExtent l="0" t="0" r="0" b="0"/>
                  <wp:docPr id="2" name="Picture 2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Chart, line chart&#10;&#10;Description automatically generated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19989" cy="42071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761CF8F" w14:textId="77777777" w:rsidR="005B3624" w:rsidRDefault="005B3624" w:rsidP="003831CE">
            <w:pPr>
              <w:rPr>
                <w:rFonts w:ascii="Arial" w:hAnsi="Arial" w:cs="Arial"/>
                <w:b/>
                <w:bCs/>
                <w:color w:val="1F1F1F"/>
                <w:sz w:val="21"/>
                <w:szCs w:val="21"/>
                <w:lang/>
              </w:rPr>
            </w:pPr>
          </w:p>
          <w:p w14:paraId="1904C9B7" w14:textId="3F93AB62" w:rsidR="005B3624" w:rsidRDefault="005B3624" w:rsidP="003831CE">
            <w:pPr>
              <w:rPr>
                <w:rFonts w:ascii="Arial" w:hAnsi="Arial" w:cs="Arial"/>
                <w:b/>
                <w:bCs/>
                <w:color w:val="1F1F1F"/>
                <w:sz w:val="21"/>
                <w:szCs w:val="21"/>
                <w:lang/>
              </w:rPr>
            </w:pPr>
            <w:r>
              <w:rPr>
                <w:rFonts w:ascii="Arial" w:hAnsi="Arial" w:cs="Arial"/>
                <w:b/>
                <w:bCs/>
                <w:noProof/>
                <w:color w:val="1F1F1F"/>
                <w:sz w:val="21"/>
                <w:szCs w:val="21"/>
                <w:lang/>
              </w:rPr>
              <w:drawing>
                <wp:inline distT="0" distB="0" distL="0" distR="0" wp14:anchorId="1F22A572" wp14:editId="01F86D5D">
                  <wp:extent cx="5732145" cy="4280535"/>
                  <wp:effectExtent l="0" t="0" r="0" b="0"/>
                  <wp:docPr id="3" name="Picture 3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Chart, line chart&#10;&#10;Description automatically generated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42805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2EC009B" w14:textId="1ACE43F3" w:rsidR="003831CE" w:rsidRDefault="003831CE" w:rsidP="003831CE">
      <w:pPr>
        <w:rPr>
          <w:rFonts w:ascii="Arial" w:hAnsi="Arial" w:cs="Arial"/>
          <w:b/>
          <w:bCs/>
          <w:color w:val="1F1F1F"/>
          <w:sz w:val="21"/>
          <w:szCs w:val="21"/>
          <w:lang/>
        </w:rPr>
      </w:pPr>
    </w:p>
    <w:p w14:paraId="76116E88" w14:textId="15CA4C86" w:rsidR="00B066DD" w:rsidRDefault="00B066DD" w:rsidP="003831CE">
      <w:pPr>
        <w:rPr>
          <w:rFonts w:ascii="Arial" w:hAnsi="Arial" w:cs="Arial"/>
          <w:b/>
          <w:bCs/>
          <w:color w:val="1F1F1F"/>
          <w:sz w:val="21"/>
          <w:szCs w:val="21"/>
          <w:lang/>
        </w:rPr>
      </w:pPr>
    </w:p>
    <w:p w14:paraId="0CE66090" w14:textId="7D132A68" w:rsidR="00B066DD" w:rsidRDefault="00B066DD" w:rsidP="003831CE">
      <w:pPr>
        <w:rPr>
          <w:rFonts w:ascii="Arial" w:hAnsi="Arial" w:cs="Arial"/>
          <w:b/>
          <w:bCs/>
          <w:color w:val="1F1F1F"/>
          <w:sz w:val="21"/>
          <w:szCs w:val="21"/>
          <w:lang/>
        </w:rPr>
      </w:pPr>
    </w:p>
    <w:p w14:paraId="634EDD87" w14:textId="639566B9" w:rsidR="00B066DD" w:rsidRDefault="00B066DD" w:rsidP="003831CE">
      <w:pPr>
        <w:rPr>
          <w:rFonts w:ascii="Arial" w:hAnsi="Arial" w:cs="Arial"/>
          <w:b/>
          <w:bCs/>
          <w:color w:val="1F1F1F"/>
          <w:sz w:val="21"/>
          <w:szCs w:val="21"/>
          <w:lang/>
        </w:rPr>
      </w:pPr>
    </w:p>
    <w:p w14:paraId="5EFD758F" w14:textId="77777777" w:rsidR="00B066DD" w:rsidRDefault="00B066DD" w:rsidP="00B066DD">
      <w:pPr>
        <w:rPr>
          <w:rFonts w:ascii="Arial" w:hAnsi="Arial" w:cs="Arial"/>
          <w:b/>
          <w:bCs/>
          <w:color w:val="1F1F1F"/>
          <w:sz w:val="21"/>
          <w:szCs w:val="21"/>
          <w:lang/>
        </w:rPr>
      </w:pPr>
    </w:p>
    <w:p w14:paraId="167DEC6C" w14:textId="0FDAB8E8" w:rsidR="00B066DD" w:rsidRPr="00BE2FA3" w:rsidRDefault="00B066DD" w:rsidP="00B066DD">
      <w:pPr>
        <w:rPr>
          <w:rFonts w:ascii="Arial" w:hAnsi="Arial" w:cs="Arial"/>
          <w:b/>
          <w:bCs/>
          <w:color w:val="1F1F1F"/>
          <w:sz w:val="21"/>
          <w:szCs w:val="21"/>
          <w:lang/>
        </w:rPr>
      </w:pPr>
      <w:r w:rsidRPr="00BE2FA3">
        <w:rPr>
          <w:rFonts w:ascii="Arial" w:hAnsi="Arial" w:cs="Arial"/>
          <w:b/>
          <w:bCs/>
          <w:color w:val="1F1F1F"/>
          <w:sz w:val="21"/>
          <w:szCs w:val="21"/>
          <w:lang/>
        </w:rPr>
        <w:lastRenderedPageBreak/>
        <w:t xml:space="preserve">Question </w:t>
      </w:r>
      <w:r>
        <w:rPr>
          <w:rFonts w:ascii="Arial" w:hAnsi="Arial" w:cs="Arial"/>
          <w:b/>
          <w:bCs/>
          <w:color w:val="1F1F1F"/>
          <w:sz w:val="21"/>
          <w:szCs w:val="21"/>
          <w:lang/>
        </w:rPr>
        <w:t>3</w:t>
      </w:r>
      <w:r>
        <w:rPr>
          <w:rFonts w:ascii="Arial" w:hAnsi="Arial" w:cs="Arial"/>
          <w:b/>
          <w:bCs/>
          <w:color w:val="1F1F1F"/>
          <w:sz w:val="21"/>
          <w:szCs w:val="21"/>
          <w:lang/>
        </w:rPr>
        <w:t>:</w:t>
      </w:r>
    </w:p>
    <w:p w14:paraId="77E39903" w14:textId="77777777" w:rsidR="00B066DD" w:rsidRDefault="00B066DD" w:rsidP="00B066DD">
      <w:pPr>
        <w:rPr>
          <w:rFonts w:ascii="Arial" w:hAnsi="Arial" w:cs="Arial"/>
          <w:color w:val="1F1F1F"/>
          <w:sz w:val="21"/>
          <w:szCs w:val="21"/>
          <w:lang/>
        </w:rPr>
      </w:pPr>
    </w:p>
    <w:p w14:paraId="7172079D" w14:textId="54F45B38" w:rsidR="00B066DD" w:rsidRDefault="00B066DD" w:rsidP="00B066DD">
      <w:pPr>
        <w:rPr>
          <w:rFonts w:ascii="Arial" w:hAnsi="Arial" w:cs="Arial"/>
          <w:color w:val="1F1F1F"/>
          <w:sz w:val="21"/>
          <w:szCs w:val="21"/>
          <w:lang/>
        </w:rPr>
      </w:pPr>
      <w:r>
        <w:rPr>
          <w:rFonts w:ascii="Arial" w:hAnsi="Arial" w:cs="Arial"/>
          <w:color w:val="1F1F1F"/>
          <w:sz w:val="21"/>
          <w:szCs w:val="21"/>
          <w:lang/>
        </w:rPr>
        <w:t>Co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B066DD" w14:paraId="136D5959" w14:textId="77777777" w:rsidTr="00B066DD">
        <w:tc>
          <w:tcPr>
            <w:tcW w:w="9243" w:type="dxa"/>
          </w:tcPr>
          <w:p w14:paraId="0FAB5134" w14:textId="77777777" w:rsidR="00397A76" w:rsidRPr="00397A76" w:rsidRDefault="00397A76" w:rsidP="00397A76">
            <w:pPr>
              <w:rPr>
                <w:rFonts w:ascii="Arial" w:hAnsi="Arial" w:cs="Arial"/>
                <w:color w:val="1F1F1F"/>
                <w:sz w:val="21"/>
                <w:szCs w:val="21"/>
                <w:lang/>
              </w:rPr>
            </w:pPr>
            <w:proofErr w:type="spellStart"/>
            <w:r w:rsidRPr="00397A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baltimoredata</w:t>
            </w:r>
            <w:proofErr w:type="spellEnd"/>
            <w:r w:rsidRPr="00397A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 &lt;- </w:t>
            </w:r>
            <w:proofErr w:type="gramStart"/>
            <w:r w:rsidRPr="00397A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subset(</w:t>
            </w:r>
            <w:proofErr w:type="gramEnd"/>
            <w:r w:rsidRPr="00397A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NEI, </w:t>
            </w:r>
            <w:proofErr w:type="spellStart"/>
            <w:r w:rsidRPr="00397A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NEI$fips</w:t>
            </w:r>
            <w:proofErr w:type="spellEnd"/>
            <w:r w:rsidRPr="00397A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 == "24510")</w:t>
            </w:r>
          </w:p>
          <w:p w14:paraId="3A56E140" w14:textId="77777777" w:rsidR="00397A76" w:rsidRPr="00397A76" w:rsidRDefault="00397A76" w:rsidP="00397A76">
            <w:pPr>
              <w:rPr>
                <w:rFonts w:ascii="Arial" w:hAnsi="Arial" w:cs="Arial"/>
                <w:color w:val="1F1F1F"/>
                <w:sz w:val="21"/>
                <w:szCs w:val="21"/>
                <w:lang/>
              </w:rPr>
            </w:pPr>
            <w:proofErr w:type="spellStart"/>
            <w:r w:rsidRPr="00397A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baltimoreType</w:t>
            </w:r>
            <w:proofErr w:type="spellEnd"/>
            <w:r w:rsidRPr="00397A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 &lt;- </w:t>
            </w:r>
            <w:proofErr w:type="gramStart"/>
            <w:r w:rsidRPr="00397A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aggregate(</w:t>
            </w:r>
            <w:proofErr w:type="gramEnd"/>
            <w:r w:rsidRPr="00397A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Emissions ~ year + type, </w:t>
            </w:r>
            <w:proofErr w:type="spellStart"/>
            <w:r w:rsidRPr="00397A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baltimoredata</w:t>
            </w:r>
            <w:proofErr w:type="spellEnd"/>
            <w:r w:rsidRPr="00397A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, sum)</w:t>
            </w:r>
          </w:p>
          <w:p w14:paraId="320C3848" w14:textId="77777777" w:rsidR="00397A76" w:rsidRPr="00397A76" w:rsidRDefault="00397A76" w:rsidP="00397A76">
            <w:pPr>
              <w:rPr>
                <w:rFonts w:ascii="Arial" w:hAnsi="Arial" w:cs="Arial"/>
                <w:color w:val="1F1F1F"/>
                <w:sz w:val="21"/>
                <w:szCs w:val="21"/>
                <w:lang/>
              </w:rPr>
            </w:pPr>
          </w:p>
          <w:p w14:paraId="19D7E871" w14:textId="77777777" w:rsidR="00397A76" w:rsidRPr="00397A76" w:rsidRDefault="00397A76" w:rsidP="00397A76">
            <w:pPr>
              <w:rPr>
                <w:rFonts w:ascii="Arial" w:hAnsi="Arial" w:cs="Arial"/>
                <w:color w:val="1F1F1F"/>
                <w:sz w:val="21"/>
                <w:szCs w:val="21"/>
                <w:lang/>
              </w:rPr>
            </w:pPr>
            <w:proofErr w:type="spellStart"/>
            <w:proofErr w:type="gramStart"/>
            <w:r w:rsidRPr="00397A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install.packages</w:t>
            </w:r>
            <w:proofErr w:type="spellEnd"/>
            <w:proofErr w:type="gramEnd"/>
            <w:r w:rsidRPr="00397A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("ggplot2")</w:t>
            </w:r>
          </w:p>
          <w:p w14:paraId="0AFCF911" w14:textId="77777777" w:rsidR="00397A76" w:rsidRPr="00397A76" w:rsidRDefault="00397A76" w:rsidP="00397A76">
            <w:pPr>
              <w:rPr>
                <w:rFonts w:ascii="Arial" w:hAnsi="Arial" w:cs="Arial"/>
                <w:color w:val="1F1F1F"/>
                <w:sz w:val="21"/>
                <w:szCs w:val="21"/>
                <w:lang/>
              </w:rPr>
            </w:pPr>
            <w:r w:rsidRPr="00397A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library(ggplot2)</w:t>
            </w:r>
          </w:p>
          <w:p w14:paraId="25EBB5A1" w14:textId="77777777" w:rsidR="00397A76" w:rsidRPr="00397A76" w:rsidRDefault="00397A76" w:rsidP="00397A76">
            <w:pPr>
              <w:rPr>
                <w:rFonts w:ascii="Arial" w:hAnsi="Arial" w:cs="Arial"/>
                <w:color w:val="1F1F1F"/>
                <w:sz w:val="21"/>
                <w:szCs w:val="21"/>
                <w:lang/>
              </w:rPr>
            </w:pPr>
            <w:proofErr w:type="spellStart"/>
            <w:proofErr w:type="gramStart"/>
            <w:r w:rsidRPr="00397A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ggplot</w:t>
            </w:r>
            <w:proofErr w:type="spellEnd"/>
            <w:r w:rsidRPr="00397A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(</w:t>
            </w:r>
            <w:proofErr w:type="spellStart"/>
            <w:proofErr w:type="gramEnd"/>
            <w:r w:rsidRPr="00397A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baltimoreType</w:t>
            </w:r>
            <w:proofErr w:type="spellEnd"/>
            <w:r w:rsidRPr="00397A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, </w:t>
            </w:r>
            <w:proofErr w:type="spellStart"/>
            <w:r w:rsidRPr="00397A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aes</w:t>
            </w:r>
            <w:proofErr w:type="spellEnd"/>
            <w:r w:rsidRPr="00397A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(year, Emissions, col = type)) +</w:t>
            </w:r>
          </w:p>
          <w:p w14:paraId="5EA39AA8" w14:textId="77777777" w:rsidR="00397A76" w:rsidRPr="00397A76" w:rsidRDefault="00397A76" w:rsidP="00397A76">
            <w:pPr>
              <w:rPr>
                <w:rFonts w:ascii="Arial" w:hAnsi="Arial" w:cs="Arial"/>
                <w:color w:val="1F1F1F"/>
                <w:sz w:val="21"/>
                <w:szCs w:val="21"/>
                <w:lang/>
              </w:rPr>
            </w:pPr>
            <w:r w:rsidRPr="00397A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      </w:t>
            </w:r>
            <w:proofErr w:type="spellStart"/>
            <w:r w:rsidRPr="00397A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geom_</w:t>
            </w:r>
            <w:proofErr w:type="gramStart"/>
            <w:r w:rsidRPr="00397A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line</w:t>
            </w:r>
            <w:proofErr w:type="spellEnd"/>
            <w:r w:rsidRPr="00397A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(</w:t>
            </w:r>
            <w:proofErr w:type="gramEnd"/>
            <w:r w:rsidRPr="00397A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) +</w:t>
            </w:r>
          </w:p>
          <w:p w14:paraId="45710F93" w14:textId="77777777" w:rsidR="00397A76" w:rsidRPr="00397A76" w:rsidRDefault="00397A76" w:rsidP="00397A76">
            <w:pPr>
              <w:rPr>
                <w:rFonts w:ascii="Arial" w:hAnsi="Arial" w:cs="Arial"/>
                <w:color w:val="1F1F1F"/>
                <w:sz w:val="21"/>
                <w:szCs w:val="21"/>
                <w:lang/>
              </w:rPr>
            </w:pPr>
            <w:r w:rsidRPr="00397A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      </w:t>
            </w:r>
            <w:proofErr w:type="spellStart"/>
            <w:r w:rsidRPr="00397A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geom_</w:t>
            </w:r>
            <w:proofErr w:type="gramStart"/>
            <w:r w:rsidRPr="00397A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point</w:t>
            </w:r>
            <w:proofErr w:type="spellEnd"/>
            <w:r w:rsidRPr="00397A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(</w:t>
            </w:r>
            <w:proofErr w:type="gramEnd"/>
            <w:r w:rsidRPr="00397A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) +</w:t>
            </w:r>
          </w:p>
          <w:p w14:paraId="1D6F4D80" w14:textId="77777777" w:rsidR="00397A76" w:rsidRPr="00397A76" w:rsidRDefault="00397A76" w:rsidP="00397A76">
            <w:pPr>
              <w:rPr>
                <w:rFonts w:ascii="Arial" w:hAnsi="Arial" w:cs="Arial"/>
                <w:color w:val="1F1F1F"/>
                <w:sz w:val="21"/>
                <w:szCs w:val="21"/>
                <w:lang/>
              </w:rPr>
            </w:pPr>
            <w:r w:rsidRPr="00397A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      </w:t>
            </w:r>
            <w:proofErr w:type="spellStart"/>
            <w:proofErr w:type="gramStart"/>
            <w:r w:rsidRPr="00397A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ggtitle</w:t>
            </w:r>
            <w:proofErr w:type="spellEnd"/>
            <w:r w:rsidRPr="00397A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(</w:t>
            </w:r>
            <w:proofErr w:type="gramEnd"/>
            <w:r w:rsidRPr="00397A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expression("Total Baltimore info" ~ PM[2.5] ~ "Emission Type and Year")) +</w:t>
            </w:r>
          </w:p>
          <w:p w14:paraId="51FCEBD5" w14:textId="77777777" w:rsidR="00397A76" w:rsidRPr="00397A76" w:rsidRDefault="00397A76" w:rsidP="00397A76">
            <w:pPr>
              <w:rPr>
                <w:rFonts w:ascii="Arial" w:hAnsi="Arial" w:cs="Arial"/>
                <w:color w:val="1F1F1F"/>
                <w:sz w:val="21"/>
                <w:szCs w:val="21"/>
                <w:lang/>
              </w:rPr>
            </w:pPr>
            <w:r w:rsidRPr="00397A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      </w:t>
            </w:r>
            <w:proofErr w:type="spellStart"/>
            <w:proofErr w:type="gramStart"/>
            <w:r w:rsidRPr="00397A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ylab</w:t>
            </w:r>
            <w:proofErr w:type="spellEnd"/>
            <w:r w:rsidRPr="00397A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(</w:t>
            </w:r>
            <w:proofErr w:type="gramEnd"/>
            <w:r w:rsidRPr="00397A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expression("Total Baltimore info " ~ PM[2.5] ~ "Emissions")) +</w:t>
            </w:r>
          </w:p>
          <w:p w14:paraId="6EF03D64" w14:textId="77777777" w:rsidR="00397A76" w:rsidRPr="00397A76" w:rsidRDefault="00397A76" w:rsidP="00397A76">
            <w:pPr>
              <w:rPr>
                <w:rFonts w:ascii="Arial" w:hAnsi="Arial" w:cs="Arial"/>
                <w:color w:val="1F1F1F"/>
                <w:sz w:val="21"/>
                <w:szCs w:val="21"/>
                <w:lang/>
              </w:rPr>
            </w:pPr>
            <w:r w:rsidRPr="00397A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      </w:t>
            </w:r>
            <w:proofErr w:type="spellStart"/>
            <w:r w:rsidRPr="00397A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xlab</w:t>
            </w:r>
            <w:proofErr w:type="spellEnd"/>
            <w:r w:rsidRPr="00397A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("Year") +</w:t>
            </w:r>
          </w:p>
          <w:p w14:paraId="11701E91" w14:textId="77777777" w:rsidR="00397A76" w:rsidRPr="00397A76" w:rsidRDefault="00397A76" w:rsidP="00397A76">
            <w:pPr>
              <w:rPr>
                <w:rFonts w:ascii="Arial" w:hAnsi="Arial" w:cs="Arial"/>
                <w:color w:val="1F1F1F"/>
                <w:sz w:val="21"/>
                <w:szCs w:val="21"/>
                <w:lang/>
              </w:rPr>
            </w:pPr>
            <w:r w:rsidRPr="00397A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      </w:t>
            </w:r>
            <w:proofErr w:type="spellStart"/>
            <w:r w:rsidRPr="00397A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scale_colour_</w:t>
            </w:r>
            <w:proofErr w:type="gramStart"/>
            <w:r w:rsidRPr="00397A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discrete</w:t>
            </w:r>
            <w:proofErr w:type="spellEnd"/>
            <w:r w:rsidRPr="00397A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(</w:t>
            </w:r>
            <w:proofErr w:type="gramEnd"/>
            <w:r w:rsidRPr="00397A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name = "Type of sources") +</w:t>
            </w:r>
          </w:p>
          <w:p w14:paraId="17F7AB25" w14:textId="15515042" w:rsidR="00B066DD" w:rsidRDefault="00397A76" w:rsidP="00397A76">
            <w:pPr>
              <w:rPr>
                <w:rFonts w:ascii="Arial" w:hAnsi="Arial" w:cs="Arial"/>
                <w:color w:val="1F1F1F"/>
                <w:sz w:val="21"/>
                <w:szCs w:val="21"/>
                <w:lang/>
              </w:rPr>
            </w:pPr>
            <w:r w:rsidRPr="00397A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      </w:t>
            </w:r>
            <w:proofErr w:type="gramStart"/>
            <w:r w:rsidRPr="00397A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theme(</w:t>
            </w:r>
            <w:proofErr w:type="spellStart"/>
            <w:proofErr w:type="gramEnd"/>
            <w:r w:rsidRPr="00397A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legend.title</w:t>
            </w:r>
            <w:proofErr w:type="spellEnd"/>
            <w:r w:rsidRPr="00397A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 = </w:t>
            </w:r>
            <w:proofErr w:type="spellStart"/>
            <w:r w:rsidRPr="00397A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element_text</w:t>
            </w:r>
            <w:proofErr w:type="spellEnd"/>
            <w:r w:rsidRPr="00397A76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(face = "bold"))</w:t>
            </w:r>
          </w:p>
        </w:tc>
      </w:tr>
    </w:tbl>
    <w:p w14:paraId="3D5C635D" w14:textId="77777777" w:rsidR="00B066DD" w:rsidRDefault="00B066DD" w:rsidP="00B066DD">
      <w:pPr>
        <w:rPr>
          <w:rFonts w:ascii="Arial" w:hAnsi="Arial" w:cs="Arial"/>
          <w:color w:val="1F1F1F"/>
          <w:sz w:val="21"/>
          <w:szCs w:val="21"/>
          <w:lang/>
        </w:rPr>
      </w:pPr>
    </w:p>
    <w:p w14:paraId="2AC4496A" w14:textId="77777777" w:rsidR="00B066DD" w:rsidRDefault="00B066DD" w:rsidP="00B066DD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utput plo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B066DD" w14:paraId="6AF36CEA" w14:textId="77777777" w:rsidTr="00B066DD">
        <w:tc>
          <w:tcPr>
            <w:tcW w:w="9243" w:type="dxa"/>
          </w:tcPr>
          <w:p w14:paraId="06830315" w14:textId="77777777" w:rsidR="00B066DD" w:rsidRDefault="00B066DD" w:rsidP="003831CE">
            <w:pPr>
              <w:rPr>
                <w:rFonts w:ascii="Arial" w:hAnsi="Arial" w:cs="Arial"/>
                <w:b/>
                <w:bCs/>
                <w:color w:val="1F1F1F"/>
                <w:sz w:val="21"/>
                <w:szCs w:val="21"/>
                <w:lang/>
              </w:rPr>
            </w:pPr>
          </w:p>
          <w:p w14:paraId="2C2D8FD3" w14:textId="4C85D4F9" w:rsidR="00B066DD" w:rsidRDefault="00397A76" w:rsidP="003831CE">
            <w:pPr>
              <w:rPr>
                <w:rFonts w:ascii="Arial" w:hAnsi="Arial" w:cs="Arial"/>
                <w:b/>
                <w:bCs/>
                <w:color w:val="1F1F1F"/>
                <w:sz w:val="21"/>
                <w:szCs w:val="21"/>
                <w:lang/>
              </w:rPr>
            </w:pPr>
            <w:r>
              <w:rPr>
                <w:rFonts w:ascii="Arial" w:hAnsi="Arial" w:cs="Arial"/>
                <w:b/>
                <w:bCs/>
                <w:noProof/>
                <w:color w:val="1F1F1F"/>
                <w:sz w:val="21"/>
                <w:szCs w:val="21"/>
                <w:lang/>
              </w:rPr>
              <w:drawing>
                <wp:inline distT="0" distB="0" distL="0" distR="0" wp14:anchorId="45482E5F" wp14:editId="6BCC97EC">
                  <wp:extent cx="5732145" cy="4292600"/>
                  <wp:effectExtent l="0" t="0" r="0" b="0"/>
                  <wp:docPr id="4" name="Picture 4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Chart, line chart&#10;&#10;Description automatically generated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4292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592A983" w14:textId="77777777" w:rsidR="00B066DD" w:rsidRPr="00BE2FA3" w:rsidRDefault="00B066DD" w:rsidP="003831CE">
      <w:pPr>
        <w:rPr>
          <w:rFonts w:ascii="Arial" w:hAnsi="Arial" w:cs="Arial"/>
          <w:b/>
          <w:bCs/>
          <w:color w:val="1F1F1F"/>
          <w:sz w:val="21"/>
          <w:szCs w:val="21"/>
          <w:lang/>
        </w:rPr>
      </w:pPr>
    </w:p>
    <w:p w14:paraId="7A16C9E9" w14:textId="40D730F1" w:rsidR="00BE2FA3" w:rsidRDefault="00BE2FA3" w:rsidP="00BE2FA3"/>
    <w:p w14:paraId="5924EB4A" w14:textId="72682099" w:rsidR="005433EE" w:rsidRDefault="005433EE" w:rsidP="005433EE">
      <w:pPr>
        <w:rPr>
          <w:rFonts w:ascii="Arial" w:hAnsi="Arial" w:cs="Arial"/>
          <w:b/>
          <w:bCs/>
          <w:color w:val="1F1F1F"/>
          <w:sz w:val="21"/>
          <w:szCs w:val="21"/>
          <w:lang/>
        </w:rPr>
      </w:pPr>
      <w:r w:rsidRPr="00BE2FA3">
        <w:rPr>
          <w:rFonts w:ascii="Arial" w:hAnsi="Arial" w:cs="Arial"/>
          <w:b/>
          <w:bCs/>
          <w:color w:val="1F1F1F"/>
          <w:sz w:val="21"/>
          <w:szCs w:val="21"/>
          <w:lang/>
        </w:rPr>
        <w:t xml:space="preserve">Question </w:t>
      </w:r>
      <w:r>
        <w:rPr>
          <w:rFonts w:ascii="Arial" w:hAnsi="Arial" w:cs="Arial"/>
          <w:b/>
          <w:bCs/>
          <w:color w:val="1F1F1F"/>
          <w:sz w:val="21"/>
          <w:szCs w:val="21"/>
          <w:lang/>
        </w:rPr>
        <w:t>4</w:t>
      </w:r>
      <w:r>
        <w:rPr>
          <w:rFonts w:ascii="Arial" w:hAnsi="Arial" w:cs="Arial"/>
          <w:b/>
          <w:bCs/>
          <w:color w:val="1F1F1F"/>
          <w:sz w:val="21"/>
          <w:szCs w:val="21"/>
          <w:lang/>
        </w:rPr>
        <w:t>:</w:t>
      </w:r>
    </w:p>
    <w:p w14:paraId="1FB79069" w14:textId="4CD04C9B" w:rsidR="005433EE" w:rsidRDefault="005433EE" w:rsidP="005433EE">
      <w:pPr>
        <w:rPr>
          <w:rFonts w:ascii="Arial" w:hAnsi="Arial" w:cs="Arial"/>
          <w:b/>
          <w:bCs/>
          <w:color w:val="1F1F1F"/>
          <w:sz w:val="21"/>
          <w:szCs w:val="21"/>
          <w:lang/>
        </w:rPr>
      </w:pPr>
      <w:r>
        <w:rPr>
          <w:rFonts w:ascii="Arial" w:hAnsi="Arial" w:cs="Arial"/>
          <w:b/>
          <w:bCs/>
          <w:color w:val="1F1F1F"/>
          <w:sz w:val="21"/>
          <w:szCs w:val="21"/>
          <w:lang/>
        </w:rPr>
        <w:t>Cod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5433EE" w14:paraId="61C60C17" w14:textId="77777777" w:rsidTr="005433EE">
        <w:tc>
          <w:tcPr>
            <w:tcW w:w="9017" w:type="dxa"/>
          </w:tcPr>
          <w:p w14:paraId="116486B0" w14:textId="77777777" w:rsidR="001D65C3" w:rsidRPr="001D65C3" w:rsidRDefault="001D65C3" w:rsidP="001D65C3">
            <w:pPr>
              <w:rPr>
                <w:rFonts w:ascii="Arial" w:hAnsi="Arial" w:cs="Arial"/>
                <w:color w:val="1F1F1F"/>
                <w:sz w:val="21"/>
                <w:szCs w:val="21"/>
                <w:lang/>
              </w:rPr>
            </w:pPr>
            <w:proofErr w:type="spellStart"/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SCCcoal</w:t>
            </w:r>
            <w:proofErr w:type="spellEnd"/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 &lt;- </w:t>
            </w:r>
            <w:proofErr w:type="gramStart"/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SCC[</w:t>
            </w:r>
            <w:proofErr w:type="spellStart"/>
            <w:proofErr w:type="gramEnd"/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grepl</w:t>
            </w:r>
            <w:proofErr w:type="spellEnd"/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("coal", </w:t>
            </w:r>
            <w:proofErr w:type="spellStart"/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SCC$Short.Name</w:t>
            </w:r>
            <w:proofErr w:type="spellEnd"/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, </w:t>
            </w:r>
            <w:proofErr w:type="spellStart"/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ignore.case</w:t>
            </w:r>
            <w:proofErr w:type="spellEnd"/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 = T),]</w:t>
            </w:r>
          </w:p>
          <w:p w14:paraId="588FD6D7" w14:textId="77777777" w:rsidR="001D65C3" w:rsidRPr="001D65C3" w:rsidRDefault="001D65C3" w:rsidP="001D65C3">
            <w:pPr>
              <w:rPr>
                <w:rFonts w:ascii="Arial" w:hAnsi="Arial" w:cs="Arial"/>
                <w:color w:val="1F1F1F"/>
                <w:sz w:val="21"/>
                <w:szCs w:val="21"/>
                <w:lang/>
              </w:rPr>
            </w:pPr>
            <w:proofErr w:type="spellStart"/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NEIcoal</w:t>
            </w:r>
            <w:proofErr w:type="spellEnd"/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 &lt;- </w:t>
            </w:r>
            <w:proofErr w:type="gramStart"/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NEI[</w:t>
            </w:r>
            <w:proofErr w:type="gramEnd"/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NEI$SCC %in% </w:t>
            </w:r>
            <w:proofErr w:type="spellStart"/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SCCcoal$SCC</w:t>
            </w:r>
            <w:proofErr w:type="spellEnd"/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,]</w:t>
            </w:r>
          </w:p>
          <w:p w14:paraId="2131EC32" w14:textId="77777777" w:rsidR="001D65C3" w:rsidRPr="001D65C3" w:rsidRDefault="001D65C3" w:rsidP="001D65C3">
            <w:pPr>
              <w:rPr>
                <w:rFonts w:ascii="Arial" w:hAnsi="Arial" w:cs="Arial"/>
                <w:color w:val="1F1F1F"/>
                <w:sz w:val="21"/>
                <w:szCs w:val="21"/>
                <w:lang/>
              </w:rPr>
            </w:pPr>
            <w:proofErr w:type="spellStart"/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totalCoal</w:t>
            </w:r>
            <w:proofErr w:type="spellEnd"/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 &lt;- </w:t>
            </w:r>
            <w:proofErr w:type="gramStart"/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aggregate(</w:t>
            </w:r>
            <w:proofErr w:type="gramEnd"/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Emissions ~ year + type, </w:t>
            </w:r>
            <w:proofErr w:type="spellStart"/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NEIcoal</w:t>
            </w:r>
            <w:proofErr w:type="spellEnd"/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, sum)</w:t>
            </w:r>
          </w:p>
          <w:p w14:paraId="133EF7D5" w14:textId="77777777" w:rsidR="001D65C3" w:rsidRPr="001D65C3" w:rsidRDefault="001D65C3" w:rsidP="001D65C3">
            <w:pPr>
              <w:rPr>
                <w:rFonts w:ascii="Arial" w:hAnsi="Arial" w:cs="Arial"/>
                <w:color w:val="1F1F1F"/>
                <w:sz w:val="21"/>
                <w:szCs w:val="21"/>
                <w:lang/>
              </w:rPr>
            </w:pPr>
          </w:p>
          <w:p w14:paraId="71B66CA9" w14:textId="77777777" w:rsidR="001D65C3" w:rsidRPr="001D65C3" w:rsidRDefault="001D65C3" w:rsidP="001D65C3">
            <w:pPr>
              <w:rPr>
                <w:rFonts w:ascii="Arial" w:hAnsi="Arial" w:cs="Arial"/>
                <w:color w:val="1F1F1F"/>
                <w:sz w:val="21"/>
                <w:szCs w:val="21"/>
                <w:lang/>
              </w:rPr>
            </w:pPr>
            <w:proofErr w:type="spellStart"/>
            <w:proofErr w:type="gramStart"/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ggplot</w:t>
            </w:r>
            <w:proofErr w:type="spellEnd"/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(</w:t>
            </w:r>
            <w:proofErr w:type="spellStart"/>
            <w:proofErr w:type="gramEnd"/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totalCoal</w:t>
            </w:r>
            <w:proofErr w:type="spellEnd"/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, </w:t>
            </w:r>
            <w:proofErr w:type="spellStart"/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aes</w:t>
            </w:r>
            <w:proofErr w:type="spellEnd"/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(year, Emissions, col = type)) +</w:t>
            </w:r>
          </w:p>
          <w:p w14:paraId="7E7377C4" w14:textId="77777777" w:rsidR="001D65C3" w:rsidRPr="001D65C3" w:rsidRDefault="001D65C3" w:rsidP="001D65C3">
            <w:pPr>
              <w:rPr>
                <w:rFonts w:ascii="Arial" w:hAnsi="Arial" w:cs="Arial"/>
                <w:color w:val="1F1F1F"/>
                <w:sz w:val="21"/>
                <w:szCs w:val="21"/>
                <w:lang/>
              </w:rPr>
            </w:pPr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      </w:t>
            </w:r>
            <w:proofErr w:type="spellStart"/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geom_</w:t>
            </w:r>
            <w:proofErr w:type="gramStart"/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line</w:t>
            </w:r>
            <w:proofErr w:type="spellEnd"/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(</w:t>
            </w:r>
            <w:proofErr w:type="gramEnd"/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) +</w:t>
            </w:r>
          </w:p>
          <w:p w14:paraId="2EC69B75" w14:textId="77777777" w:rsidR="001D65C3" w:rsidRPr="001D65C3" w:rsidRDefault="001D65C3" w:rsidP="001D65C3">
            <w:pPr>
              <w:rPr>
                <w:rFonts w:ascii="Arial" w:hAnsi="Arial" w:cs="Arial"/>
                <w:color w:val="1F1F1F"/>
                <w:sz w:val="21"/>
                <w:szCs w:val="21"/>
                <w:lang/>
              </w:rPr>
            </w:pPr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      </w:t>
            </w:r>
            <w:proofErr w:type="spellStart"/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geom_</w:t>
            </w:r>
            <w:proofErr w:type="gramStart"/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point</w:t>
            </w:r>
            <w:proofErr w:type="spellEnd"/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(</w:t>
            </w:r>
            <w:proofErr w:type="gramEnd"/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) +</w:t>
            </w:r>
          </w:p>
          <w:p w14:paraId="144697B8" w14:textId="77777777" w:rsidR="001D65C3" w:rsidRPr="001D65C3" w:rsidRDefault="001D65C3" w:rsidP="001D65C3">
            <w:pPr>
              <w:rPr>
                <w:rFonts w:ascii="Arial" w:hAnsi="Arial" w:cs="Arial"/>
                <w:color w:val="1F1F1F"/>
                <w:sz w:val="21"/>
                <w:szCs w:val="21"/>
                <w:lang/>
              </w:rPr>
            </w:pPr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      </w:t>
            </w:r>
            <w:proofErr w:type="spellStart"/>
            <w:proofErr w:type="gramStart"/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ggtitle</w:t>
            </w:r>
            <w:proofErr w:type="spellEnd"/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(</w:t>
            </w:r>
            <w:proofErr w:type="gramEnd"/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expression("Total US" ~ PM[2.5] ~ "Coal Emission by Type and Year")) +</w:t>
            </w:r>
          </w:p>
          <w:p w14:paraId="73373ADE" w14:textId="77777777" w:rsidR="001D65C3" w:rsidRPr="001D65C3" w:rsidRDefault="001D65C3" w:rsidP="001D65C3">
            <w:pPr>
              <w:rPr>
                <w:rFonts w:ascii="Arial" w:hAnsi="Arial" w:cs="Arial"/>
                <w:color w:val="1F1F1F"/>
                <w:sz w:val="21"/>
                <w:szCs w:val="21"/>
                <w:lang/>
              </w:rPr>
            </w:pPr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      </w:t>
            </w:r>
            <w:proofErr w:type="spellStart"/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xlab</w:t>
            </w:r>
            <w:proofErr w:type="spellEnd"/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("Year") +</w:t>
            </w:r>
          </w:p>
          <w:p w14:paraId="28DA4C5D" w14:textId="77777777" w:rsidR="001D65C3" w:rsidRPr="001D65C3" w:rsidRDefault="001D65C3" w:rsidP="001D65C3">
            <w:pPr>
              <w:rPr>
                <w:rFonts w:ascii="Arial" w:hAnsi="Arial" w:cs="Arial"/>
                <w:color w:val="1F1F1F"/>
                <w:sz w:val="21"/>
                <w:szCs w:val="21"/>
                <w:lang/>
              </w:rPr>
            </w:pPr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      </w:t>
            </w:r>
            <w:proofErr w:type="spellStart"/>
            <w:proofErr w:type="gramStart"/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ylab</w:t>
            </w:r>
            <w:proofErr w:type="spellEnd"/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(</w:t>
            </w:r>
            <w:proofErr w:type="gramEnd"/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expression("US " ~ PM[2.5] ~ "Coal Emission info")) +</w:t>
            </w:r>
          </w:p>
          <w:p w14:paraId="59B04D0C" w14:textId="77777777" w:rsidR="001D65C3" w:rsidRPr="001D65C3" w:rsidRDefault="001D65C3" w:rsidP="001D65C3">
            <w:pPr>
              <w:rPr>
                <w:rFonts w:ascii="Arial" w:hAnsi="Arial" w:cs="Arial"/>
                <w:color w:val="1F1F1F"/>
                <w:sz w:val="21"/>
                <w:szCs w:val="21"/>
                <w:lang/>
              </w:rPr>
            </w:pPr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lastRenderedPageBreak/>
              <w:t xml:space="preserve">      </w:t>
            </w:r>
            <w:proofErr w:type="spellStart"/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scale_colour_</w:t>
            </w:r>
            <w:proofErr w:type="gramStart"/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discrete</w:t>
            </w:r>
            <w:proofErr w:type="spellEnd"/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(</w:t>
            </w:r>
            <w:proofErr w:type="gramEnd"/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name = "Type of sources") +</w:t>
            </w:r>
          </w:p>
          <w:p w14:paraId="68821755" w14:textId="5B88A737" w:rsidR="005433EE" w:rsidRDefault="001D65C3" w:rsidP="001D65C3">
            <w:pPr>
              <w:rPr>
                <w:rFonts w:ascii="Arial" w:hAnsi="Arial" w:cs="Arial"/>
                <w:b/>
                <w:bCs/>
                <w:color w:val="1F1F1F"/>
                <w:sz w:val="21"/>
                <w:szCs w:val="21"/>
                <w:lang/>
              </w:rPr>
            </w:pPr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      </w:t>
            </w:r>
            <w:proofErr w:type="gramStart"/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theme(</w:t>
            </w:r>
            <w:proofErr w:type="spellStart"/>
            <w:proofErr w:type="gramEnd"/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legend.title</w:t>
            </w:r>
            <w:proofErr w:type="spellEnd"/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 = </w:t>
            </w:r>
            <w:proofErr w:type="spellStart"/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element_text</w:t>
            </w:r>
            <w:proofErr w:type="spellEnd"/>
            <w:r w:rsidRPr="001D65C3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(face = "bold"))</w:t>
            </w:r>
          </w:p>
        </w:tc>
      </w:tr>
    </w:tbl>
    <w:p w14:paraId="2202FC18" w14:textId="77777777" w:rsidR="005433EE" w:rsidRPr="00BE2FA3" w:rsidRDefault="005433EE" w:rsidP="005433EE">
      <w:pPr>
        <w:rPr>
          <w:rFonts w:ascii="Arial" w:hAnsi="Arial" w:cs="Arial"/>
          <w:b/>
          <w:bCs/>
          <w:color w:val="1F1F1F"/>
          <w:sz w:val="21"/>
          <w:szCs w:val="21"/>
          <w:lang/>
        </w:rPr>
      </w:pPr>
    </w:p>
    <w:p w14:paraId="681F3CAA" w14:textId="77777777" w:rsidR="005433EE" w:rsidRDefault="005433EE" w:rsidP="005433EE">
      <w:pPr>
        <w:rPr>
          <w:rFonts w:ascii="Arial" w:hAnsi="Arial" w:cs="Arial"/>
          <w:color w:val="1F1F1F"/>
          <w:sz w:val="21"/>
          <w:szCs w:val="21"/>
          <w:lang/>
        </w:rPr>
      </w:pPr>
    </w:p>
    <w:p w14:paraId="11674630" w14:textId="77777777" w:rsidR="005433EE" w:rsidRDefault="005433EE" w:rsidP="005433EE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utput plo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5433EE" w14:paraId="7CF3ADE5" w14:textId="77777777" w:rsidTr="005433EE">
        <w:tc>
          <w:tcPr>
            <w:tcW w:w="9017" w:type="dxa"/>
          </w:tcPr>
          <w:p w14:paraId="05D9A60F" w14:textId="77777777" w:rsidR="005433EE" w:rsidRDefault="005433EE" w:rsidP="00BE2FA3"/>
          <w:p w14:paraId="3DA84F36" w14:textId="4963111D" w:rsidR="001D65C3" w:rsidRDefault="001D65C3" w:rsidP="00BE2FA3">
            <w:r>
              <w:rPr>
                <w:noProof/>
              </w:rPr>
              <w:drawing>
                <wp:inline distT="0" distB="0" distL="0" distR="0" wp14:anchorId="78946404" wp14:editId="7ACCD4D1">
                  <wp:extent cx="5732145" cy="3606800"/>
                  <wp:effectExtent l="0" t="0" r="1905" b="0"/>
                  <wp:docPr id="5" name="Picture 5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Chart, line chart&#10;&#10;Description automatically generated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360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A7D6F56" w14:textId="7DFF21C3" w:rsidR="005433EE" w:rsidRDefault="005433EE" w:rsidP="00BE2FA3"/>
    <w:p w14:paraId="24E53D31" w14:textId="75D6870C" w:rsidR="002544EE" w:rsidRDefault="002544EE" w:rsidP="002544EE">
      <w:pPr>
        <w:rPr>
          <w:rFonts w:ascii="Arial" w:hAnsi="Arial" w:cs="Arial"/>
          <w:b/>
          <w:bCs/>
          <w:color w:val="1F1F1F"/>
          <w:sz w:val="21"/>
          <w:szCs w:val="21"/>
          <w:lang/>
        </w:rPr>
      </w:pPr>
      <w:r w:rsidRPr="00BE2FA3">
        <w:rPr>
          <w:rFonts w:ascii="Arial" w:hAnsi="Arial" w:cs="Arial"/>
          <w:b/>
          <w:bCs/>
          <w:color w:val="1F1F1F"/>
          <w:sz w:val="21"/>
          <w:szCs w:val="21"/>
          <w:lang/>
        </w:rPr>
        <w:t xml:space="preserve">Question </w:t>
      </w:r>
      <w:r>
        <w:rPr>
          <w:rFonts w:ascii="Arial" w:hAnsi="Arial" w:cs="Arial"/>
          <w:b/>
          <w:bCs/>
          <w:color w:val="1F1F1F"/>
          <w:sz w:val="21"/>
          <w:szCs w:val="21"/>
          <w:lang/>
        </w:rPr>
        <w:t>5</w:t>
      </w:r>
      <w:r>
        <w:rPr>
          <w:rFonts w:ascii="Arial" w:hAnsi="Arial" w:cs="Arial"/>
          <w:b/>
          <w:bCs/>
          <w:color w:val="1F1F1F"/>
          <w:sz w:val="21"/>
          <w:szCs w:val="21"/>
          <w:lang/>
        </w:rPr>
        <w:t>:</w:t>
      </w:r>
    </w:p>
    <w:p w14:paraId="0969467D" w14:textId="77777777" w:rsidR="002544EE" w:rsidRDefault="002544EE" w:rsidP="002544EE">
      <w:pPr>
        <w:rPr>
          <w:rFonts w:ascii="Arial" w:hAnsi="Arial" w:cs="Arial"/>
          <w:b/>
          <w:bCs/>
          <w:color w:val="1F1F1F"/>
          <w:sz w:val="21"/>
          <w:szCs w:val="21"/>
          <w:lang/>
        </w:rPr>
      </w:pPr>
      <w:r>
        <w:rPr>
          <w:rFonts w:ascii="Arial" w:hAnsi="Arial" w:cs="Arial"/>
          <w:b/>
          <w:bCs/>
          <w:color w:val="1F1F1F"/>
          <w:sz w:val="21"/>
          <w:szCs w:val="21"/>
          <w:lang/>
        </w:rPr>
        <w:t>Cod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2544EE" w14:paraId="780CB598" w14:textId="77777777" w:rsidTr="002544EE">
        <w:tc>
          <w:tcPr>
            <w:tcW w:w="9017" w:type="dxa"/>
          </w:tcPr>
          <w:p w14:paraId="61372540" w14:textId="77777777" w:rsidR="00DF17CA" w:rsidRPr="00DF17CA" w:rsidRDefault="00DF17CA" w:rsidP="00DF17CA">
            <w:pPr>
              <w:rPr>
                <w:rFonts w:ascii="Arial" w:hAnsi="Arial" w:cs="Arial"/>
                <w:color w:val="1F1F1F"/>
                <w:sz w:val="21"/>
                <w:szCs w:val="21"/>
                <w:lang/>
              </w:rPr>
            </w:pPr>
            <w:proofErr w:type="spellStart"/>
            <w:r w:rsidRPr="00DF17CA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baltimoreMotordata</w:t>
            </w:r>
            <w:proofErr w:type="spellEnd"/>
            <w:r w:rsidRPr="00DF17CA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 &lt;- </w:t>
            </w:r>
            <w:proofErr w:type="gramStart"/>
            <w:r w:rsidRPr="00DF17CA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subset(</w:t>
            </w:r>
            <w:proofErr w:type="gramEnd"/>
            <w:r w:rsidRPr="00DF17CA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NEI, </w:t>
            </w:r>
            <w:proofErr w:type="spellStart"/>
            <w:r w:rsidRPr="00DF17CA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NEI$fips</w:t>
            </w:r>
            <w:proofErr w:type="spellEnd"/>
            <w:r w:rsidRPr="00DF17CA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 == "24510" &amp; </w:t>
            </w:r>
            <w:proofErr w:type="spellStart"/>
            <w:r w:rsidRPr="00DF17CA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NEI$type</w:t>
            </w:r>
            <w:proofErr w:type="spellEnd"/>
            <w:r w:rsidRPr="00DF17CA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 == "ON-ROAD")</w:t>
            </w:r>
          </w:p>
          <w:p w14:paraId="1B9CE8FC" w14:textId="77777777" w:rsidR="00DF17CA" w:rsidRPr="00DF17CA" w:rsidRDefault="00DF17CA" w:rsidP="00DF17CA">
            <w:pPr>
              <w:rPr>
                <w:rFonts w:ascii="Arial" w:hAnsi="Arial" w:cs="Arial"/>
                <w:color w:val="1F1F1F"/>
                <w:sz w:val="21"/>
                <w:szCs w:val="21"/>
                <w:lang/>
              </w:rPr>
            </w:pPr>
            <w:proofErr w:type="spellStart"/>
            <w:r w:rsidRPr="00DF17CA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baltimoreMotorAGGdata</w:t>
            </w:r>
            <w:proofErr w:type="spellEnd"/>
            <w:r w:rsidRPr="00DF17CA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 &lt;- </w:t>
            </w:r>
            <w:proofErr w:type="gramStart"/>
            <w:r w:rsidRPr="00DF17CA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aggregate(</w:t>
            </w:r>
            <w:proofErr w:type="gramEnd"/>
            <w:r w:rsidRPr="00DF17CA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Emissions ~ year, </w:t>
            </w:r>
            <w:proofErr w:type="spellStart"/>
            <w:r w:rsidRPr="00DF17CA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baltimoreMotordata</w:t>
            </w:r>
            <w:proofErr w:type="spellEnd"/>
            <w:r w:rsidRPr="00DF17CA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, sum)</w:t>
            </w:r>
          </w:p>
          <w:p w14:paraId="6DA2D220" w14:textId="77777777" w:rsidR="00DF17CA" w:rsidRPr="00DF17CA" w:rsidRDefault="00DF17CA" w:rsidP="00DF17CA">
            <w:pPr>
              <w:rPr>
                <w:rFonts w:ascii="Arial" w:hAnsi="Arial" w:cs="Arial"/>
                <w:color w:val="1F1F1F"/>
                <w:sz w:val="21"/>
                <w:szCs w:val="21"/>
                <w:lang/>
              </w:rPr>
            </w:pPr>
          </w:p>
          <w:p w14:paraId="1A6419E0" w14:textId="77777777" w:rsidR="00DF17CA" w:rsidRPr="00DF17CA" w:rsidRDefault="00DF17CA" w:rsidP="00DF17CA">
            <w:pPr>
              <w:rPr>
                <w:rFonts w:ascii="Arial" w:hAnsi="Arial" w:cs="Arial"/>
                <w:color w:val="1F1F1F"/>
                <w:sz w:val="21"/>
                <w:szCs w:val="21"/>
                <w:lang/>
              </w:rPr>
            </w:pPr>
            <w:proofErr w:type="spellStart"/>
            <w:proofErr w:type="gramStart"/>
            <w:r w:rsidRPr="00DF17CA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ggplot</w:t>
            </w:r>
            <w:proofErr w:type="spellEnd"/>
            <w:r w:rsidRPr="00DF17CA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(</w:t>
            </w:r>
            <w:proofErr w:type="spellStart"/>
            <w:proofErr w:type="gramEnd"/>
            <w:r w:rsidRPr="00DF17CA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baltimoreMotorAGGdata</w:t>
            </w:r>
            <w:proofErr w:type="spellEnd"/>
            <w:r w:rsidRPr="00DF17CA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, </w:t>
            </w:r>
            <w:proofErr w:type="spellStart"/>
            <w:r w:rsidRPr="00DF17CA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aes</w:t>
            </w:r>
            <w:proofErr w:type="spellEnd"/>
            <w:r w:rsidRPr="00DF17CA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(year, Emissions)) +</w:t>
            </w:r>
          </w:p>
          <w:p w14:paraId="0D4170C8" w14:textId="77777777" w:rsidR="00DF17CA" w:rsidRPr="00DF17CA" w:rsidRDefault="00DF17CA" w:rsidP="00DF17CA">
            <w:pPr>
              <w:rPr>
                <w:rFonts w:ascii="Arial" w:hAnsi="Arial" w:cs="Arial"/>
                <w:color w:val="1F1F1F"/>
                <w:sz w:val="21"/>
                <w:szCs w:val="21"/>
                <w:lang/>
              </w:rPr>
            </w:pPr>
            <w:r w:rsidRPr="00DF17CA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      </w:t>
            </w:r>
            <w:proofErr w:type="spellStart"/>
            <w:r w:rsidRPr="00DF17CA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geom_</w:t>
            </w:r>
            <w:proofErr w:type="gramStart"/>
            <w:r w:rsidRPr="00DF17CA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line</w:t>
            </w:r>
            <w:proofErr w:type="spellEnd"/>
            <w:r w:rsidRPr="00DF17CA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(</w:t>
            </w:r>
            <w:proofErr w:type="gramEnd"/>
            <w:r w:rsidRPr="00DF17CA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col = "steelblue3") +</w:t>
            </w:r>
          </w:p>
          <w:p w14:paraId="22906A4C" w14:textId="77777777" w:rsidR="00DF17CA" w:rsidRPr="00DF17CA" w:rsidRDefault="00DF17CA" w:rsidP="00DF17CA">
            <w:pPr>
              <w:rPr>
                <w:rFonts w:ascii="Arial" w:hAnsi="Arial" w:cs="Arial"/>
                <w:color w:val="1F1F1F"/>
                <w:sz w:val="21"/>
                <w:szCs w:val="21"/>
                <w:lang/>
              </w:rPr>
            </w:pPr>
            <w:r w:rsidRPr="00DF17CA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      </w:t>
            </w:r>
            <w:proofErr w:type="spellStart"/>
            <w:r w:rsidRPr="00DF17CA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geom_</w:t>
            </w:r>
            <w:proofErr w:type="gramStart"/>
            <w:r w:rsidRPr="00DF17CA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point</w:t>
            </w:r>
            <w:proofErr w:type="spellEnd"/>
            <w:r w:rsidRPr="00DF17CA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(</w:t>
            </w:r>
            <w:proofErr w:type="gramEnd"/>
            <w:r w:rsidRPr="00DF17CA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col = "steelblue3") +</w:t>
            </w:r>
          </w:p>
          <w:p w14:paraId="194A9D95" w14:textId="77777777" w:rsidR="00DF17CA" w:rsidRPr="00DF17CA" w:rsidRDefault="00DF17CA" w:rsidP="00DF17CA">
            <w:pPr>
              <w:rPr>
                <w:rFonts w:ascii="Arial" w:hAnsi="Arial" w:cs="Arial"/>
                <w:color w:val="1F1F1F"/>
                <w:sz w:val="21"/>
                <w:szCs w:val="21"/>
                <w:lang/>
              </w:rPr>
            </w:pPr>
            <w:r w:rsidRPr="00DF17CA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      </w:t>
            </w:r>
            <w:proofErr w:type="spellStart"/>
            <w:proofErr w:type="gramStart"/>
            <w:r w:rsidRPr="00DF17CA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ggtitle</w:t>
            </w:r>
            <w:proofErr w:type="spellEnd"/>
            <w:r w:rsidRPr="00DF17CA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(</w:t>
            </w:r>
            <w:proofErr w:type="gramEnd"/>
            <w:r w:rsidRPr="00DF17CA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expression("Baltimore info " ~ PM[2.5] ~ "Motor Vehicle Emissions by Year info")) +</w:t>
            </w:r>
          </w:p>
          <w:p w14:paraId="5E8C2AE7" w14:textId="77777777" w:rsidR="00DF17CA" w:rsidRPr="00DF17CA" w:rsidRDefault="00DF17CA" w:rsidP="00DF17CA">
            <w:pPr>
              <w:rPr>
                <w:rFonts w:ascii="Arial" w:hAnsi="Arial" w:cs="Arial"/>
                <w:color w:val="1F1F1F"/>
                <w:sz w:val="21"/>
                <w:szCs w:val="21"/>
                <w:lang/>
              </w:rPr>
            </w:pPr>
            <w:r w:rsidRPr="00DF17CA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      </w:t>
            </w:r>
            <w:proofErr w:type="spellStart"/>
            <w:r w:rsidRPr="00DF17CA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xlab</w:t>
            </w:r>
            <w:proofErr w:type="spellEnd"/>
            <w:r w:rsidRPr="00DF17CA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("Year") +</w:t>
            </w:r>
          </w:p>
          <w:p w14:paraId="3665BCE7" w14:textId="4256CE96" w:rsidR="002544EE" w:rsidRDefault="00DF17CA" w:rsidP="00DF17CA">
            <w:pPr>
              <w:rPr>
                <w:rFonts w:ascii="Arial" w:hAnsi="Arial" w:cs="Arial"/>
                <w:color w:val="1F1F1F"/>
                <w:sz w:val="21"/>
                <w:szCs w:val="21"/>
                <w:lang/>
              </w:rPr>
            </w:pPr>
            <w:r w:rsidRPr="00DF17CA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      </w:t>
            </w:r>
            <w:proofErr w:type="spellStart"/>
            <w:r w:rsidRPr="00DF17CA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ylab</w:t>
            </w:r>
            <w:proofErr w:type="spellEnd"/>
            <w:r w:rsidRPr="00DF17CA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(expression(~</w:t>
            </w:r>
            <w:proofErr w:type="gramStart"/>
            <w:r w:rsidRPr="00DF17CA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PM[</w:t>
            </w:r>
            <w:proofErr w:type="gramEnd"/>
            <w:r w:rsidRPr="00DF17CA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2.5]~ "Motor Vehicle Emissions"))</w:t>
            </w:r>
          </w:p>
        </w:tc>
      </w:tr>
    </w:tbl>
    <w:p w14:paraId="1E7BE0E0" w14:textId="77777777" w:rsidR="002544EE" w:rsidRDefault="002544EE" w:rsidP="002544EE">
      <w:pPr>
        <w:rPr>
          <w:rFonts w:ascii="Arial" w:hAnsi="Arial" w:cs="Arial"/>
          <w:color w:val="1F1F1F"/>
          <w:sz w:val="21"/>
          <w:szCs w:val="21"/>
          <w:lang/>
        </w:rPr>
      </w:pPr>
    </w:p>
    <w:p w14:paraId="116EA29B" w14:textId="6F6B6509" w:rsidR="002544EE" w:rsidRDefault="002544EE" w:rsidP="002544EE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utput plo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2544EE" w14:paraId="607E2A52" w14:textId="77777777" w:rsidTr="002544EE">
        <w:tc>
          <w:tcPr>
            <w:tcW w:w="9017" w:type="dxa"/>
          </w:tcPr>
          <w:p w14:paraId="65ED6D12" w14:textId="1406715D" w:rsidR="002544EE" w:rsidRDefault="00B50531" w:rsidP="002544EE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noProof/>
                <w:sz w:val="22"/>
                <w:szCs w:val="22"/>
              </w:rPr>
              <w:lastRenderedPageBreak/>
              <w:drawing>
                <wp:inline distT="0" distB="0" distL="0" distR="0" wp14:anchorId="5637BA4D" wp14:editId="3A25437D">
                  <wp:extent cx="5732145" cy="3811270"/>
                  <wp:effectExtent l="0" t="0" r="1905" b="0"/>
                  <wp:docPr id="6" name="Picture 6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Chart, line chart&#10;&#10;Description automatically generated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3811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0FF14D" w14:textId="77777777" w:rsidR="002544EE" w:rsidRDefault="002544EE" w:rsidP="002544EE">
      <w:pPr>
        <w:rPr>
          <w:rFonts w:ascii="Calibri" w:hAnsi="Calibri" w:cs="Calibri"/>
          <w:sz w:val="22"/>
          <w:szCs w:val="22"/>
        </w:rPr>
      </w:pPr>
    </w:p>
    <w:p w14:paraId="29C8E4AA" w14:textId="046610F2" w:rsidR="00DF17CA" w:rsidRDefault="00DF17CA" w:rsidP="00DF17CA">
      <w:pPr>
        <w:rPr>
          <w:rFonts w:ascii="Arial" w:hAnsi="Arial" w:cs="Arial"/>
          <w:b/>
          <w:bCs/>
          <w:color w:val="1F1F1F"/>
          <w:sz w:val="21"/>
          <w:szCs w:val="21"/>
          <w:lang/>
        </w:rPr>
      </w:pPr>
      <w:r w:rsidRPr="00BE2FA3">
        <w:rPr>
          <w:rFonts w:ascii="Arial" w:hAnsi="Arial" w:cs="Arial"/>
          <w:b/>
          <w:bCs/>
          <w:color w:val="1F1F1F"/>
          <w:sz w:val="21"/>
          <w:szCs w:val="21"/>
          <w:lang/>
        </w:rPr>
        <w:t xml:space="preserve">Question </w:t>
      </w:r>
      <w:r>
        <w:rPr>
          <w:rFonts w:ascii="Arial" w:hAnsi="Arial" w:cs="Arial"/>
          <w:b/>
          <w:bCs/>
          <w:color w:val="1F1F1F"/>
          <w:sz w:val="21"/>
          <w:szCs w:val="21"/>
          <w:lang/>
        </w:rPr>
        <w:t>6</w:t>
      </w:r>
      <w:r>
        <w:rPr>
          <w:rFonts w:ascii="Arial" w:hAnsi="Arial" w:cs="Arial"/>
          <w:b/>
          <w:bCs/>
          <w:color w:val="1F1F1F"/>
          <w:sz w:val="21"/>
          <w:szCs w:val="21"/>
          <w:lang/>
        </w:rPr>
        <w:t>:</w:t>
      </w:r>
    </w:p>
    <w:p w14:paraId="1AF90D99" w14:textId="02D94E08" w:rsidR="00DF17CA" w:rsidRDefault="00DF17CA" w:rsidP="00DF17CA">
      <w:pPr>
        <w:rPr>
          <w:rFonts w:ascii="Arial" w:hAnsi="Arial" w:cs="Arial"/>
          <w:b/>
          <w:bCs/>
          <w:color w:val="1F1F1F"/>
          <w:sz w:val="21"/>
          <w:szCs w:val="21"/>
          <w:lang/>
        </w:rPr>
      </w:pPr>
      <w:r>
        <w:rPr>
          <w:rFonts w:ascii="Arial" w:hAnsi="Arial" w:cs="Arial"/>
          <w:b/>
          <w:bCs/>
          <w:color w:val="1F1F1F"/>
          <w:sz w:val="21"/>
          <w:szCs w:val="21"/>
          <w:lang/>
        </w:rPr>
        <w:t>Cod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DF17CA" w14:paraId="46991C61" w14:textId="77777777" w:rsidTr="00DF17CA">
        <w:tc>
          <w:tcPr>
            <w:tcW w:w="9017" w:type="dxa"/>
          </w:tcPr>
          <w:p w14:paraId="1A3F6772" w14:textId="77777777" w:rsidR="00C7442E" w:rsidRPr="00C7442E" w:rsidRDefault="00C7442E" w:rsidP="00C7442E">
            <w:pPr>
              <w:rPr>
                <w:rFonts w:ascii="Arial" w:hAnsi="Arial" w:cs="Arial"/>
                <w:color w:val="1F1F1F"/>
                <w:sz w:val="21"/>
                <w:szCs w:val="21"/>
                <w:lang/>
              </w:rPr>
            </w:pPr>
            <w:proofErr w:type="spellStart"/>
            <w:r w:rsidRPr="00C7442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baltLosAngelesMotorsdata</w:t>
            </w:r>
            <w:proofErr w:type="spellEnd"/>
            <w:r w:rsidRPr="00C7442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 &lt;- </w:t>
            </w:r>
            <w:proofErr w:type="gramStart"/>
            <w:r w:rsidRPr="00C7442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subset(</w:t>
            </w:r>
            <w:proofErr w:type="gramEnd"/>
            <w:r w:rsidRPr="00C7442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NEI, </w:t>
            </w:r>
            <w:proofErr w:type="spellStart"/>
            <w:r w:rsidRPr="00C7442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NEI$fips</w:t>
            </w:r>
            <w:proofErr w:type="spellEnd"/>
            <w:r w:rsidRPr="00C7442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 %in% c("24510","06037") &amp; </w:t>
            </w:r>
            <w:proofErr w:type="spellStart"/>
            <w:r w:rsidRPr="00C7442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NEI$type</w:t>
            </w:r>
            <w:proofErr w:type="spellEnd"/>
            <w:r w:rsidRPr="00C7442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 == "ON-ROAD")</w:t>
            </w:r>
          </w:p>
          <w:p w14:paraId="0D70505E" w14:textId="77777777" w:rsidR="00C7442E" w:rsidRPr="00C7442E" w:rsidRDefault="00C7442E" w:rsidP="00C7442E">
            <w:pPr>
              <w:rPr>
                <w:rFonts w:ascii="Arial" w:hAnsi="Arial" w:cs="Arial"/>
                <w:color w:val="1F1F1F"/>
                <w:sz w:val="21"/>
                <w:szCs w:val="21"/>
                <w:lang/>
              </w:rPr>
            </w:pPr>
            <w:proofErr w:type="spellStart"/>
            <w:r w:rsidRPr="00C7442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baltLosAngelesMotorsAGGdata</w:t>
            </w:r>
            <w:proofErr w:type="spellEnd"/>
            <w:r w:rsidRPr="00C7442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 &lt;- </w:t>
            </w:r>
            <w:proofErr w:type="gramStart"/>
            <w:r w:rsidRPr="00C7442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aggregate(</w:t>
            </w:r>
            <w:proofErr w:type="gramEnd"/>
            <w:r w:rsidRPr="00C7442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Emissions ~ year + </w:t>
            </w:r>
            <w:proofErr w:type="spellStart"/>
            <w:r w:rsidRPr="00C7442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fips</w:t>
            </w:r>
            <w:proofErr w:type="spellEnd"/>
            <w:r w:rsidRPr="00C7442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, </w:t>
            </w:r>
            <w:proofErr w:type="spellStart"/>
            <w:r w:rsidRPr="00C7442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baltLosAngelesMotorsdata</w:t>
            </w:r>
            <w:proofErr w:type="spellEnd"/>
            <w:r w:rsidRPr="00C7442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, sum)</w:t>
            </w:r>
          </w:p>
          <w:p w14:paraId="28C7D25C" w14:textId="77777777" w:rsidR="00C7442E" w:rsidRPr="00C7442E" w:rsidRDefault="00C7442E" w:rsidP="00C7442E">
            <w:pPr>
              <w:rPr>
                <w:rFonts w:ascii="Arial" w:hAnsi="Arial" w:cs="Arial"/>
                <w:color w:val="1F1F1F"/>
                <w:sz w:val="21"/>
                <w:szCs w:val="21"/>
                <w:lang/>
              </w:rPr>
            </w:pPr>
          </w:p>
          <w:p w14:paraId="14DDCD58" w14:textId="77777777" w:rsidR="00C7442E" w:rsidRPr="00C7442E" w:rsidRDefault="00C7442E" w:rsidP="00C7442E">
            <w:pPr>
              <w:rPr>
                <w:rFonts w:ascii="Arial" w:hAnsi="Arial" w:cs="Arial"/>
                <w:color w:val="1F1F1F"/>
                <w:sz w:val="21"/>
                <w:szCs w:val="21"/>
                <w:lang/>
              </w:rPr>
            </w:pPr>
            <w:proofErr w:type="spellStart"/>
            <w:proofErr w:type="gramStart"/>
            <w:r w:rsidRPr="00C7442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ggplot</w:t>
            </w:r>
            <w:proofErr w:type="spellEnd"/>
            <w:r w:rsidRPr="00C7442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(</w:t>
            </w:r>
            <w:proofErr w:type="spellStart"/>
            <w:proofErr w:type="gramEnd"/>
            <w:r w:rsidRPr="00C7442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baltLosAngelesMotorsAGGdata</w:t>
            </w:r>
            <w:proofErr w:type="spellEnd"/>
            <w:r w:rsidRPr="00C7442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, </w:t>
            </w:r>
            <w:proofErr w:type="spellStart"/>
            <w:r w:rsidRPr="00C7442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aes</w:t>
            </w:r>
            <w:proofErr w:type="spellEnd"/>
            <w:r w:rsidRPr="00C7442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(year, Emissions, col = </w:t>
            </w:r>
            <w:proofErr w:type="spellStart"/>
            <w:r w:rsidRPr="00C7442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fips</w:t>
            </w:r>
            <w:proofErr w:type="spellEnd"/>
            <w:r w:rsidRPr="00C7442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)) +</w:t>
            </w:r>
          </w:p>
          <w:p w14:paraId="1C1B6C1B" w14:textId="77777777" w:rsidR="00C7442E" w:rsidRPr="00C7442E" w:rsidRDefault="00C7442E" w:rsidP="00C7442E">
            <w:pPr>
              <w:rPr>
                <w:rFonts w:ascii="Arial" w:hAnsi="Arial" w:cs="Arial"/>
                <w:color w:val="1F1F1F"/>
                <w:sz w:val="21"/>
                <w:szCs w:val="21"/>
                <w:lang/>
              </w:rPr>
            </w:pPr>
            <w:r w:rsidRPr="00C7442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      </w:t>
            </w:r>
            <w:proofErr w:type="spellStart"/>
            <w:r w:rsidRPr="00C7442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geom_</w:t>
            </w:r>
            <w:proofErr w:type="gramStart"/>
            <w:r w:rsidRPr="00C7442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line</w:t>
            </w:r>
            <w:proofErr w:type="spellEnd"/>
            <w:r w:rsidRPr="00C7442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(</w:t>
            </w:r>
            <w:proofErr w:type="gramEnd"/>
            <w:r w:rsidRPr="00C7442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) +</w:t>
            </w:r>
          </w:p>
          <w:p w14:paraId="630F180E" w14:textId="77777777" w:rsidR="00C7442E" w:rsidRPr="00C7442E" w:rsidRDefault="00C7442E" w:rsidP="00C7442E">
            <w:pPr>
              <w:rPr>
                <w:rFonts w:ascii="Arial" w:hAnsi="Arial" w:cs="Arial"/>
                <w:color w:val="1F1F1F"/>
                <w:sz w:val="21"/>
                <w:szCs w:val="21"/>
                <w:lang/>
              </w:rPr>
            </w:pPr>
            <w:r w:rsidRPr="00C7442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      </w:t>
            </w:r>
            <w:proofErr w:type="spellStart"/>
            <w:r w:rsidRPr="00C7442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geom_</w:t>
            </w:r>
            <w:proofErr w:type="gramStart"/>
            <w:r w:rsidRPr="00C7442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point</w:t>
            </w:r>
            <w:proofErr w:type="spellEnd"/>
            <w:r w:rsidRPr="00C7442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(</w:t>
            </w:r>
            <w:proofErr w:type="gramEnd"/>
            <w:r w:rsidRPr="00C7442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) +</w:t>
            </w:r>
          </w:p>
          <w:p w14:paraId="551ABF87" w14:textId="77777777" w:rsidR="00C7442E" w:rsidRPr="00C7442E" w:rsidRDefault="00C7442E" w:rsidP="00C7442E">
            <w:pPr>
              <w:rPr>
                <w:rFonts w:ascii="Arial" w:hAnsi="Arial" w:cs="Arial"/>
                <w:color w:val="1F1F1F"/>
                <w:sz w:val="21"/>
                <w:szCs w:val="21"/>
                <w:lang/>
              </w:rPr>
            </w:pPr>
            <w:r w:rsidRPr="00C7442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      </w:t>
            </w:r>
            <w:proofErr w:type="spellStart"/>
            <w:proofErr w:type="gramStart"/>
            <w:r w:rsidRPr="00C7442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ggtitle</w:t>
            </w:r>
            <w:proofErr w:type="spellEnd"/>
            <w:r w:rsidRPr="00C7442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(</w:t>
            </w:r>
            <w:proofErr w:type="gramEnd"/>
            <w:r w:rsidRPr="00C7442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expression("Baltimore and Los Angeles info" ~ PM[2.5] ~ "Motor Vehicle Emissions by Year info")) +</w:t>
            </w:r>
          </w:p>
          <w:p w14:paraId="7E329434" w14:textId="77777777" w:rsidR="00C7442E" w:rsidRPr="00C7442E" w:rsidRDefault="00C7442E" w:rsidP="00C7442E">
            <w:pPr>
              <w:rPr>
                <w:rFonts w:ascii="Arial" w:hAnsi="Arial" w:cs="Arial"/>
                <w:color w:val="1F1F1F"/>
                <w:sz w:val="21"/>
                <w:szCs w:val="21"/>
                <w:lang/>
              </w:rPr>
            </w:pPr>
            <w:r w:rsidRPr="00C7442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      </w:t>
            </w:r>
            <w:proofErr w:type="gramStart"/>
            <w:r w:rsidRPr="00C7442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labs(</w:t>
            </w:r>
            <w:proofErr w:type="gramEnd"/>
            <w:r w:rsidRPr="00C7442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x = "Year", y = expression(~PM[2.5]~ "Motor Vehicle Emissions info") ) +</w:t>
            </w:r>
          </w:p>
          <w:p w14:paraId="756C79E3" w14:textId="77777777" w:rsidR="00C7442E" w:rsidRPr="00C7442E" w:rsidRDefault="00C7442E" w:rsidP="00C7442E">
            <w:pPr>
              <w:rPr>
                <w:rFonts w:ascii="Arial" w:hAnsi="Arial" w:cs="Arial"/>
                <w:color w:val="1F1F1F"/>
                <w:sz w:val="21"/>
                <w:szCs w:val="21"/>
                <w:lang/>
              </w:rPr>
            </w:pPr>
            <w:r w:rsidRPr="00C7442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      </w:t>
            </w:r>
            <w:proofErr w:type="spellStart"/>
            <w:r w:rsidRPr="00C7442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scale_colour_</w:t>
            </w:r>
            <w:proofErr w:type="gramStart"/>
            <w:r w:rsidRPr="00C7442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discrete</w:t>
            </w:r>
            <w:proofErr w:type="spellEnd"/>
            <w:r w:rsidRPr="00C7442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(</w:t>
            </w:r>
            <w:proofErr w:type="gramEnd"/>
            <w:r w:rsidRPr="00C7442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name = "City", labels = c("Los Angeles", "Baltimore")) +</w:t>
            </w:r>
          </w:p>
          <w:p w14:paraId="12905853" w14:textId="5D8CE1FD" w:rsidR="00DF17CA" w:rsidRDefault="00C7442E" w:rsidP="00C7442E">
            <w:pPr>
              <w:rPr>
                <w:rFonts w:ascii="Arial" w:hAnsi="Arial" w:cs="Arial"/>
                <w:b/>
                <w:bCs/>
                <w:color w:val="1F1F1F"/>
                <w:sz w:val="21"/>
                <w:szCs w:val="21"/>
                <w:lang/>
              </w:rPr>
            </w:pPr>
            <w:r w:rsidRPr="00C7442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      </w:t>
            </w:r>
            <w:proofErr w:type="gramStart"/>
            <w:r w:rsidRPr="00C7442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theme(</w:t>
            </w:r>
            <w:proofErr w:type="spellStart"/>
            <w:proofErr w:type="gramEnd"/>
            <w:r w:rsidRPr="00C7442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legend.title</w:t>
            </w:r>
            <w:proofErr w:type="spellEnd"/>
            <w:r w:rsidRPr="00C7442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 xml:space="preserve"> = </w:t>
            </w:r>
            <w:proofErr w:type="spellStart"/>
            <w:r w:rsidRPr="00C7442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element_text</w:t>
            </w:r>
            <w:proofErr w:type="spellEnd"/>
            <w:r w:rsidRPr="00C7442E">
              <w:rPr>
                <w:rFonts w:ascii="Arial" w:hAnsi="Arial" w:cs="Arial"/>
                <w:color w:val="1F1F1F"/>
                <w:sz w:val="21"/>
                <w:szCs w:val="21"/>
                <w:lang/>
              </w:rPr>
              <w:t>(face = "bold"))</w:t>
            </w:r>
          </w:p>
        </w:tc>
      </w:tr>
    </w:tbl>
    <w:p w14:paraId="65932EF8" w14:textId="77777777" w:rsidR="00DF17CA" w:rsidRDefault="00DF17CA" w:rsidP="00DF17CA">
      <w:pPr>
        <w:rPr>
          <w:rFonts w:ascii="Arial" w:hAnsi="Arial" w:cs="Arial"/>
          <w:b/>
          <w:bCs/>
          <w:color w:val="1F1F1F"/>
          <w:sz w:val="21"/>
          <w:szCs w:val="21"/>
          <w:lang/>
        </w:rPr>
      </w:pPr>
    </w:p>
    <w:p w14:paraId="67B0C097" w14:textId="77777777" w:rsidR="00DF17CA" w:rsidRDefault="00DF17CA" w:rsidP="00DF17CA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utput plots</w:t>
      </w:r>
    </w:p>
    <w:p w14:paraId="6F7B491D" w14:textId="77777777" w:rsidR="00DF17CA" w:rsidRDefault="00DF17CA" w:rsidP="00DF17CA">
      <w:pPr>
        <w:rPr>
          <w:rFonts w:ascii="Arial" w:hAnsi="Arial" w:cs="Arial"/>
          <w:b/>
          <w:bCs/>
          <w:color w:val="1F1F1F"/>
          <w:sz w:val="21"/>
          <w:szCs w:val="21"/>
          <w:lang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DF17CA" w14:paraId="38B4F565" w14:textId="77777777" w:rsidTr="00DF17CA">
        <w:tc>
          <w:tcPr>
            <w:tcW w:w="9017" w:type="dxa"/>
          </w:tcPr>
          <w:p w14:paraId="2BCB7E31" w14:textId="60266E77" w:rsidR="00DF17CA" w:rsidRDefault="00E37EFF" w:rsidP="00BE2FA3">
            <w:r>
              <w:rPr>
                <w:noProof/>
              </w:rPr>
              <w:lastRenderedPageBreak/>
              <w:drawing>
                <wp:inline distT="0" distB="0" distL="0" distR="0" wp14:anchorId="3D68A7C4" wp14:editId="270E798D">
                  <wp:extent cx="5732145" cy="3421380"/>
                  <wp:effectExtent l="0" t="0" r="1905" b="7620"/>
                  <wp:docPr id="7" name="Picture 7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Chart, line char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3421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FBF31C6" w14:textId="77777777" w:rsidR="002544EE" w:rsidRPr="00BE2FA3" w:rsidRDefault="002544EE" w:rsidP="00BE2FA3"/>
    <w:sectPr w:rsidR="002544EE" w:rsidRPr="00BE2FA3" w:rsidSect="004D2089">
      <w:headerReference w:type="default" r:id="rId15"/>
      <w:footerReference w:type="default" r:id="rId16"/>
      <w:pgSz w:w="11907" w:h="16839" w:code="9"/>
      <w:pgMar w:top="720" w:right="1440" w:bottom="432" w:left="1440" w:header="288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79933D" w14:textId="77777777" w:rsidR="00B50206" w:rsidRDefault="00B50206">
      <w:r>
        <w:separator/>
      </w:r>
    </w:p>
  </w:endnote>
  <w:endnote w:type="continuationSeparator" w:id="0">
    <w:p w14:paraId="3FF3571B" w14:textId="77777777" w:rsidR="00B50206" w:rsidRDefault="00B502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  <w:highlight w:val="yellow"/>
      </w:rPr>
      <w:id w:val="5608208"/>
      <w:docPartObj>
        <w:docPartGallery w:val="Page Numbers (Bottom of Page)"/>
        <w:docPartUnique/>
      </w:docPartObj>
    </w:sdtPr>
    <w:sdtEndPr/>
    <w:sdtContent>
      <w:sdt>
        <w:sdtPr>
          <w:rPr>
            <w:b/>
            <w:bCs/>
            <w:highlight w:val="yellow"/>
          </w:rPr>
          <w:id w:val="565050477"/>
          <w:docPartObj>
            <w:docPartGallery w:val="Page Numbers (Top of Page)"/>
            <w:docPartUnique/>
          </w:docPartObj>
        </w:sdtPr>
        <w:sdtEndPr/>
        <w:sdtContent>
          <w:p w14:paraId="4754F421" w14:textId="25E802F4" w:rsidR="008C3A60" w:rsidRPr="00C0587C" w:rsidRDefault="00C0587C" w:rsidP="008D33B9">
            <w:pPr>
              <w:pStyle w:val="Footer"/>
              <w:pBdr>
                <w:top w:val="single" w:sz="4" w:space="1" w:color="auto"/>
              </w:pBdr>
              <w:jc w:val="center"/>
              <w:rPr>
                <w:b/>
                <w:bCs/>
              </w:rPr>
            </w:pPr>
            <w:r w:rsidRPr="00C0587C">
              <w:rPr>
                <w:b/>
                <w:bCs/>
                <w:highlight w:val="yellow"/>
              </w:rPr>
              <w:t xml:space="preserve">Roll Number </w:t>
            </w:r>
            <w:r w:rsidR="00625471" w:rsidRPr="00C0587C">
              <w:rPr>
                <w:b/>
                <w:bCs/>
                <w:highlight w:val="yellow"/>
              </w:rPr>
              <w:tab/>
            </w:r>
            <w:r>
              <w:rPr>
                <w:b/>
                <w:bCs/>
                <w:highlight w:val="yellow"/>
              </w:rPr>
              <w:t>Section</w:t>
            </w:r>
            <w:r w:rsidR="008C3A60" w:rsidRPr="00C0587C">
              <w:rPr>
                <w:b/>
                <w:bCs/>
                <w:highlight w:val="yellow"/>
              </w:rPr>
              <w:tab/>
              <w:t xml:space="preserve">Page </w:t>
            </w:r>
            <w:r w:rsidR="00FB4EE5" w:rsidRPr="00C0587C">
              <w:rPr>
                <w:b/>
                <w:bCs/>
                <w:highlight w:val="yellow"/>
              </w:rPr>
              <w:fldChar w:fldCharType="begin"/>
            </w:r>
            <w:r w:rsidR="008C3A60" w:rsidRPr="00C0587C">
              <w:rPr>
                <w:b/>
                <w:bCs/>
                <w:highlight w:val="yellow"/>
              </w:rPr>
              <w:instrText xml:space="preserve"> PAGE </w:instrText>
            </w:r>
            <w:r w:rsidR="00FB4EE5" w:rsidRPr="00C0587C">
              <w:rPr>
                <w:b/>
                <w:bCs/>
                <w:highlight w:val="yellow"/>
              </w:rPr>
              <w:fldChar w:fldCharType="separate"/>
            </w:r>
            <w:r w:rsidR="00AF4C71" w:rsidRPr="00C0587C">
              <w:rPr>
                <w:b/>
                <w:bCs/>
                <w:noProof/>
                <w:highlight w:val="yellow"/>
              </w:rPr>
              <w:t>2</w:t>
            </w:r>
            <w:r w:rsidR="00FB4EE5" w:rsidRPr="00C0587C">
              <w:rPr>
                <w:b/>
                <w:bCs/>
                <w:highlight w:val="yellow"/>
              </w:rPr>
              <w:fldChar w:fldCharType="end"/>
            </w:r>
            <w:r w:rsidR="008C3A60" w:rsidRPr="00C0587C">
              <w:rPr>
                <w:b/>
                <w:bCs/>
                <w:highlight w:val="yellow"/>
              </w:rPr>
              <w:t xml:space="preserve"> of </w:t>
            </w:r>
            <w:r w:rsidR="00FB4EE5" w:rsidRPr="00C0587C">
              <w:rPr>
                <w:b/>
                <w:bCs/>
                <w:highlight w:val="yellow"/>
              </w:rPr>
              <w:fldChar w:fldCharType="begin"/>
            </w:r>
            <w:r w:rsidR="008C3A60" w:rsidRPr="00C0587C">
              <w:rPr>
                <w:b/>
                <w:bCs/>
                <w:highlight w:val="yellow"/>
              </w:rPr>
              <w:instrText xml:space="preserve"> NUMPAGES  </w:instrText>
            </w:r>
            <w:r w:rsidR="00FB4EE5" w:rsidRPr="00C0587C">
              <w:rPr>
                <w:b/>
                <w:bCs/>
                <w:highlight w:val="yellow"/>
              </w:rPr>
              <w:fldChar w:fldCharType="separate"/>
            </w:r>
            <w:r w:rsidR="00AF4C71" w:rsidRPr="00C0587C">
              <w:rPr>
                <w:b/>
                <w:bCs/>
                <w:noProof/>
                <w:highlight w:val="yellow"/>
              </w:rPr>
              <w:t>2</w:t>
            </w:r>
            <w:r w:rsidR="00FB4EE5" w:rsidRPr="00C0587C">
              <w:rPr>
                <w:b/>
                <w:bCs/>
                <w:highlight w:val="yellow"/>
              </w:rPr>
              <w:fldChar w:fldCharType="end"/>
            </w:r>
          </w:p>
        </w:sdtContent>
      </w:sdt>
    </w:sdtContent>
  </w:sdt>
  <w:p w14:paraId="21265F1F" w14:textId="77777777" w:rsidR="008C3A60" w:rsidRDefault="008C3A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B1869C" w14:textId="77777777" w:rsidR="00B50206" w:rsidRDefault="00B50206">
      <w:r>
        <w:separator/>
      </w:r>
    </w:p>
  </w:footnote>
  <w:footnote w:type="continuationSeparator" w:id="0">
    <w:p w14:paraId="4F251592" w14:textId="77777777" w:rsidR="00B50206" w:rsidRDefault="00B502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E3907" w14:textId="77777777" w:rsidR="003159D6" w:rsidRPr="003159D6" w:rsidRDefault="003159D6" w:rsidP="00AB16D1">
    <w:pPr>
      <w:spacing w:line="276" w:lineRule="auto"/>
      <w:jc w:val="center"/>
      <w:outlineLvl w:val="0"/>
      <w:rPr>
        <w:b/>
        <w:sz w:val="18"/>
      </w:rPr>
    </w:pPr>
  </w:p>
  <w:p w14:paraId="2CCEA127" w14:textId="77777777" w:rsidR="008C3A60" w:rsidRPr="002B3CFC" w:rsidRDefault="008C3A60" w:rsidP="00AB16D1">
    <w:pPr>
      <w:spacing w:line="276" w:lineRule="auto"/>
      <w:jc w:val="center"/>
      <w:outlineLvl w:val="0"/>
      <w:rPr>
        <w:b/>
        <w:sz w:val="34"/>
      </w:rPr>
    </w:pPr>
    <w:r w:rsidRPr="002B3CFC">
      <w:rPr>
        <w:b/>
        <w:sz w:val="34"/>
      </w:rPr>
      <w:t>National University of Computer and Emerging Sciences</w:t>
    </w:r>
  </w:p>
  <w:p w14:paraId="0E092652" w14:textId="3113D342" w:rsidR="008C3A60" w:rsidRPr="00A90822" w:rsidRDefault="00AA758F" w:rsidP="00091F7E">
    <w:pPr>
      <w:pBdr>
        <w:bottom w:val="single" w:sz="4" w:space="0" w:color="auto"/>
      </w:pBdr>
      <w:jc w:val="center"/>
      <w:outlineLvl w:val="0"/>
      <w:rPr>
        <w:b/>
        <w:sz w:val="30"/>
      </w:rPr>
    </w:pPr>
    <w:r w:rsidRPr="00A90822">
      <w:rPr>
        <w:b/>
      </w:rPr>
      <w:t xml:space="preserve">Department of </w:t>
    </w:r>
    <w:r w:rsidR="0050760D" w:rsidRPr="00A90822">
      <w:rPr>
        <w:b/>
      </w:rPr>
      <w:t>Computer Science</w:t>
    </w:r>
    <w:r w:rsidR="008C3A60" w:rsidRPr="00A90822">
      <w:rPr>
        <w:b/>
      </w:rPr>
      <w:tab/>
    </w:r>
    <w:r w:rsidR="008C3A60" w:rsidRPr="00A90822">
      <w:rPr>
        <w:b/>
      </w:rPr>
      <w:tab/>
    </w:r>
    <w:r w:rsidR="0098375D" w:rsidRPr="00A90822">
      <w:rPr>
        <w:b/>
      </w:rPr>
      <w:t>Chiniot-Faisalabad</w:t>
    </w:r>
    <w:r w:rsidR="008C3A60" w:rsidRPr="00A90822">
      <w:rPr>
        <w:b/>
      </w:rPr>
      <w:t xml:space="preserve"> Campus</w:t>
    </w:r>
    <w:r w:rsidR="008C3A60" w:rsidRPr="00A90822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012CA7"/>
    <w:multiLevelType w:val="multilevel"/>
    <w:tmpl w:val="6CCC34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82A46DF"/>
    <w:multiLevelType w:val="hybridMultilevel"/>
    <w:tmpl w:val="464E822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E95A7F"/>
    <w:multiLevelType w:val="multilevel"/>
    <w:tmpl w:val="0316E5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F487B36"/>
    <w:multiLevelType w:val="multilevel"/>
    <w:tmpl w:val="58949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7E538F9"/>
    <w:multiLevelType w:val="hybridMultilevel"/>
    <w:tmpl w:val="C01C82DA"/>
    <w:lvl w:ilvl="0" w:tplc="5ABC6A66">
      <w:start w:val="1"/>
      <w:numFmt w:val="decimal"/>
      <w:lvlText w:val="%1."/>
      <w:lvlJc w:val="left"/>
      <w:pPr>
        <w:ind w:left="1170" w:hanging="360"/>
      </w:pPr>
      <w:rPr>
        <w:b w:val="0"/>
        <w:bCs w:val="0"/>
      </w:rPr>
    </w:lvl>
    <w:lvl w:ilvl="1" w:tplc="20000019" w:tentative="1">
      <w:start w:val="1"/>
      <w:numFmt w:val="lowerLetter"/>
      <w:lvlText w:val="%2."/>
      <w:lvlJc w:val="left"/>
      <w:pPr>
        <w:ind w:left="1890" w:hanging="360"/>
      </w:pPr>
    </w:lvl>
    <w:lvl w:ilvl="2" w:tplc="2000001B" w:tentative="1">
      <w:start w:val="1"/>
      <w:numFmt w:val="lowerRoman"/>
      <w:lvlText w:val="%3."/>
      <w:lvlJc w:val="right"/>
      <w:pPr>
        <w:ind w:left="2610" w:hanging="180"/>
      </w:pPr>
    </w:lvl>
    <w:lvl w:ilvl="3" w:tplc="2000000F" w:tentative="1">
      <w:start w:val="1"/>
      <w:numFmt w:val="decimal"/>
      <w:lvlText w:val="%4."/>
      <w:lvlJc w:val="left"/>
      <w:pPr>
        <w:ind w:left="3330" w:hanging="360"/>
      </w:pPr>
    </w:lvl>
    <w:lvl w:ilvl="4" w:tplc="20000019" w:tentative="1">
      <w:start w:val="1"/>
      <w:numFmt w:val="lowerLetter"/>
      <w:lvlText w:val="%5."/>
      <w:lvlJc w:val="left"/>
      <w:pPr>
        <w:ind w:left="4050" w:hanging="360"/>
      </w:pPr>
    </w:lvl>
    <w:lvl w:ilvl="5" w:tplc="2000001B" w:tentative="1">
      <w:start w:val="1"/>
      <w:numFmt w:val="lowerRoman"/>
      <w:lvlText w:val="%6."/>
      <w:lvlJc w:val="right"/>
      <w:pPr>
        <w:ind w:left="4770" w:hanging="180"/>
      </w:pPr>
    </w:lvl>
    <w:lvl w:ilvl="6" w:tplc="2000000F" w:tentative="1">
      <w:start w:val="1"/>
      <w:numFmt w:val="decimal"/>
      <w:lvlText w:val="%7."/>
      <w:lvlJc w:val="left"/>
      <w:pPr>
        <w:ind w:left="5490" w:hanging="360"/>
      </w:pPr>
    </w:lvl>
    <w:lvl w:ilvl="7" w:tplc="20000019" w:tentative="1">
      <w:start w:val="1"/>
      <w:numFmt w:val="lowerLetter"/>
      <w:lvlText w:val="%8."/>
      <w:lvlJc w:val="left"/>
      <w:pPr>
        <w:ind w:left="6210" w:hanging="360"/>
      </w:pPr>
    </w:lvl>
    <w:lvl w:ilvl="8" w:tplc="2000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5" w15:restartNumberingAfterBreak="0">
    <w:nsid w:val="5DD32A77"/>
    <w:multiLevelType w:val="multilevel"/>
    <w:tmpl w:val="AB94E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E203D23"/>
    <w:multiLevelType w:val="multilevel"/>
    <w:tmpl w:val="66DEE6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1775BC1"/>
    <w:multiLevelType w:val="hybridMultilevel"/>
    <w:tmpl w:val="80EA0D74"/>
    <w:lvl w:ilvl="0" w:tplc="4A8E8BFA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811423"/>
    <w:multiLevelType w:val="hybridMultilevel"/>
    <w:tmpl w:val="4B964BD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1"/>
  </w:num>
  <w:num w:numId="4">
    <w:abstractNumId w:val="2"/>
  </w:num>
  <w:num w:numId="5">
    <w:abstractNumId w:val="6"/>
  </w:num>
  <w:num w:numId="6">
    <w:abstractNumId w:val="3"/>
  </w:num>
  <w:num w:numId="7">
    <w:abstractNumId w:val="0"/>
  </w:num>
  <w:num w:numId="8">
    <w:abstractNumId w:val="5"/>
  </w:num>
  <w:num w:numId="9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2NDMxNzUyNTYzsTBT0lEKTi0uzszPAykwqQUA4jjmrSwAAAA="/>
  </w:docVars>
  <w:rsids>
    <w:rsidRoot w:val="00914E49"/>
    <w:rsid w:val="000008D3"/>
    <w:rsid w:val="00003D57"/>
    <w:rsid w:val="00004CEB"/>
    <w:rsid w:val="00033489"/>
    <w:rsid w:val="0003468E"/>
    <w:rsid w:val="0003655F"/>
    <w:rsid w:val="000466E5"/>
    <w:rsid w:val="000517B2"/>
    <w:rsid w:val="00064FF2"/>
    <w:rsid w:val="00067485"/>
    <w:rsid w:val="000711B1"/>
    <w:rsid w:val="00074DDB"/>
    <w:rsid w:val="00085022"/>
    <w:rsid w:val="00091F7E"/>
    <w:rsid w:val="0009218B"/>
    <w:rsid w:val="00094F25"/>
    <w:rsid w:val="000A220B"/>
    <w:rsid w:val="000A2AD7"/>
    <w:rsid w:val="000A4340"/>
    <w:rsid w:val="000A71F7"/>
    <w:rsid w:val="000B31C8"/>
    <w:rsid w:val="000B470E"/>
    <w:rsid w:val="000C040A"/>
    <w:rsid w:val="000D26BF"/>
    <w:rsid w:val="000D2F51"/>
    <w:rsid w:val="000D3169"/>
    <w:rsid w:val="000E12BD"/>
    <w:rsid w:val="000E1B28"/>
    <w:rsid w:val="000E4781"/>
    <w:rsid w:val="000E4E38"/>
    <w:rsid w:val="000F1236"/>
    <w:rsid w:val="000F6D23"/>
    <w:rsid w:val="0010033A"/>
    <w:rsid w:val="0010645E"/>
    <w:rsid w:val="00111121"/>
    <w:rsid w:val="00113977"/>
    <w:rsid w:val="00116059"/>
    <w:rsid w:val="00120ACF"/>
    <w:rsid w:val="00124BCB"/>
    <w:rsid w:val="001335F2"/>
    <w:rsid w:val="001378FA"/>
    <w:rsid w:val="001422FC"/>
    <w:rsid w:val="00151DA2"/>
    <w:rsid w:val="001661A4"/>
    <w:rsid w:val="001748B8"/>
    <w:rsid w:val="00180AB7"/>
    <w:rsid w:val="00183231"/>
    <w:rsid w:val="001835ED"/>
    <w:rsid w:val="00186D74"/>
    <w:rsid w:val="001941A2"/>
    <w:rsid w:val="001A0E3D"/>
    <w:rsid w:val="001A5A23"/>
    <w:rsid w:val="001B2110"/>
    <w:rsid w:val="001B34E3"/>
    <w:rsid w:val="001B4434"/>
    <w:rsid w:val="001B6650"/>
    <w:rsid w:val="001C2443"/>
    <w:rsid w:val="001C3FF3"/>
    <w:rsid w:val="001D5BA5"/>
    <w:rsid w:val="001D65C3"/>
    <w:rsid w:val="001E22A4"/>
    <w:rsid w:val="001E2B26"/>
    <w:rsid w:val="001E5EC8"/>
    <w:rsid w:val="001F1717"/>
    <w:rsid w:val="001F1A5E"/>
    <w:rsid w:val="00201C5C"/>
    <w:rsid w:val="00203496"/>
    <w:rsid w:val="00213E77"/>
    <w:rsid w:val="00233661"/>
    <w:rsid w:val="00236DD3"/>
    <w:rsid w:val="00237E0D"/>
    <w:rsid w:val="00240538"/>
    <w:rsid w:val="00247B6E"/>
    <w:rsid w:val="002544EE"/>
    <w:rsid w:val="00262C6B"/>
    <w:rsid w:val="0026799F"/>
    <w:rsid w:val="00275E98"/>
    <w:rsid w:val="00281AD1"/>
    <w:rsid w:val="002846F3"/>
    <w:rsid w:val="00293D88"/>
    <w:rsid w:val="002A0A81"/>
    <w:rsid w:val="002A4500"/>
    <w:rsid w:val="002A495F"/>
    <w:rsid w:val="002B0140"/>
    <w:rsid w:val="002B3CFC"/>
    <w:rsid w:val="002C5748"/>
    <w:rsid w:val="002D3DFF"/>
    <w:rsid w:val="002D52A7"/>
    <w:rsid w:val="002D72D4"/>
    <w:rsid w:val="002E0007"/>
    <w:rsid w:val="002F0D61"/>
    <w:rsid w:val="002F5897"/>
    <w:rsid w:val="002F6D0D"/>
    <w:rsid w:val="00305ABA"/>
    <w:rsid w:val="003159D6"/>
    <w:rsid w:val="0033578B"/>
    <w:rsid w:val="00341718"/>
    <w:rsid w:val="00342416"/>
    <w:rsid w:val="00344E0D"/>
    <w:rsid w:val="0035388B"/>
    <w:rsid w:val="00355529"/>
    <w:rsid w:val="00355939"/>
    <w:rsid w:val="003579E9"/>
    <w:rsid w:val="003611A8"/>
    <w:rsid w:val="0036362E"/>
    <w:rsid w:val="00363C0C"/>
    <w:rsid w:val="003831CE"/>
    <w:rsid w:val="00392E14"/>
    <w:rsid w:val="00397A76"/>
    <w:rsid w:val="003A061A"/>
    <w:rsid w:val="003A450F"/>
    <w:rsid w:val="003A6EBC"/>
    <w:rsid w:val="003B4574"/>
    <w:rsid w:val="003B4AF2"/>
    <w:rsid w:val="003C0409"/>
    <w:rsid w:val="003C23C1"/>
    <w:rsid w:val="003C3617"/>
    <w:rsid w:val="003C6C12"/>
    <w:rsid w:val="003D6D22"/>
    <w:rsid w:val="003D7074"/>
    <w:rsid w:val="003E095D"/>
    <w:rsid w:val="003E1369"/>
    <w:rsid w:val="003E236C"/>
    <w:rsid w:val="003E2417"/>
    <w:rsid w:val="003E29C8"/>
    <w:rsid w:val="003E539F"/>
    <w:rsid w:val="003F1AEA"/>
    <w:rsid w:val="003F2EFA"/>
    <w:rsid w:val="003F39CF"/>
    <w:rsid w:val="00400050"/>
    <w:rsid w:val="004015CC"/>
    <w:rsid w:val="004027E9"/>
    <w:rsid w:val="00405438"/>
    <w:rsid w:val="004155D7"/>
    <w:rsid w:val="00420D3D"/>
    <w:rsid w:val="004243B2"/>
    <w:rsid w:val="00432335"/>
    <w:rsid w:val="00436F17"/>
    <w:rsid w:val="004466F7"/>
    <w:rsid w:val="00464D87"/>
    <w:rsid w:val="0047036C"/>
    <w:rsid w:val="00474A13"/>
    <w:rsid w:val="004772AA"/>
    <w:rsid w:val="00480ACB"/>
    <w:rsid w:val="00485FF8"/>
    <w:rsid w:val="004915FA"/>
    <w:rsid w:val="0049307D"/>
    <w:rsid w:val="0049553A"/>
    <w:rsid w:val="004A20C6"/>
    <w:rsid w:val="004B1D22"/>
    <w:rsid w:val="004B5A40"/>
    <w:rsid w:val="004B79A9"/>
    <w:rsid w:val="004C044E"/>
    <w:rsid w:val="004C05F2"/>
    <w:rsid w:val="004D2089"/>
    <w:rsid w:val="004D26E8"/>
    <w:rsid w:val="004D3F47"/>
    <w:rsid w:val="004D4C38"/>
    <w:rsid w:val="004D7573"/>
    <w:rsid w:val="004E4F03"/>
    <w:rsid w:val="004F0E13"/>
    <w:rsid w:val="004F5DC8"/>
    <w:rsid w:val="0050760D"/>
    <w:rsid w:val="00510EA1"/>
    <w:rsid w:val="005110A5"/>
    <w:rsid w:val="005247A4"/>
    <w:rsid w:val="00526DD7"/>
    <w:rsid w:val="00532A94"/>
    <w:rsid w:val="005433EE"/>
    <w:rsid w:val="0056344D"/>
    <w:rsid w:val="0057255B"/>
    <w:rsid w:val="00587D16"/>
    <w:rsid w:val="00591376"/>
    <w:rsid w:val="005920B7"/>
    <w:rsid w:val="005A130B"/>
    <w:rsid w:val="005A4DA3"/>
    <w:rsid w:val="005A5A58"/>
    <w:rsid w:val="005A5CCC"/>
    <w:rsid w:val="005A7AF1"/>
    <w:rsid w:val="005B3624"/>
    <w:rsid w:val="005C0BB4"/>
    <w:rsid w:val="005E2532"/>
    <w:rsid w:val="005E59DE"/>
    <w:rsid w:val="005F40DC"/>
    <w:rsid w:val="005F5110"/>
    <w:rsid w:val="0060052E"/>
    <w:rsid w:val="00602131"/>
    <w:rsid w:val="00606FB5"/>
    <w:rsid w:val="00615251"/>
    <w:rsid w:val="006153F3"/>
    <w:rsid w:val="00625471"/>
    <w:rsid w:val="006257A7"/>
    <w:rsid w:val="00626CBD"/>
    <w:rsid w:val="00634C67"/>
    <w:rsid w:val="0063549C"/>
    <w:rsid w:val="006371F9"/>
    <w:rsid w:val="006413B0"/>
    <w:rsid w:val="0064699B"/>
    <w:rsid w:val="00646AF1"/>
    <w:rsid w:val="0065369B"/>
    <w:rsid w:val="00654853"/>
    <w:rsid w:val="0065485B"/>
    <w:rsid w:val="006552CA"/>
    <w:rsid w:val="006648EA"/>
    <w:rsid w:val="00666A08"/>
    <w:rsid w:val="006672CE"/>
    <w:rsid w:val="00673BFB"/>
    <w:rsid w:val="00674C18"/>
    <w:rsid w:val="0067542F"/>
    <w:rsid w:val="00687A45"/>
    <w:rsid w:val="00692005"/>
    <w:rsid w:val="00693763"/>
    <w:rsid w:val="00695BA0"/>
    <w:rsid w:val="006A6C5D"/>
    <w:rsid w:val="006B2B70"/>
    <w:rsid w:val="006B7C36"/>
    <w:rsid w:val="006C0A45"/>
    <w:rsid w:val="006C4CE8"/>
    <w:rsid w:val="006E2944"/>
    <w:rsid w:val="006E4C79"/>
    <w:rsid w:val="006F1591"/>
    <w:rsid w:val="00704396"/>
    <w:rsid w:val="00713D30"/>
    <w:rsid w:val="0071595D"/>
    <w:rsid w:val="00717717"/>
    <w:rsid w:val="00720765"/>
    <w:rsid w:val="0072270B"/>
    <w:rsid w:val="00730296"/>
    <w:rsid w:val="00731AB6"/>
    <w:rsid w:val="00742BE8"/>
    <w:rsid w:val="0074600A"/>
    <w:rsid w:val="00750D8B"/>
    <w:rsid w:val="00754001"/>
    <w:rsid w:val="00754119"/>
    <w:rsid w:val="0075762C"/>
    <w:rsid w:val="00767D72"/>
    <w:rsid w:val="00771742"/>
    <w:rsid w:val="007773B1"/>
    <w:rsid w:val="007826B0"/>
    <w:rsid w:val="007836FB"/>
    <w:rsid w:val="00784564"/>
    <w:rsid w:val="00786CBA"/>
    <w:rsid w:val="0079156A"/>
    <w:rsid w:val="007935F2"/>
    <w:rsid w:val="007944AF"/>
    <w:rsid w:val="00796200"/>
    <w:rsid w:val="0079768E"/>
    <w:rsid w:val="007A0231"/>
    <w:rsid w:val="007A208F"/>
    <w:rsid w:val="007A6F69"/>
    <w:rsid w:val="007A725F"/>
    <w:rsid w:val="007B04CE"/>
    <w:rsid w:val="007B1FA7"/>
    <w:rsid w:val="007B2957"/>
    <w:rsid w:val="007B72E4"/>
    <w:rsid w:val="007F0F55"/>
    <w:rsid w:val="007F1B39"/>
    <w:rsid w:val="007F3C71"/>
    <w:rsid w:val="007F698D"/>
    <w:rsid w:val="007F79CC"/>
    <w:rsid w:val="00801C45"/>
    <w:rsid w:val="00801C9C"/>
    <w:rsid w:val="00801E63"/>
    <w:rsid w:val="0081097C"/>
    <w:rsid w:val="00815BAC"/>
    <w:rsid w:val="00817421"/>
    <w:rsid w:val="00822713"/>
    <w:rsid w:val="00823E2B"/>
    <w:rsid w:val="00824A52"/>
    <w:rsid w:val="00831CF1"/>
    <w:rsid w:val="008337BF"/>
    <w:rsid w:val="00837586"/>
    <w:rsid w:val="00840586"/>
    <w:rsid w:val="00843170"/>
    <w:rsid w:val="008520C3"/>
    <w:rsid w:val="00856715"/>
    <w:rsid w:val="00856DF5"/>
    <w:rsid w:val="00857591"/>
    <w:rsid w:val="00864C6F"/>
    <w:rsid w:val="00867F84"/>
    <w:rsid w:val="008725E7"/>
    <w:rsid w:val="0088076E"/>
    <w:rsid w:val="0089523F"/>
    <w:rsid w:val="008956F7"/>
    <w:rsid w:val="008A0BF6"/>
    <w:rsid w:val="008A3A37"/>
    <w:rsid w:val="008A4AD7"/>
    <w:rsid w:val="008A50B2"/>
    <w:rsid w:val="008B5558"/>
    <w:rsid w:val="008C29DE"/>
    <w:rsid w:val="008C3A60"/>
    <w:rsid w:val="008C7329"/>
    <w:rsid w:val="008D33A4"/>
    <w:rsid w:val="008D33B9"/>
    <w:rsid w:val="008E2DCF"/>
    <w:rsid w:val="008F53F3"/>
    <w:rsid w:val="00904E33"/>
    <w:rsid w:val="00910750"/>
    <w:rsid w:val="00913E0A"/>
    <w:rsid w:val="00914E49"/>
    <w:rsid w:val="00916B82"/>
    <w:rsid w:val="00916BDC"/>
    <w:rsid w:val="00931B97"/>
    <w:rsid w:val="009322ED"/>
    <w:rsid w:val="0093442A"/>
    <w:rsid w:val="00940238"/>
    <w:rsid w:val="009478A8"/>
    <w:rsid w:val="00947AA4"/>
    <w:rsid w:val="0095227A"/>
    <w:rsid w:val="00962D32"/>
    <w:rsid w:val="00970A17"/>
    <w:rsid w:val="00972A04"/>
    <w:rsid w:val="00980C4E"/>
    <w:rsid w:val="0098375D"/>
    <w:rsid w:val="009840CD"/>
    <w:rsid w:val="00992A65"/>
    <w:rsid w:val="00993C89"/>
    <w:rsid w:val="009A156C"/>
    <w:rsid w:val="009A2968"/>
    <w:rsid w:val="009B67E6"/>
    <w:rsid w:val="009C00D8"/>
    <w:rsid w:val="009C1DDA"/>
    <w:rsid w:val="009C4127"/>
    <w:rsid w:val="009C6FF4"/>
    <w:rsid w:val="009D6C44"/>
    <w:rsid w:val="009D6D53"/>
    <w:rsid w:val="009E028F"/>
    <w:rsid w:val="009E4AE9"/>
    <w:rsid w:val="009F1051"/>
    <w:rsid w:val="009F235B"/>
    <w:rsid w:val="009F5D6E"/>
    <w:rsid w:val="009F7F6E"/>
    <w:rsid w:val="00A07C3A"/>
    <w:rsid w:val="00A1531E"/>
    <w:rsid w:val="00A24E78"/>
    <w:rsid w:val="00A40F1C"/>
    <w:rsid w:val="00A45D08"/>
    <w:rsid w:val="00A55AB1"/>
    <w:rsid w:val="00A571D9"/>
    <w:rsid w:val="00A605B4"/>
    <w:rsid w:val="00A80481"/>
    <w:rsid w:val="00A856E6"/>
    <w:rsid w:val="00A90822"/>
    <w:rsid w:val="00A91DBF"/>
    <w:rsid w:val="00AA5D5E"/>
    <w:rsid w:val="00AA758F"/>
    <w:rsid w:val="00AB16D1"/>
    <w:rsid w:val="00AB21C7"/>
    <w:rsid w:val="00AB6345"/>
    <w:rsid w:val="00AB7C52"/>
    <w:rsid w:val="00AC43A8"/>
    <w:rsid w:val="00AD133E"/>
    <w:rsid w:val="00AE0755"/>
    <w:rsid w:val="00AE7D95"/>
    <w:rsid w:val="00AF2A6F"/>
    <w:rsid w:val="00AF3969"/>
    <w:rsid w:val="00AF4C71"/>
    <w:rsid w:val="00B01E50"/>
    <w:rsid w:val="00B0210A"/>
    <w:rsid w:val="00B066DD"/>
    <w:rsid w:val="00B115D4"/>
    <w:rsid w:val="00B13438"/>
    <w:rsid w:val="00B22D56"/>
    <w:rsid w:val="00B308D8"/>
    <w:rsid w:val="00B355D9"/>
    <w:rsid w:val="00B37A7F"/>
    <w:rsid w:val="00B42235"/>
    <w:rsid w:val="00B43744"/>
    <w:rsid w:val="00B50206"/>
    <w:rsid w:val="00B50531"/>
    <w:rsid w:val="00B52B46"/>
    <w:rsid w:val="00B61EAE"/>
    <w:rsid w:val="00B64732"/>
    <w:rsid w:val="00B70F5B"/>
    <w:rsid w:val="00B81B66"/>
    <w:rsid w:val="00B83442"/>
    <w:rsid w:val="00B86F46"/>
    <w:rsid w:val="00B8777A"/>
    <w:rsid w:val="00B909E5"/>
    <w:rsid w:val="00BA1701"/>
    <w:rsid w:val="00BA2973"/>
    <w:rsid w:val="00BA40E0"/>
    <w:rsid w:val="00BB0049"/>
    <w:rsid w:val="00BB3EF1"/>
    <w:rsid w:val="00BB787B"/>
    <w:rsid w:val="00BC4819"/>
    <w:rsid w:val="00BC50B5"/>
    <w:rsid w:val="00BC61D8"/>
    <w:rsid w:val="00BD2447"/>
    <w:rsid w:val="00BD4231"/>
    <w:rsid w:val="00BE2FA3"/>
    <w:rsid w:val="00BE3972"/>
    <w:rsid w:val="00BE4CA5"/>
    <w:rsid w:val="00BF03C2"/>
    <w:rsid w:val="00BF43B8"/>
    <w:rsid w:val="00C044EE"/>
    <w:rsid w:val="00C0587C"/>
    <w:rsid w:val="00C05C40"/>
    <w:rsid w:val="00C14858"/>
    <w:rsid w:val="00C2040B"/>
    <w:rsid w:val="00C21126"/>
    <w:rsid w:val="00C229B4"/>
    <w:rsid w:val="00C42EC2"/>
    <w:rsid w:val="00C43728"/>
    <w:rsid w:val="00C43AFB"/>
    <w:rsid w:val="00C64B6B"/>
    <w:rsid w:val="00C717BF"/>
    <w:rsid w:val="00C72803"/>
    <w:rsid w:val="00C73C7E"/>
    <w:rsid w:val="00C7442E"/>
    <w:rsid w:val="00C76A8D"/>
    <w:rsid w:val="00C95E4A"/>
    <w:rsid w:val="00CA4201"/>
    <w:rsid w:val="00CA53CF"/>
    <w:rsid w:val="00CB2C53"/>
    <w:rsid w:val="00CB536A"/>
    <w:rsid w:val="00CC313C"/>
    <w:rsid w:val="00CD4231"/>
    <w:rsid w:val="00CD47A1"/>
    <w:rsid w:val="00CD5700"/>
    <w:rsid w:val="00CF5A9C"/>
    <w:rsid w:val="00D012E8"/>
    <w:rsid w:val="00D118BA"/>
    <w:rsid w:val="00D25695"/>
    <w:rsid w:val="00D27669"/>
    <w:rsid w:val="00D36A4C"/>
    <w:rsid w:val="00D37781"/>
    <w:rsid w:val="00D41DC0"/>
    <w:rsid w:val="00D546D9"/>
    <w:rsid w:val="00D60702"/>
    <w:rsid w:val="00D67A21"/>
    <w:rsid w:val="00D83A2B"/>
    <w:rsid w:val="00D91C8B"/>
    <w:rsid w:val="00D96137"/>
    <w:rsid w:val="00DA28D6"/>
    <w:rsid w:val="00DB0843"/>
    <w:rsid w:val="00DB122B"/>
    <w:rsid w:val="00DB3115"/>
    <w:rsid w:val="00DB4A0A"/>
    <w:rsid w:val="00DC33F0"/>
    <w:rsid w:val="00DC72EB"/>
    <w:rsid w:val="00DD770E"/>
    <w:rsid w:val="00DD7795"/>
    <w:rsid w:val="00DD7982"/>
    <w:rsid w:val="00DF0CA7"/>
    <w:rsid w:val="00DF17CA"/>
    <w:rsid w:val="00DF41CF"/>
    <w:rsid w:val="00E01E34"/>
    <w:rsid w:val="00E05522"/>
    <w:rsid w:val="00E110B3"/>
    <w:rsid w:val="00E16561"/>
    <w:rsid w:val="00E16EF9"/>
    <w:rsid w:val="00E224C6"/>
    <w:rsid w:val="00E37EFF"/>
    <w:rsid w:val="00E440D2"/>
    <w:rsid w:val="00E507C4"/>
    <w:rsid w:val="00E550E7"/>
    <w:rsid w:val="00E61787"/>
    <w:rsid w:val="00E62D5A"/>
    <w:rsid w:val="00E63ABA"/>
    <w:rsid w:val="00E725EE"/>
    <w:rsid w:val="00E82556"/>
    <w:rsid w:val="00E86EAB"/>
    <w:rsid w:val="00E87B62"/>
    <w:rsid w:val="00E90BC6"/>
    <w:rsid w:val="00E91738"/>
    <w:rsid w:val="00E93F14"/>
    <w:rsid w:val="00E94BA4"/>
    <w:rsid w:val="00EA7A4C"/>
    <w:rsid w:val="00EB0F31"/>
    <w:rsid w:val="00EB2A67"/>
    <w:rsid w:val="00EB7C19"/>
    <w:rsid w:val="00EB7F54"/>
    <w:rsid w:val="00EC1195"/>
    <w:rsid w:val="00EC6D8B"/>
    <w:rsid w:val="00ED43E0"/>
    <w:rsid w:val="00EE324F"/>
    <w:rsid w:val="00EE709A"/>
    <w:rsid w:val="00EF1FB6"/>
    <w:rsid w:val="00EF32B0"/>
    <w:rsid w:val="00F00753"/>
    <w:rsid w:val="00F022F1"/>
    <w:rsid w:val="00F03CA0"/>
    <w:rsid w:val="00F05D61"/>
    <w:rsid w:val="00F1058D"/>
    <w:rsid w:val="00F10EEA"/>
    <w:rsid w:val="00F14A67"/>
    <w:rsid w:val="00F163D0"/>
    <w:rsid w:val="00F170E7"/>
    <w:rsid w:val="00F20715"/>
    <w:rsid w:val="00F2150D"/>
    <w:rsid w:val="00F21746"/>
    <w:rsid w:val="00F43830"/>
    <w:rsid w:val="00F47CBD"/>
    <w:rsid w:val="00F51A63"/>
    <w:rsid w:val="00F53EE2"/>
    <w:rsid w:val="00F5568F"/>
    <w:rsid w:val="00F577D0"/>
    <w:rsid w:val="00F61CA2"/>
    <w:rsid w:val="00F72587"/>
    <w:rsid w:val="00F72B93"/>
    <w:rsid w:val="00F76B9C"/>
    <w:rsid w:val="00F778A0"/>
    <w:rsid w:val="00F91DA3"/>
    <w:rsid w:val="00F955EF"/>
    <w:rsid w:val="00FA2A21"/>
    <w:rsid w:val="00FA5C97"/>
    <w:rsid w:val="00FB1591"/>
    <w:rsid w:val="00FB4EE5"/>
    <w:rsid w:val="00FB64AB"/>
    <w:rsid w:val="00FB6E52"/>
    <w:rsid w:val="00FC7215"/>
    <w:rsid w:val="00FC7D21"/>
    <w:rsid w:val="00FD2E6D"/>
    <w:rsid w:val="00FD346D"/>
    <w:rsid w:val="00FD35AE"/>
    <w:rsid w:val="00FD47A5"/>
    <w:rsid w:val="00FD5B16"/>
    <w:rsid w:val="00FE1D5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6184B7E"/>
  <w15:docId w15:val="{4AD17DA9-14C3-42D4-BC9C-2EFAE6AB1E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0210A"/>
    <w:rPr>
      <w:sz w:val="24"/>
      <w:szCs w:val="24"/>
    </w:rPr>
  </w:style>
  <w:style w:type="paragraph" w:styleId="Heading1">
    <w:name w:val="heading 1"/>
    <w:basedOn w:val="Normal"/>
    <w:next w:val="Normal"/>
    <w:qFormat/>
    <w:rsid w:val="00914E49"/>
    <w:pPr>
      <w:keepNext/>
      <w:spacing w:before="240" w:after="60"/>
      <w:outlineLvl w:val="0"/>
    </w:pPr>
    <w:rPr>
      <w:rFonts w:ascii="Arial" w:eastAsia="Batang" w:hAnsi="Arial" w:cs="Arial"/>
      <w:b/>
      <w:bCs/>
      <w:kern w:val="32"/>
      <w:sz w:val="32"/>
      <w:szCs w:val="32"/>
      <w:lang w:eastAsia="ko-KR"/>
    </w:rPr>
  </w:style>
  <w:style w:type="paragraph" w:styleId="Heading2">
    <w:name w:val="heading 2"/>
    <w:basedOn w:val="Normal"/>
    <w:next w:val="Normal"/>
    <w:qFormat/>
    <w:rsid w:val="00914E49"/>
    <w:pPr>
      <w:keepNext/>
      <w:spacing w:before="240" w:after="60"/>
      <w:outlineLvl w:val="1"/>
    </w:pPr>
    <w:rPr>
      <w:rFonts w:ascii="Arial" w:eastAsia="Batang" w:hAnsi="Arial" w:cs="Arial"/>
      <w:b/>
      <w:bCs/>
      <w:i/>
      <w:iCs/>
      <w:sz w:val="28"/>
      <w:szCs w:val="28"/>
      <w:lang w:eastAsia="ko-KR"/>
    </w:rPr>
  </w:style>
  <w:style w:type="paragraph" w:styleId="Heading3">
    <w:name w:val="heading 3"/>
    <w:basedOn w:val="Normal"/>
    <w:next w:val="Normal"/>
    <w:qFormat/>
    <w:rsid w:val="00914E49"/>
    <w:pPr>
      <w:keepNext/>
      <w:spacing w:before="240" w:after="60"/>
      <w:outlineLvl w:val="2"/>
    </w:pPr>
    <w:rPr>
      <w:rFonts w:ascii="Arial" w:eastAsia="Batang" w:hAnsi="Arial" w:cs="Arial"/>
      <w:b/>
      <w:bCs/>
      <w:sz w:val="26"/>
      <w:szCs w:val="26"/>
      <w:lang w:eastAsia="ko-KR"/>
    </w:rPr>
  </w:style>
  <w:style w:type="paragraph" w:styleId="Heading8">
    <w:name w:val="heading 8"/>
    <w:basedOn w:val="Normal"/>
    <w:next w:val="Normal"/>
    <w:qFormat/>
    <w:rsid w:val="00914E49"/>
    <w:pPr>
      <w:spacing w:before="240" w:after="60"/>
      <w:outlineLvl w:val="7"/>
    </w:pPr>
    <w:rPr>
      <w:rFonts w:eastAsia="Batang"/>
      <w:i/>
      <w:iCs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0140"/>
    <w:pPr>
      <w:spacing w:after="200" w:line="276" w:lineRule="auto"/>
      <w:ind w:left="720"/>
    </w:pPr>
    <w:rPr>
      <w:rFonts w:ascii="Calibri" w:hAnsi="Calibri" w:cs="Calibri"/>
      <w:sz w:val="22"/>
      <w:szCs w:val="22"/>
    </w:rPr>
  </w:style>
  <w:style w:type="paragraph" w:styleId="Header">
    <w:name w:val="header"/>
    <w:basedOn w:val="Normal"/>
    <w:link w:val="HeaderChar"/>
    <w:uiPriority w:val="99"/>
    <w:rsid w:val="00262C6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262C6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262C6B"/>
  </w:style>
  <w:style w:type="paragraph" w:styleId="Title">
    <w:name w:val="Title"/>
    <w:basedOn w:val="Normal"/>
    <w:qFormat/>
    <w:rsid w:val="00A45D08"/>
    <w:pPr>
      <w:spacing w:before="240" w:after="60"/>
      <w:jc w:val="center"/>
      <w:outlineLvl w:val="0"/>
    </w:pPr>
    <w:rPr>
      <w:rFonts w:ascii="Arial" w:eastAsia="Batang" w:hAnsi="Arial" w:cs="Arial"/>
      <w:b/>
      <w:bCs/>
      <w:kern w:val="28"/>
      <w:sz w:val="32"/>
      <w:szCs w:val="32"/>
      <w:lang w:eastAsia="ko-KR"/>
    </w:rPr>
  </w:style>
  <w:style w:type="character" w:customStyle="1" w:styleId="multichoiceanswer1">
    <w:name w:val="multichoiceanswer1"/>
    <w:basedOn w:val="DefaultParagraphFont"/>
    <w:rsid w:val="00F61CA2"/>
    <w:rPr>
      <w:rFonts w:ascii="Verdana" w:hAnsi="Verdana" w:cs="Verdana"/>
      <w:color w:val="000000"/>
      <w:sz w:val="18"/>
      <w:szCs w:val="18"/>
    </w:rPr>
  </w:style>
  <w:style w:type="character" w:customStyle="1" w:styleId="multichoicequestion1">
    <w:name w:val="multichoicequestion1"/>
    <w:basedOn w:val="DefaultParagraphFont"/>
    <w:rsid w:val="00F61CA2"/>
    <w:rPr>
      <w:rFonts w:ascii="Verdana" w:hAnsi="Verdana" w:cs="Verdana"/>
      <w:b/>
      <w:bCs/>
      <w:color w:val="353534"/>
      <w:sz w:val="20"/>
      <w:szCs w:val="20"/>
    </w:rPr>
  </w:style>
  <w:style w:type="table" w:styleId="TableGrid">
    <w:name w:val="Table Grid"/>
    <w:basedOn w:val="TableNormal"/>
    <w:rsid w:val="00C76A8D"/>
    <w:rPr>
      <w:rFonts w:eastAsia="Batan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B6473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64732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EA7A4C"/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C044EE"/>
    <w:rPr>
      <w:sz w:val="24"/>
      <w:szCs w:val="24"/>
    </w:rPr>
  </w:style>
  <w:style w:type="character" w:styleId="CommentReference">
    <w:name w:val="annotation reference"/>
    <w:basedOn w:val="DefaultParagraphFont"/>
    <w:rsid w:val="00E82556"/>
    <w:rPr>
      <w:sz w:val="16"/>
      <w:szCs w:val="16"/>
    </w:rPr>
  </w:style>
  <w:style w:type="paragraph" w:styleId="CommentText">
    <w:name w:val="annotation text"/>
    <w:basedOn w:val="Normal"/>
    <w:link w:val="CommentTextChar"/>
    <w:rsid w:val="00E8255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82556"/>
  </w:style>
  <w:style w:type="paragraph" w:styleId="CommentSubject">
    <w:name w:val="annotation subject"/>
    <w:basedOn w:val="CommentText"/>
    <w:next w:val="CommentText"/>
    <w:link w:val="CommentSubjectChar"/>
    <w:rsid w:val="00E825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82556"/>
    <w:rPr>
      <w:b/>
      <w:bCs/>
    </w:rPr>
  </w:style>
  <w:style w:type="character" w:styleId="Strong">
    <w:name w:val="Strong"/>
    <w:basedOn w:val="DefaultParagraphFont"/>
    <w:uiPriority w:val="22"/>
    <w:qFormat/>
    <w:rsid w:val="00111121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796200"/>
    <w:pPr>
      <w:spacing w:before="100" w:beforeAutospacing="1" w:after="100" w:afterAutospacing="1"/>
    </w:pPr>
    <w:rPr>
      <w:lang/>
    </w:rPr>
  </w:style>
  <w:style w:type="character" w:styleId="Emphasis">
    <w:name w:val="Emphasis"/>
    <w:basedOn w:val="DefaultParagraphFont"/>
    <w:uiPriority w:val="20"/>
    <w:qFormat/>
    <w:rsid w:val="00947AA4"/>
    <w:rPr>
      <w:i/>
      <w:iCs/>
    </w:rPr>
  </w:style>
  <w:style w:type="paragraph" w:styleId="Caption">
    <w:name w:val="caption"/>
    <w:basedOn w:val="Normal"/>
    <w:next w:val="Normal"/>
    <w:unhideWhenUsed/>
    <w:qFormat/>
    <w:rsid w:val="00BE2FA3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54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8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1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8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778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2062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319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639018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680431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83685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55445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392803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7679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57927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60737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62137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79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590136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37826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12841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444764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19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537037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55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7629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5636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649683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09310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1778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4608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42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322591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59965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03309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374361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712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56190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875770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3189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960580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0339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93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78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15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285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033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907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2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41296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472674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3571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8418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920822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79771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79257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67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09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5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908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022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5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33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18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060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694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356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86669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581934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71609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95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13" Type="http://schemas.openxmlformats.org/officeDocument/2006/relationships/image" Target="media/image6.tmp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tmp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mp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tmp"/><Relationship Id="rId4" Type="http://schemas.openxmlformats.org/officeDocument/2006/relationships/settings" Target="settings.xml"/><Relationship Id="rId9" Type="http://schemas.openxmlformats.org/officeDocument/2006/relationships/image" Target="media/image2.tmp"/><Relationship Id="rId14" Type="http://schemas.openxmlformats.org/officeDocument/2006/relationships/image" Target="media/image7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49CF46-C390-4495-B260-2ACE7B0E99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8</Pages>
  <Words>712</Words>
  <Characters>406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tional University</vt:lpstr>
    </vt:vector>
  </TitlesOfParts>
  <Company>fastnu</Company>
  <LinksUpToDate>false</LinksUpToDate>
  <CharactersWithSpaces>4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al University</dc:title>
  <dc:creator>Sadia</dc:creator>
  <cp:lastModifiedBy>Usama Khalid</cp:lastModifiedBy>
  <cp:revision>14</cp:revision>
  <cp:lastPrinted>2021-11-26T04:09:00Z</cp:lastPrinted>
  <dcterms:created xsi:type="dcterms:W3CDTF">2021-11-26T10:17:00Z</dcterms:created>
  <dcterms:modified xsi:type="dcterms:W3CDTF">2021-11-26T10:31:00Z</dcterms:modified>
</cp:coreProperties>
</file>